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FC7AC6" w14:textId="5765DE93" w:rsidR="009F78F1" w:rsidRPr="00507BF5" w:rsidRDefault="00BA2E9F" w:rsidP="00507BF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972FED" w:rsidRPr="00507BF5">
        <w:rPr>
          <w:rFonts w:ascii="Helvetica" w:hAnsi="Helvetica" w:cs="Arial"/>
          <w:sz w:val="20"/>
          <w:szCs w:val="24"/>
          <w:lang w:val="lt-LT"/>
        </w:rPr>
        <w:t>Gamybos būdas oligomerinio junginio, kurio formulė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(E):</w:t>
      </w:r>
    </w:p>
    <w:p w14:paraId="286349F3" w14:textId="1B5E8654" w:rsidR="00966528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76BE047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94.65pt;height:334.75pt">
            <v:imagedata r:id="rId7" o:title=""/>
          </v:shape>
        </w:pict>
      </w:r>
    </w:p>
    <w:p w14:paraId="3AFED8F8" w14:textId="745D9CF1" w:rsidR="009F78F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arba farmaciniu požiūriu priimtina jo druska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,</w:t>
      </w:r>
    </w:p>
    <w:p w14:paraId="5DD67BA2" w14:textId="68003ABB" w:rsidR="009F78F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kur būdas apima šiuos nuoseklius žingsnius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:</w:t>
      </w:r>
    </w:p>
    <w:p w14:paraId="0851D204" w14:textId="1A075C6E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(a) </w:t>
      </w:r>
      <w:r w:rsidR="00966528" w:rsidRPr="00507BF5">
        <w:rPr>
          <w:rFonts w:ascii="Helvetica" w:hAnsi="Helvetica" w:cs="Arial"/>
          <w:sz w:val="20"/>
          <w:szCs w:val="24"/>
          <w:lang w:val="lt-LT"/>
        </w:rPr>
        <w:t>junginio, kurio formulė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A1):</w:t>
      </w:r>
    </w:p>
    <w:p w14:paraId="427DCAB8" w14:textId="68D1105B" w:rsidR="00966528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641213F3">
          <v:shape id="_x0000_i1026" type="#_x0000_t75" style="width:181.85pt;height:176.25pt">
            <v:imagedata r:id="rId8" o:title=""/>
          </v:shape>
        </w:pict>
      </w:r>
    </w:p>
    <w:p w14:paraId="673CA93C" w14:textId="77777777" w:rsidR="00DF4723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ku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9F78F1"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yra palaikantysis pagrindas,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i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9F78F1"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yra parinktas iš grupės, susidedančios iš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tritilo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, mono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, di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i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tri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kontaktavimą su deblokavimo agentu tam, kad susiformuotų junginys, kurio formulė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(II):</w:t>
      </w:r>
    </w:p>
    <w:p w14:paraId="1C4B22E3" w14:textId="7BF74E00" w:rsidR="00DF4723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485CC097">
          <v:shape id="_x0000_i1027" type="#_x0000_t75" style="width:164.1pt;height:171.6pt">
            <v:imagedata r:id="rId9" o:title=""/>
          </v:shape>
        </w:pict>
      </w:r>
    </w:p>
    <w:p w14:paraId="45F2A6F7" w14:textId="59785AC6" w:rsidR="009F78F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ku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9F78F1"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yra palaikantysis pagrindas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;</w:t>
      </w:r>
    </w:p>
    <w:p w14:paraId="08FC1E76" w14:textId="26C4D3DA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(b)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junginio, kurio formulė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II)</w:t>
      </w:r>
      <w:r w:rsidR="00FA1F96" w:rsidRPr="00507BF5">
        <w:rPr>
          <w:rFonts w:ascii="Helvetica" w:hAnsi="Helvetica" w:cs="Arial"/>
          <w:sz w:val="20"/>
          <w:szCs w:val="24"/>
          <w:lang w:val="lt-LT"/>
        </w:rPr>
        <w:t>, kontaktavimą su junginiu, kurio formulė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A2):</w:t>
      </w:r>
    </w:p>
    <w:p w14:paraId="2738C82F" w14:textId="53D515AB" w:rsidR="00FA1F96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79931FB1">
          <v:shape id="_x0000_i1028" type="#_x0000_t75" style="width:370.3pt;height:148.7pt">
            <v:imagedata r:id="rId10" o:title=""/>
          </v:shape>
        </w:pict>
      </w:r>
    </w:p>
    <w:p w14:paraId="084A5CBA" w14:textId="14A7CF8D" w:rsidR="009F78F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ku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9F78F1"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yra parinktas iš grupės, susidedančios iš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tritilo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, mono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, di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A1F96" w:rsidRPr="00507BF5">
        <w:rPr>
          <w:rFonts w:ascii="Helvetica" w:hAnsi="Helvetica" w:cs="Arial"/>
          <w:sz w:val="20"/>
          <w:szCs w:val="24"/>
          <w:lang w:val="lt-LT"/>
        </w:rPr>
        <w:t>i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tri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;</w:t>
      </w:r>
    </w:p>
    <w:p w14:paraId="0BFDF23E" w14:textId="77777777" w:rsidR="00FA1F96" w:rsidRPr="00507BF5" w:rsidRDefault="00FA1F96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tam, kad susiformuotų junginys, kurio formulė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(A3):</w:t>
      </w:r>
    </w:p>
    <w:p w14:paraId="42E3DD8E" w14:textId="2889161F" w:rsidR="00FA1F96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766FD986">
          <v:shape id="_x0000_i1029" type="#_x0000_t75" style="width:410.95pt;height:171.1pt">
            <v:imagedata r:id="rId11" o:title=""/>
          </v:shape>
        </w:pict>
      </w:r>
    </w:p>
    <w:p w14:paraId="4B294858" w14:textId="03C4FBF6" w:rsidR="009F78F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ku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9F78F1"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yra palaikantysis pagrindas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,</w:t>
      </w:r>
      <w:r w:rsidR="00FA1F96" w:rsidRPr="00507BF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R</w:t>
      </w:r>
      <w:r w:rsidR="009F78F1"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yra parinktas iš grupės, susidedančios iš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tritilo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, mono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, di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="00FA1F96" w:rsidRPr="00507BF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tri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;</w:t>
      </w:r>
    </w:p>
    <w:p w14:paraId="09C929A5" w14:textId="5522957E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(c) </w:t>
      </w:r>
      <w:r w:rsidR="00FA1F96" w:rsidRPr="00507BF5">
        <w:rPr>
          <w:rFonts w:ascii="Helvetica" w:hAnsi="Helvetica" w:cs="Arial"/>
          <w:sz w:val="20"/>
          <w:szCs w:val="24"/>
          <w:lang w:val="lt-LT"/>
        </w:rPr>
        <w:t>junginio, kurio formulė (A3), kontaktavimą su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A1F96" w:rsidRPr="00507BF5">
        <w:rPr>
          <w:rFonts w:ascii="Helvetica" w:hAnsi="Helvetica" w:cs="Arial"/>
          <w:sz w:val="20"/>
          <w:szCs w:val="24"/>
          <w:lang w:val="lt-LT"/>
        </w:rPr>
        <w:t>deblokavimo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agent</w:t>
      </w:r>
      <w:r w:rsidR="00FA1F96" w:rsidRPr="00507BF5">
        <w:rPr>
          <w:rFonts w:ascii="Helvetica" w:hAnsi="Helvetica" w:cs="Arial"/>
          <w:sz w:val="20"/>
          <w:szCs w:val="24"/>
          <w:lang w:val="lt-LT"/>
        </w:rPr>
        <w:t>u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A1F96" w:rsidRPr="00507BF5">
        <w:rPr>
          <w:rFonts w:ascii="Helvetica" w:hAnsi="Helvetica" w:cs="Arial"/>
          <w:sz w:val="20"/>
          <w:szCs w:val="24"/>
          <w:lang w:val="lt-LT"/>
        </w:rPr>
        <w:t>tam, kad susiformuotų junginys, kurio formulė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IV):</w:t>
      </w:r>
    </w:p>
    <w:p w14:paraId="44C7A7F4" w14:textId="4F4390B7" w:rsidR="00FA1F96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3AA0C28C">
          <v:shape id="_x0000_i1030" type="#_x0000_t75" style="width:389.9pt;height:160.35pt">
            <v:imagedata r:id="rId12" o:title=""/>
          </v:shape>
        </w:pict>
      </w:r>
    </w:p>
    <w:p w14:paraId="054F51F9" w14:textId="6E13AA06" w:rsidR="009F78F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ku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9F78F1"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yra palaikantysis pagrindas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;</w:t>
      </w:r>
    </w:p>
    <w:p w14:paraId="4F086551" w14:textId="3F6E761E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(d) </w:t>
      </w:r>
      <w:r w:rsidR="00FA1F96" w:rsidRPr="00507BF5">
        <w:rPr>
          <w:rFonts w:ascii="Helvetica" w:hAnsi="Helvetica" w:cs="Arial"/>
          <w:sz w:val="20"/>
          <w:szCs w:val="24"/>
          <w:lang w:val="lt-LT"/>
        </w:rPr>
        <w:t>junginio, kurio formulė (IV), kontaktavimą su junginiu, kurio formulė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A4):</w:t>
      </w:r>
    </w:p>
    <w:p w14:paraId="1F8F61CB" w14:textId="70BF7F42" w:rsidR="00FA1F96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7F616634">
          <v:shape id="_x0000_i1031" type="#_x0000_t75" style="width:110.8pt;height:153.8pt">
            <v:imagedata r:id="rId13" o:title=""/>
          </v:shape>
        </w:pict>
      </w:r>
    </w:p>
    <w:p w14:paraId="3BC2F0B0" w14:textId="77777777" w:rsidR="00FA1F96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ku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9F78F1"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yra parinktas iš grupės, susidedančios iš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tritilo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, mono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, di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="00FA1F96" w:rsidRPr="00507BF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tri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,</w:t>
      </w:r>
      <w:r w:rsidR="00FA1F96" w:rsidRPr="00507BF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R</w:t>
      </w:r>
      <w:r w:rsidR="009F78F1"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A1F96" w:rsidRPr="00507BF5">
        <w:rPr>
          <w:rFonts w:ascii="Helvetica" w:hAnsi="Helvetica" w:cs="Arial"/>
          <w:sz w:val="20"/>
          <w:szCs w:val="24"/>
          <w:lang w:val="lt-LT"/>
        </w:rPr>
        <w:t>yra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:</w:t>
      </w:r>
    </w:p>
    <w:p w14:paraId="796A8955" w14:textId="4073298F" w:rsidR="00FA1F96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0F79087B">
          <v:shape id="_x0000_i1032" type="#_x0000_t75" style="width:140.25pt;height:82.3pt">
            <v:imagedata r:id="rId14" o:title=""/>
          </v:shape>
        </w:pict>
      </w:r>
    </w:p>
    <w:p w14:paraId="1023C68B" w14:textId="072375DF" w:rsidR="009F78F1" w:rsidRPr="00507BF5" w:rsidRDefault="00FA1F96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tam, kad susiformuotų junginys, kurio formulė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(A5):</w:t>
      </w:r>
    </w:p>
    <w:p w14:paraId="7CD5D66B" w14:textId="5C3DEEAB" w:rsidR="00FA1F96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1A7DB646">
          <v:shape id="_x0000_i1033" type="#_x0000_t75" style="width:455.4pt;height:4in">
            <v:imagedata r:id="rId15" o:title=""/>
          </v:shape>
        </w:pict>
      </w:r>
    </w:p>
    <w:p w14:paraId="47848E79" w14:textId="569492FC" w:rsidR="009F78F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ku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9F78F1"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yra palaikantysis pagrindas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, R</w:t>
      </w:r>
      <w:r w:rsidR="009F78F1"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yra parinktas iš grupės, susidedančios iš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tritilo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, mono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, di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="00FA1F96" w:rsidRPr="00507BF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tri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FA1F96" w:rsidRPr="00507BF5">
        <w:rPr>
          <w:rFonts w:ascii="Helvetica" w:hAnsi="Helvetica" w:cs="Arial"/>
          <w:sz w:val="20"/>
          <w:szCs w:val="24"/>
          <w:lang w:val="lt-LT"/>
        </w:rPr>
        <w:t>ir</w:t>
      </w:r>
    </w:p>
    <w:p w14:paraId="435A98D7" w14:textId="7EA9F8A7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R</w:t>
      </w:r>
      <w:r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A1F96" w:rsidRPr="00507BF5">
        <w:rPr>
          <w:rFonts w:ascii="Helvetica" w:hAnsi="Helvetica" w:cs="Arial"/>
          <w:sz w:val="20"/>
          <w:szCs w:val="24"/>
          <w:lang w:val="lt-LT"/>
        </w:rPr>
        <w:t>yra</w:t>
      </w:r>
      <w:r w:rsidRPr="00507BF5">
        <w:rPr>
          <w:rFonts w:ascii="Helvetica" w:hAnsi="Helvetica" w:cs="Arial"/>
          <w:sz w:val="20"/>
          <w:szCs w:val="24"/>
          <w:lang w:val="lt-LT"/>
        </w:rPr>
        <w:t>:</w:t>
      </w:r>
    </w:p>
    <w:p w14:paraId="61FE9B31" w14:textId="2565111C" w:rsidR="00FA1F96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2822D279">
          <v:shape id="_x0000_i1034" type="#_x0000_t75" style="width:143.55pt;height:84.6pt">
            <v:imagedata r:id="rId16" o:title=""/>
          </v:shape>
        </w:pict>
      </w:r>
    </w:p>
    <w:p w14:paraId="56A383C4" w14:textId="039142B7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(e) </w:t>
      </w:r>
      <w:r w:rsidR="00CF0D17" w:rsidRPr="00507BF5">
        <w:rPr>
          <w:rFonts w:ascii="Helvetica" w:hAnsi="Helvetica" w:cs="Arial"/>
          <w:sz w:val="20"/>
          <w:szCs w:val="24"/>
          <w:lang w:val="lt-LT"/>
        </w:rPr>
        <w:t>atlikimą 29 nuoseklių žingsnių pakartojimų</w:t>
      </w:r>
      <w:r w:rsidRPr="00507BF5">
        <w:rPr>
          <w:rFonts w:ascii="Helvetica" w:hAnsi="Helvetica" w:cs="Arial"/>
          <w:sz w:val="20"/>
          <w:szCs w:val="24"/>
          <w:lang w:val="lt-LT"/>
        </w:rPr>
        <w:t>:</w:t>
      </w:r>
    </w:p>
    <w:p w14:paraId="5A02E7A5" w14:textId="77CA0940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(e1) </w:t>
      </w:r>
      <w:r w:rsidR="00CF0D17" w:rsidRPr="00507BF5">
        <w:rPr>
          <w:rFonts w:ascii="Helvetica" w:hAnsi="Helvetica" w:cs="Arial"/>
          <w:sz w:val="20"/>
          <w:szCs w:val="24"/>
          <w:lang w:val="lt-LT"/>
        </w:rPr>
        <w:t>ankstesniame žingsnyje suformuoto produkto kontaktavimas su deblokavimo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agent</w:t>
      </w:r>
      <w:r w:rsidR="00CF0D17" w:rsidRPr="00507BF5">
        <w:rPr>
          <w:rFonts w:ascii="Helvetica" w:hAnsi="Helvetica" w:cs="Arial"/>
          <w:sz w:val="20"/>
          <w:szCs w:val="24"/>
          <w:lang w:val="lt-LT"/>
        </w:rPr>
        <w:t>u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CF0D17" w:rsidRPr="00507BF5">
        <w:rPr>
          <w:rFonts w:ascii="Helvetica" w:hAnsi="Helvetica" w:cs="Arial"/>
          <w:sz w:val="20"/>
          <w:szCs w:val="24"/>
          <w:lang w:val="lt-LT"/>
        </w:rPr>
        <w:t>ir</w:t>
      </w:r>
    </w:p>
    <w:p w14:paraId="3C7D7EEE" w14:textId="226390CC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(e2) </w:t>
      </w:r>
      <w:r w:rsidR="00CF0D17" w:rsidRPr="00507BF5">
        <w:rPr>
          <w:rFonts w:ascii="Helvetica" w:hAnsi="Helvetica" w:cs="Arial"/>
          <w:sz w:val="20"/>
          <w:szCs w:val="24"/>
          <w:lang w:val="lt-LT"/>
        </w:rPr>
        <w:t>ankstesniame etape susidariusio junginio kontaktavimas su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F0D17" w:rsidRPr="00507BF5">
        <w:rPr>
          <w:rFonts w:ascii="Helvetica" w:hAnsi="Helvetica" w:cs="Arial"/>
          <w:sz w:val="20"/>
          <w:szCs w:val="24"/>
          <w:lang w:val="lt-LT"/>
        </w:rPr>
        <w:t>junginiu, kurio formulė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A8):</w:t>
      </w:r>
    </w:p>
    <w:p w14:paraId="3C377F4B" w14:textId="7C4DED17" w:rsidR="00CF0D17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5927F586">
          <v:shape id="_x0000_i1035" type="#_x0000_t75" style="width:99.6pt;height:138.4pt">
            <v:imagedata r:id="rId17" o:title=""/>
          </v:shape>
        </w:pict>
      </w:r>
    </w:p>
    <w:p w14:paraId="357B5012" w14:textId="0242FADE" w:rsidR="009F78F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ku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9F78F1"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yra parinktas iš grupės, susidedančios iš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tritilo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, mono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, di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="00FA1F96" w:rsidRPr="00507BF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tri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,</w:t>
      </w:r>
      <w:r w:rsidR="00FA1F96" w:rsidRPr="00507BF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R</w:t>
      </w:r>
      <w:r w:rsidR="009F78F1"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CF0D17" w:rsidRPr="00507BF5">
        <w:rPr>
          <w:rFonts w:ascii="Helvetica" w:hAnsi="Helvetica" w:cs="Arial"/>
          <w:sz w:val="20"/>
          <w:szCs w:val="24"/>
          <w:lang w:val="lt-LT"/>
        </w:rPr>
        <w:t>priklausomai nuo pozicijos numerio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CF0D17" w:rsidRPr="00507BF5">
        <w:rPr>
          <w:rFonts w:ascii="Helvetica" w:hAnsi="Helvetica" w:cs="Arial"/>
          <w:sz w:val="20"/>
          <w:szCs w:val="24"/>
          <w:lang w:val="lt-LT"/>
        </w:rPr>
        <w:t>yra parinktas iš grupės, susidedančios iš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:</w:t>
      </w:r>
    </w:p>
    <w:p w14:paraId="7A9E0074" w14:textId="22645A66" w:rsidR="00CF0D17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788C404D">
          <v:shape id="_x0000_i1036" type="#_x0000_t75" style="width:344.55pt;height:161.3pt">
            <v:imagedata r:id="rId18" o:title=""/>
          </v:shape>
        </w:pict>
      </w:r>
    </w:p>
    <w:p w14:paraId="62082741" w14:textId="3B36A755" w:rsidR="00DF631B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3C7707C6">
          <v:shape id="_x0000_i1037" type="#_x0000_t75" style="width:447.9pt;height:117.35pt">
            <v:imagedata r:id="rId19" o:title=""/>
          </v:shape>
        </w:pict>
      </w:r>
    </w:p>
    <w:p w14:paraId="56BB93AF" w14:textId="62E1DC70" w:rsidR="009F78F1" w:rsidRPr="00507BF5" w:rsidRDefault="00FA1F96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tam, kad susiformuotų junginys, kurio formulė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(A9):</w:t>
      </w:r>
    </w:p>
    <w:p w14:paraId="37F691E9" w14:textId="19F28F15" w:rsidR="00DF631B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2C0395B2">
          <v:shape id="_x0000_i1038" type="#_x0000_t75" style="width:440.4pt;height:330.55pt">
            <v:imagedata r:id="rId20" o:title=""/>
          </v:shape>
        </w:pict>
      </w:r>
    </w:p>
    <w:p w14:paraId="751D95E9" w14:textId="1176BDC1" w:rsidR="009F78F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ku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n </w:t>
      </w:r>
      <w:r w:rsidR="00E254C8" w:rsidRPr="00507BF5">
        <w:rPr>
          <w:rFonts w:ascii="Helvetica" w:hAnsi="Helvetica" w:cs="Arial"/>
          <w:sz w:val="20"/>
          <w:szCs w:val="24"/>
          <w:lang w:val="lt-LT"/>
        </w:rPr>
        <w:t>yra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30, R</w:t>
      </w:r>
      <w:r w:rsidR="009F78F1"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yra palaikantysis pagrindas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, R</w:t>
      </w:r>
      <w:r w:rsidR="009F78F1"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yra parinktas iš grupės, susidedančios iš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tritilo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, mono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, di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="00FA1F96" w:rsidRPr="00507BF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tri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,</w:t>
      </w:r>
      <w:r w:rsidR="00FA1F96" w:rsidRPr="00507BF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R</w:t>
      </w:r>
      <w:r w:rsidR="009F78F1"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254C8" w:rsidRPr="00507BF5">
        <w:rPr>
          <w:rFonts w:ascii="Helvetica" w:hAnsi="Helvetica" w:cs="Arial"/>
          <w:sz w:val="20"/>
          <w:szCs w:val="24"/>
          <w:lang w:val="lt-LT"/>
        </w:rPr>
        <w:t>priklausomai nuo pozicijos numerio, yra parinktas iš grupės, susidedančios iš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:</w:t>
      </w:r>
    </w:p>
    <w:p w14:paraId="5C969270" w14:textId="5DAA92A1" w:rsidR="00E254C8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08B52F21">
          <v:shape id="_x0000_i1039" type="#_x0000_t75" style="width:362.8pt;height:170.65pt">
            <v:imagedata r:id="rId21" o:title=""/>
          </v:shape>
        </w:pict>
      </w:r>
    </w:p>
    <w:p w14:paraId="21BBB17E" w14:textId="465A347B" w:rsidR="00E254C8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1E7B6653">
          <v:shape id="_x0000_i1040" type="#_x0000_t75" style="width:465.2pt;height:122.05pt">
            <v:imagedata r:id="rId19" o:title=""/>
          </v:shape>
        </w:pict>
      </w:r>
    </w:p>
    <w:p w14:paraId="0B0CF6B8" w14:textId="495C43D0" w:rsidR="009F78F1" w:rsidRPr="00507BF5" w:rsidRDefault="00E254C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ir</w:t>
      </w:r>
    </w:p>
    <w:p w14:paraId="0B61BA0D" w14:textId="1B456C05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(f) </w:t>
      </w:r>
      <w:r w:rsidR="00E254C8" w:rsidRPr="00507BF5">
        <w:rPr>
          <w:rFonts w:ascii="Helvetica" w:hAnsi="Helvetica" w:cs="Arial"/>
          <w:sz w:val="20"/>
          <w:szCs w:val="24"/>
          <w:lang w:val="lt-LT"/>
        </w:rPr>
        <w:t>junginio, kurio formulė (A9), kontaktavimą su deblokavimo agentu tam, kad susiformuotų junginys, kurio formulė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A10):</w:t>
      </w:r>
    </w:p>
    <w:p w14:paraId="60C12B16" w14:textId="6F2D6A92" w:rsidR="00E254C8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1CF59009">
          <v:shape id="_x0000_i1041" type="#_x0000_t75" style="width:443.7pt;height:319.8pt">
            <v:imagedata r:id="rId22" o:title=""/>
          </v:shape>
        </w:pict>
      </w:r>
    </w:p>
    <w:p w14:paraId="3F2B49F5" w14:textId="01A33C46" w:rsidR="009F78F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ku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n </w:t>
      </w:r>
      <w:r w:rsidR="00E254C8" w:rsidRPr="00507BF5">
        <w:rPr>
          <w:rFonts w:ascii="Helvetica" w:hAnsi="Helvetica" w:cs="Arial"/>
          <w:sz w:val="20"/>
          <w:szCs w:val="24"/>
          <w:lang w:val="lt-LT"/>
        </w:rPr>
        <w:t>yra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30, R</w:t>
      </w:r>
      <w:r w:rsidR="009F78F1"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yra palaikantysis pagrindas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,</w:t>
      </w:r>
      <w:r w:rsidR="00FA1F96" w:rsidRPr="00507BF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R</w:t>
      </w:r>
      <w:r w:rsidR="009F78F1"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CF0D17" w:rsidRPr="00507BF5">
        <w:rPr>
          <w:rFonts w:ascii="Helvetica" w:hAnsi="Helvetica" w:cs="Arial"/>
          <w:sz w:val="20"/>
          <w:szCs w:val="24"/>
          <w:lang w:val="lt-LT"/>
        </w:rPr>
        <w:t>priklausomai nuo pozicijos numerio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E254C8" w:rsidRPr="00507BF5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="00CF0D17" w:rsidRPr="00507BF5">
        <w:rPr>
          <w:rFonts w:ascii="Helvetica" w:hAnsi="Helvetica" w:cs="Arial"/>
          <w:sz w:val="20"/>
          <w:szCs w:val="24"/>
          <w:lang w:val="lt-LT"/>
        </w:rPr>
        <w:t>parinktas iš grupės, susidedančios iš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:</w:t>
      </w:r>
    </w:p>
    <w:p w14:paraId="49532A19" w14:textId="5FC1A97D" w:rsidR="00E254C8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4192BA79">
          <v:shape id="_x0000_i1042" type="#_x0000_t75" style="width:375.9pt;height:175.3pt">
            <v:imagedata r:id="rId23" o:title=""/>
          </v:shape>
        </w:pict>
      </w:r>
    </w:p>
    <w:p w14:paraId="031352C9" w14:textId="77A60598" w:rsidR="00E254C8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18D270E8">
          <v:shape id="_x0000_i1043" type="#_x0000_t75" style="width:456.8pt;height:120.6pt">
            <v:imagedata r:id="rId19" o:title=""/>
          </v:shape>
        </w:pict>
      </w:r>
    </w:p>
    <w:p w14:paraId="7AC10F8C" w14:textId="0AB31048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(g) </w:t>
      </w:r>
      <w:r w:rsidR="00F65FA4" w:rsidRPr="00507BF5">
        <w:rPr>
          <w:rFonts w:ascii="Helvetica" w:hAnsi="Helvetica" w:cs="Arial"/>
          <w:sz w:val="20"/>
          <w:szCs w:val="24"/>
          <w:lang w:val="lt-LT"/>
        </w:rPr>
        <w:t>junginio, kurio formulė (A10), kontaktavimą su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65FA4" w:rsidRPr="00507BF5">
        <w:rPr>
          <w:rFonts w:ascii="Helvetica" w:hAnsi="Helvetica" w:cs="Arial"/>
          <w:sz w:val="20"/>
          <w:szCs w:val="24"/>
          <w:lang w:val="lt-LT"/>
        </w:rPr>
        <w:t>skaldančiuoju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agent</w:t>
      </w:r>
      <w:r w:rsidR="00F65FA4" w:rsidRPr="00507BF5">
        <w:rPr>
          <w:rFonts w:ascii="Helvetica" w:hAnsi="Helvetica" w:cs="Arial"/>
          <w:sz w:val="20"/>
          <w:szCs w:val="24"/>
          <w:lang w:val="lt-LT"/>
        </w:rPr>
        <w:t>u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A1F96" w:rsidRPr="00507BF5">
        <w:rPr>
          <w:rFonts w:ascii="Helvetica" w:hAnsi="Helvetica" w:cs="Arial"/>
          <w:sz w:val="20"/>
          <w:szCs w:val="24"/>
          <w:lang w:val="lt-LT"/>
        </w:rPr>
        <w:t>tam, kad susiformuotų junginys, kurio formulė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A11):</w:t>
      </w:r>
    </w:p>
    <w:p w14:paraId="2AB328E9" w14:textId="405EEF28" w:rsidR="00F65FA4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/>
          <w:noProof/>
          <w:sz w:val="20"/>
          <w:lang w:val="lt-LT"/>
        </w:rPr>
        <w:pict w14:anchorId="4F36DC91">
          <v:shape id="Picture 1" o:spid="_x0000_i1044" type="#_x0000_t75" style="width:460.05pt;height:355.8pt;visibility:visible;mso-wrap-style:square">
            <v:imagedata r:id="rId24" o:title=""/>
          </v:shape>
        </w:pict>
      </w:r>
    </w:p>
    <w:p w14:paraId="605D1AFF" w14:textId="77777777" w:rsidR="00F65FA4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ku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n </w:t>
      </w:r>
      <w:r w:rsidR="00F65FA4" w:rsidRPr="00507BF5">
        <w:rPr>
          <w:rFonts w:ascii="Helvetica" w:hAnsi="Helvetica" w:cs="Arial"/>
          <w:sz w:val="20"/>
          <w:szCs w:val="24"/>
          <w:lang w:val="lt-LT"/>
        </w:rPr>
        <w:t>yra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30,</w:t>
      </w:r>
      <w:r w:rsidR="00FA1F96" w:rsidRPr="00507BF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R</w:t>
      </w:r>
      <w:r w:rsidR="009F78F1"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F65FA4" w:rsidRPr="00507BF5">
        <w:rPr>
          <w:rFonts w:ascii="Helvetica" w:hAnsi="Helvetica" w:cs="Arial"/>
          <w:sz w:val="20"/>
          <w:szCs w:val="24"/>
          <w:lang w:val="lt-LT"/>
        </w:rPr>
        <w:t>,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254C8" w:rsidRPr="00507BF5">
        <w:rPr>
          <w:rFonts w:ascii="Helvetica" w:hAnsi="Helvetica" w:cs="Arial"/>
          <w:sz w:val="20"/>
          <w:szCs w:val="24"/>
          <w:lang w:val="lt-LT"/>
        </w:rPr>
        <w:t>priklausomai nuo pozicijos numerio, yra parinktas iš grupės, susidedančios iš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:</w:t>
      </w:r>
    </w:p>
    <w:p w14:paraId="1505F8C3" w14:textId="6A938077" w:rsidR="00F65FA4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0714D8DD">
          <v:shape id="_x0000_i1045" type="#_x0000_t75" style="width:371.7pt;height:173.9pt">
            <v:imagedata r:id="rId25" o:title=""/>
          </v:shape>
        </w:pict>
      </w:r>
    </w:p>
    <w:p w14:paraId="04055103" w14:textId="2D688178" w:rsidR="00F65FA4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18024C50">
          <v:shape id="_x0000_i1046" type="#_x0000_t75" style="width:462.85pt;height:121.55pt">
            <v:imagedata r:id="rId19" o:title=""/>
          </v:shape>
        </w:pict>
      </w:r>
    </w:p>
    <w:p w14:paraId="5B7E5C01" w14:textId="7F7617EF" w:rsidR="009F78F1" w:rsidRPr="00507BF5" w:rsidRDefault="00F65FA4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ir</w:t>
      </w:r>
    </w:p>
    <w:p w14:paraId="199C6CCE" w14:textId="1AA6C5E7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(h) </w:t>
      </w:r>
      <w:r w:rsidR="00F65FA4" w:rsidRPr="00507BF5">
        <w:rPr>
          <w:rFonts w:ascii="Helvetica" w:hAnsi="Helvetica" w:cs="Arial"/>
          <w:sz w:val="20"/>
          <w:szCs w:val="24"/>
          <w:lang w:val="lt-LT"/>
        </w:rPr>
        <w:t>junginio, kurio formulė (A11), kontaktavimą su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65FA4" w:rsidRPr="00507BF5">
        <w:rPr>
          <w:rFonts w:ascii="Helvetica" w:hAnsi="Helvetica" w:cs="Arial"/>
          <w:sz w:val="20"/>
          <w:szCs w:val="24"/>
          <w:lang w:val="lt-LT"/>
        </w:rPr>
        <w:t>deblok</w:t>
      </w:r>
      <w:r w:rsidR="001062BC" w:rsidRPr="00507BF5">
        <w:rPr>
          <w:rFonts w:ascii="Helvetica" w:hAnsi="Helvetica" w:cs="Arial"/>
          <w:sz w:val="20"/>
          <w:szCs w:val="24"/>
          <w:lang w:val="lt-LT"/>
        </w:rPr>
        <w:t>avimo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agent</w:t>
      </w:r>
      <w:r w:rsidR="00F65FA4" w:rsidRPr="00507BF5">
        <w:rPr>
          <w:rFonts w:ascii="Helvetica" w:hAnsi="Helvetica" w:cs="Arial"/>
          <w:sz w:val="20"/>
          <w:szCs w:val="24"/>
          <w:lang w:val="lt-LT"/>
        </w:rPr>
        <w:t>u tam, kad susiformuotų oligomerinis junginys, kurio formulė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E).</w:t>
      </w:r>
    </w:p>
    <w:p w14:paraId="4D87C9DF" w14:textId="77777777" w:rsidR="00386CCA" w:rsidRPr="00507BF5" w:rsidRDefault="00386CCA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106D788" w14:textId="4DFC0C15" w:rsidR="009F78F1" w:rsidRPr="00507BF5" w:rsidRDefault="009F78F1" w:rsidP="00507BF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2. 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>Būdas pagal 1 punktą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>kur junginys, kurio formulė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A4)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>,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>atitinka formulę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A4a):</w:t>
      </w:r>
    </w:p>
    <w:p w14:paraId="0B9BFBFF" w14:textId="308C861C" w:rsidR="0098295B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47785387">
          <v:shape id="_x0000_i1047" type="#_x0000_t75" style="width:106.6pt;height:149.15pt">
            <v:imagedata r:id="rId26" o:title=""/>
          </v:shape>
        </w:pict>
      </w:r>
    </w:p>
    <w:p w14:paraId="1E8734D4" w14:textId="7A37C233" w:rsidR="009F78F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ku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:</w:t>
      </w:r>
    </w:p>
    <w:p w14:paraId="44027A3D" w14:textId="1A5CED65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R</w:t>
      </w:r>
      <w:r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yra parinktas iš grupės, susidedančios iš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tritilo</w:t>
      </w:r>
      <w:r w:rsidRPr="00507BF5">
        <w:rPr>
          <w:rFonts w:ascii="Helvetica" w:hAnsi="Helvetica" w:cs="Arial"/>
          <w:sz w:val="20"/>
          <w:szCs w:val="24"/>
          <w:lang w:val="lt-LT"/>
        </w:rPr>
        <w:t>, mono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Pr="00507BF5">
        <w:rPr>
          <w:rFonts w:ascii="Helvetica" w:hAnsi="Helvetica" w:cs="Arial"/>
          <w:sz w:val="20"/>
          <w:szCs w:val="24"/>
          <w:lang w:val="lt-LT"/>
        </w:rPr>
        <w:t>, di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="00FA1F96" w:rsidRPr="00507BF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507BF5">
        <w:rPr>
          <w:rFonts w:ascii="Helvetica" w:hAnsi="Helvetica" w:cs="Arial"/>
          <w:sz w:val="20"/>
          <w:szCs w:val="24"/>
          <w:lang w:val="lt-LT"/>
        </w:rPr>
        <w:t>tri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>ir</w:t>
      </w:r>
    </w:p>
    <w:p w14:paraId="2E184C1B" w14:textId="1E9B7643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R</w:t>
      </w:r>
      <w:r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>yra</w:t>
      </w:r>
      <w:r w:rsidRPr="00507BF5">
        <w:rPr>
          <w:rFonts w:ascii="Helvetica" w:hAnsi="Helvetica" w:cs="Arial"/>
          <w:sz w:val="20"/>
          <w:szCs w:val="24"/>
          <w:lang w:val="lt-LT"/>
        </w:rPr>
        <w:t>:</w:t>
      </w:r>
    </w:p>
    <w:p w14:paraId="2E53DE22" w14:textId="6F323EEF" w:rsidR="0098295B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6FCBC123">
          <v:shape id="_x0000_i1048" type="#_x0000_t75" style="width:141.65pt;height:83.2pt">
            <v:imagedata r:id="rId27" o:title=""/>
          </v:shape>
        </w:pict>
      </w:r>
    </w:p>
    <w:p w14:paraId="0264D99B" w14:textId="77777777" w:rsidR="0098295B" w:rsidRPr="00507BF5" w:rsidRDefault="0098295B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52C6865" w14:textId="75A53D9F" w:rsidR="009F78F1" w:rsidRPr="00507BF5" w:rsidRDefault="009F78F1" w:rsidP="00507BF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3. 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>Būdas pagal 1 arba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2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 xml:space="preserve"> punktą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>kur junginys, kurio formulė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A5)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>,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>atitinka formulę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A5a):</w:t>
      </w:r>
    </w:p>
    <w:p w14:paraId="65FD6436" w14:textId="52DD5F94" w:rsidR="0098295B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3401AD13">
          <v:shape id="_x0000_i1049" type="#_x0000_t75" style="width:6in;height:273.95pt">
            <v:imagedata r:id="rId28" o:title=""/>
          </v:shape>
        </w:pict>
      </w:r>
    </w:p>
    <w:p w14:paraId="43ADDA8F" w14:textId="5CF3E0DB" w:rsidR="009F78F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ku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:</w:t>
      </w:r>
    </w:p>
    <w:p w14:paraId="7FA68121" w14:textId="1DE2F531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R</w:t>
      </w:r>
      <w:r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yra palaikantysis pagrindas</w:t>
      </w:r>
    </w:p>
    <w:p w14:paraId="31B4BF62" w14:textId="7BE0C2B1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R</w:t>
      </w:r>
      <w:r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yra parinktas iš grupės, susidedančios iš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tritilo</w:t>
      </w:r>
      <w:r w:rsidRPr="00507BF5">
        <w:rPr>
          <w:rFonts w:ascii="Helvetica" w:hAnsi="Helvetica" w:cs="Arial"/>
          <w:sz w:val="20"/>
          <w:szCs w:val="24"/>
          <w:lang w:val="lt-LT"/>
        </w:rPr>
        <w:t>, mono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Pr="00507BF5">
        <w:rPr>
          <w:rFonts w:ascii="Helvetica" w:hAnsi="Helvetica" w:cs="Arial"/>
          <w:sz w:val="20"/>
          <w:szCs w:val="24"/>
          <w:lang w:val="lt-LT"/>
        </w:rPr>
        <w:t>, di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="00FA1F96" w:rsidRPr="00507BF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507BF5">
        <w:rPr>
          <w:rFonts w:ascii="Helvetica" w:hAnsi="Helvetica" w:cs="Arial"/>
          <w:sz w:val="20"/>
          <w:szCs w:val="24"/>
          <w:lang w:val="lt-LT"/>
        </w:rPr>
        <w:t>tri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>ir</w:t>
      </w:r>
    </w:p>
    <w:p w14:paraId="7E1ED7C2" w14:textId="29923C6B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R</w:t>
      </w:r>
      <w:r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>yra</w:t>
      </w:r>
      <w:r w:rsidRPr="00507BF5">
        <w:rPr>
          <w:rFonts w:ascii="Helvetica" w:hAnsi="Helvetica" w:cs="Arial"/>
          <w:sz w:val="20"/>
          <w:szCs w:val="24"/>
          <w:lang w:val="lt-LT"/>
        </w:rPr>
        <w:t>:</w:t>
      </w:r>
    </w:p>
    <w:p w14:paraId="4BD4316E" w14:textId="158F91C0" w:rsidR="0098295B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1150ECD6">
          <v:shape id="_x0000_i1050" type="#_x0000_t75" style="width:150.1pt;height:88.85pt">
            <v:imagedata r:id="rId29" o:title=""/>
          </v:shape>
        </w:pict>
      </w:r>
    </w:p>
    <w:p w14:paraId="11E810C0" w14:textId="77777777" w:rsidR="0098295B" w:rsidRPr="00507BF5" w:rsidRDefault="0098295B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048206C" w14:textId="66F73D5B" w:rsidR="009F78F1" w:rsidRPr="00507BF5" w:rsidRDefault="009F78F1" w:rsidP="00507BF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4. 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>Būdas pagal bet kurį iš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1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07BF5">
        <w:rPr>
          <w:rFonts w:ascii="Helvetica" w:hAnsi="Helvetica" w:cs="Arial"/>
          <w:sz w:val="20"/>
          <w:szCs w:val="24"/>
          <w:lang w:val="lt-LT"/>
        </w:rPr>
        <w:t>-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07BF5">
        <w:rPr>
          <w:rFonts w:ascii="Helvetica" w:hAnsi="Helvetica" w:cs="Arial"/>
          <w:sz w:val="20"/>
          <w:szCs w:val="24"/>
          <w:lang w:val="lt-LT"/>
        </w:rPr>
        <w:t>3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 xml:space="preserve"> punktų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>kur junginys, kurio formulė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A8)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>,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>atitinka formulę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A8a):</w:t>
      </w:r>
    </w:p>
    <w:p w14:paraId="24A05221" w14:textId="24425AA0" w:rsidR="0098295B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09DFA0F6">
          <v:shape id="_x0000_i1051" type="#_x0000_t75" style="width:110.8pt;height:155.2pt">
            <v:imagedata r:id="rId30" o:title=""/>
          </v:shape>
        </w:pict>
      </w:r>
    </w:p>
    <w:p w14:paraId="6A1074EC" w14:textId="6C2C1FFD" w:rsidR="009F78F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ku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:</w:t>
      </w:r>
    </w:p>
    <w:p w14:paraId="14626997" w14:textId="19EBBBDB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R</w:t>
      </w:r>
      <w:r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yra parinktas iš grupės, susidedančios iš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tritilo</w:t>
      </w:r>
      <w:r w:rsidRPr="00507BF5">
        <w:rPr>
          <w:rFonts w:ascii="Helvetica" w:hAnsi="Helvetica" w:cs="Arial"/>
          <w:sz w:val="20"/>
          <w:szCs w:val="24"/>
          <w:lang w:val="lt-LT"/>
        </w:rPr>
        <w:t>, mono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Pr="00507BF5">
        <w:rPr>
          <w:rFonts w:ascii="Helvetica" w:hAnsi="Helvetica" w:cs="Arial"/>
          <w:sz w:val="20"/>
          <w:szCs w:val="24"/>
          <w:lang w:val="lt-LT"/>
        </w:rPr>
        <w:t>, di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="00FA1F96" w:rsidRPr="00507BF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507BF5">
        <w:rPr>
          <w:rFonts w:ascii="Helvetica" w:hAnsi="Helvetica" w:cs="Arial"/>
          <w:sz w:val="20"/>
          <w:szCs w:val="24"/>
          <w:lang w:val="lt-LT"/>
        </w:rPr>
        <w:t>tri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>ir</w:t>
      </w:r>
    </w:p>
    <w:p w14:paraId="1E797E47" w14:textId="409D7873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R</w:t>
      </w:r>
      <w:r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254C8" w:rsidRPr="00507BF5">
        <w:rPr>
          <w:rFonts w:ascii="Helvetica" w:hAnsi="Helvetica" w:cs="Arial"/>
          <w:sz w:val="20"/>
          <w:szCs w:val="24"/>
          <w:lang w:val="lt-LT"/>
        </w:rPr>
        <w:t>priklausomai nuo pozicijos numerio, yra parinktas iš grupės, susidedančios iš</w:t>
      </w:r>
      <w:r w:rsidRPr="00507BF5">
        <w:rPr>
          <w:rFonts w:ascii="Helvetica" w:hAnsi="Helvetica" w:cs="Arial"/>
          <w:sz w:val="20"/>
          <w:szCs w:val="24"/>
          <w:lang w:val="lt-LT"/>
        </w:rPr>
        <w:t>:</w:t>
      </w:r>
    </w:p>
    <w:p w14:paraId="61C51673" w14:textId="4C1F7B93" w:rsidR="0098295B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10048F50">
          <v:shape id="_x0000_i1052" type="#_x0000_t75" style="width:344.55pt;height:162.25pt">
            <v:imagedata r:id="rId31" o:title=""/>
          </v:shape>
        </w:pict>
      </w:r>
    </w:p>
    <w:p w14:paraId="7B54992C" w14:textId="0534ED2C" w:rsidR="0098295B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7BA9B3CC">
          <v:shape id="_x0000_i1107" type="#_x0000_t75" style="width:451.15pt;height:130.45pt">
            <v:imagedata r:id="rId32" o:title="ketvirtas"/>
          </v:shape>
        </w:pict>
      </w:r>
    </w:p>
    <w:p w14:paraId="48A818D7" w14:textId="77777777" w:rsidR="0098295B" w:rsidRPr="00507BF5" w:rsidRDefault="0098295B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5EE3B04" w14:textId="6081178F" w:rsidR="009F78F1" w:rsidRPr="00507BF5" w:rsidRDefault="009F78F1" w:rsidP="00507BF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5. 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>Būdas pagal bet kurį iš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1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 xml:space="preserve"> – </w:t>
      </w:r>
      <w:r w:rsidRPr="00507BF5">
        <w:rPr>
          <w:rFonts w:ascii="Helvetica" w:hAnsi="Helvetica" w:cs="Arial"/>
          <w:sz w:val="20"/>
          <w:szCs w:val="24"/>
          <w:lang w:val="lt-LT"/>
        </w:rPr>
        <w:t>4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 xml:space="preserve"> punktų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>kur junginys, kurio formulė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A9)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>,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>atitinka formulę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A9a):</w:t>
      </w:r>
    </w:p>
    <w:p w14:paraId="1B978C3D" w14:textId="791BB20B" w:rsidR="0098295B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7A167028">
          <v:shape id="_x0000_i1054" type="#_x0000_t75" style="width:436.2pt;height:329.6pt">
            <v:imagedata r:id="rId33" o:title=""/>
          </v:shape>
        </w:pict>
      </w:r>
    </w:p>
    <w:p w14:paraId="0F5ADE66" w14:textId="2B977CF2" w:rsidR="009F78F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ku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:</w:t>
      </w:r>
    </w:p>
    <w:p w14:paraId="2C12AFA5" w14:textId="1AE00B52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n 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>yra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30,</w:t>
      </w:r>
    </w:p>
    <w:p w14:paraId="63E91672" w14:textId="3B73D8B5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R</w:t>
      </w:r>
      <w:r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yra palaikantysis pagrindas</w:t>
      </w:r>
      <w:r w:rsidRPr="00507BF5">
        <w:rPr>
          <w:rFonts w:ascii="Helvetica" w:hAnsi="Helvetica" w:cs="Arial"/>
          <w:sz w:val="20"/>
          <w:szCs w:val="24"/>
          <w:lang w:val="lt-LT"/>
        </w:rPr>
        <w:t>,</w:t>
      </w:r>
    </w:p>
    <w:p w14:paraId="000EF486" w14:textId="5F12FD42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R</w:t>
      </w:r>
      <w:r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yra parinktas iš grupės, susidedančios iš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tritilo</w:t>
      </w:r>
      <w:r w:rsidRPr="00507BF5">
        <w:rPr>
          <w:rFonts w:ascii="Helvetica" w:hAnsi="Helvetica" w:cs="Arial"/>
          <w:sz w:val="20"/>
          <w:szCs w:val="24"/>
          <w:lang w:val="lt-LT"/>
        </w:rPr>
        <w:t>, mono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Pr="00507BF5">
        <w:rPr>
          <w:rFonts w:ascii="Helvetica" w:hAnsi="Helvetica" w:cs="Arial"/>
          <w:sz w:val="20"/>
          <w:szCs w:val="24"/>
          <w:lang w:val="lt-LT"/>
        </w:rPr>
        <w:t>, di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="00FA1F96" w:rsidRPr="00507BF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507BF5">
        <w:rPr>
          <w:rFonts w:ascii="Helvetica" w:hAnsi="Helvetica" w:cs="Arial"/>
          <w:sz w:val="20"/>
          <w:szCs w:val="24"/>
          <w:lang w:val="lt-LT"/>
        </w:rPr>
        <w:t>tri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>ir</w:t>
      </w:r>
    </w:p>
    <w:p w14:paraId="58C77BBD" w14:textId="6F578FFE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R</w:t>
      </w:r>
      <w:r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254C8" w:rsidRPr="00507BF5">
        <w:rPr>
          <w:rFonts w:ascii="Helvetica" w:hAnsi="Helvetica" w:cs="Arial"/>
          <w:sz w:val="20"/>
          <w:szCs w:val="24"/>
          <w:lang w:val="lt-LT"/>
        </w:rPr>
        <w:t>priklausomai nuo pozicijos numerio, yra parinktas iš grupės, susidedančios iš</w:t>
      </w:r>
      <w:r w:rsidRPr="00507BF5">
        <w:rPr>
          <w:rFonts w:ascii="Helvetica" w:hAnsi="Helvetica" w:cs="Arial"/>
          <w:sz w:val="20"/>
          <w:szCs w:val="24"/>
          <w:lang w:val="lt-LT"/>
        </w:rPr>
        <w:t>:</w:t>
      </w:r>
    </w:p>
    <w:p w14:paraId="7C3010C6" w14:textId="558CB776" w:rsidR="0098295B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393D3240">
          <v:shape id="_x0000_i1055" type="#_x0000_t75" style="width:365.15pt;height:170.2pt">
            <v:imagedata r:id="rId23" o:title=""/>
          </v:shape>
        </w:pict>
      </w:r>
    </w:p>
    <w:p w14:paraId="15F49DB2" w14:textId="60AE750D" w:rsidR="0098295B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231AA1CD">
          <v:shape id="_x0000_i1056" type="#_x0000_t75" style="width:427.8pt;height:129.05pt">
            <v:imagedata r:id="rId34" o:title="taškas"/>
          </v:shape>
        </w:pict>
      </w:r>
    </w:p>
    <w:p w14:paraId="4902B6F7" w14:textId="77777777" w:rsidR="0098295B" w:rsidRPr="00507BF5" w:rsidRDefault="0098295B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7E2F14D" w14:textId="0CFA7B53" w:rsidR="009F78F1" w:rsidRPr="00507BF5" w:rsidRDefault="009F78F1" w:rsidP="00507BF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6. 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>Būdas pagal bet kurį iš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1</w:t>
      </w:r>
      <w:r w:rsidR="005C186F" w:rsidRPr="00507BF5">
        <w:rPr>
          <w:rFonts w:ascii="Helvetica" w:hAnsi="Helvetica" w:cs="Arial"/>
          <w:sz w:val="20"/>
          <w:szCs w:val="24"/>
          <w:lang w:val="lt-LT"/>
        </w:rPr>
        <w:t xml:space="preserve"> – </w:t>
      </w:r>
      <w:r w:rsidRPr="00507BF5">
        <w:rPr>
          <w:rFonts w:ascii="Helvetica" w:hAnsi="Helvetica" w:cs="Arial"/>
          <w:sz w:val="20"/>
          <w:szCs w:val="24"/>
          <w:lang w:val="lt-LT"/>
        </w:rPr>
        <w:t>5</w:t>
      </w:r>
      <w:r w:rsidR="005C186F" w:rsidRPr="00507BF5">
        <w:rPr>
          <w:rFonts w:ascii="Helvetica" w:hAnsi="Helvetica" w:cs="Arial"/>
          <w:sz w:val="20"/>
          <w:szCs w:val="24"/>
          <w:lang w:val="lt-LT"/>
        </w:rPr>
        <w:t xml:space="preserve"> punktų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>kur junginys, kurio formulė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A10)</w:t>
      </w:r>
      <w:r w:rsidR="005C186F" w:rsidRPr="00507BF5">
        <w:rPr>
          <w:rFonts w:ascii="Helvetica" w:hAnsi="Helvetica" w:cs="Arial"/>
          <w:sz w:val="20"/>
          <w:szCs w:val="24"/>
          <w:lang w:val="lt-LT"/>
        </w:rPr>
        <w:t>,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>atitinka formulę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A10a):</w:t>
      </w:r>
    </w:p>
    <w:p w14:paraId="19E62D88" w14:textId="1D468D83" w:rsidR="005C186F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1365F2D1">
          <v:shape id="_x0000_i1057" type="#_x0000_t75" style="width:446.05pt;height:326.8pt">
            <v:imagedata r:id="rId35" o:title=""/>
          </v:shape>
        </w:pict>
      </w:r>
    </w:p>
    <w:p w14:paraId="5850172C" w14:textId="57284CB0" w:rsidR="009F78F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ku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:</w:t>
      </w:r>
    </w:p>
    <w:p w14:paraId="1395EB19" w14:textId="1782F413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n </w:t>
      </w:r>
      <w:r w:rsidR="005C186F" w:rsidRPr="00507BF5">
        <w:rPr>
          <w:rFonts w:ascii="Helvetica" w:hAnsi="Helvetica" w:cs="Arial"/>
          <w:sz w:val="20"/>
          <w:szCs w:val="24"/>
          <w:lang w:val="lt-LT"/>
        </w:rPr>
        <w:t>yra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30,</w:t>
      </w:r>
    </w:p>
    <w:p w14:paraId="7968D813" w14:textId="0B483FA2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R</w:t>
      </w:r>
      <w:r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yra palaikantysis pagrindas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5C186F" w:rsidRPr="00507BF5">
        <w:rPr>
          <w:rFonts w:ascii="Helvetica" w:hAnsi="Helvetica" w:cs="Arial"/>
          <w:sz w:val="20"/>
          <w:szCs w:val="24"/>
          <w:lang w:val="lt-LT"/>
        </w:rPr>
        <w:t>ir</w:t>
      </w:r>
    </w:p>
    <w:p w14:paraId="4636415F" w14:textId="5194FA1F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R</w:t>
      </w:r>
      <w:r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254C8" w:rsidRPr="00507BF5">
        <w:rPr>
          <w:rFonts w:ascii="Helvetica" w:hAnsi="Helvetica" w:cs="Arial"/>
          <w:sz w:val="20"/>
          <w:szCs w:val="24"/>
          <w:lang w:val="lt-LT"/>
        </w:rPr>
        <w:t>priklausomai nuo pozicijos numerio, yra parinktas iš grupės, susidedančios iš</w:t>
      </w:r>
      <w:r w:rsidRPr="00507BF5">
        <w:rPr>
          <w:rFonts w:ascii="Helvetica" w:hAnsi="Helvetica" w:cs="Arial"/>
          <w:sz w:val="20"/>
          <w:szCs w:val="24"/>
          <w:lang w:val="lt-LT"/>
        </w:rPr>
        <w:t>:</w:t>
      </w:r>
    </w:p>
    <w:p w14:paraId="1AF02510" w14:textId="47404ECA" w:rsidR="005C186F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31FE016F">
          <v:shape id="_x0000_i1058" type="#_x0000_t75" style="width:5in;height:169.25pt">
            <v:imagedata r:id="rId36" o:title=""/>
          </v:shape>
        </w:pict>
      </w:r>
    </w:p>
    <w:p w14:paraId="7AF199F5" w14:textId="79B30F5A" w:rsidR="005C186F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3F6828C0">
          <v:shape id="_x0000_i1059" type="#_x0000_t75" style="width:454.9pt;height:118.75pt">
            <v:imagedata r:id="rId19" o:title=""/>
          </v:shape>
        </w:pict>
      </w:r>
    </w:p>
    <w:p w14:paraId="6864D0E6" w14:textId="77777777" w:rsidR="005C186F" w:rsidRPr="00507BF5" w:rsidRDefault="005C186F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A76A5B7" w14:textId="4100434E" w:rsidR="009F78F1" w:rsidRPr="00507BF5" w:rsidRDefault="009F78F1" w:rsidP="00507BF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7. 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>Būdas pagal bet kurį iš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1</w:t>
      </w:r>
      <w:r w:rsidR="005C186F" w:rsidRPr="00507BF5">
        <w:rPr>
          <w:rFonts w:ascii="Helvetica" w:hAnsi="Helvetica" w:cs="Arial"/>
          <w:sz w:val="20"/>
          <w:szCs w:val="24"/>
          <w:lang w:val="lt-LT"/>
        </w:rPr>
        <w:t xml:space="preserve"> – </w:t>
      </w:r>
      <w:r w:rsidRPr="00507BF5">
        <w:rPr>
          <w:rFonts w:ascii="Helvetica" w:hAnsi="Helvetica" w:cs="Arial"/>
          <w:sz w:val="20"/>
          <w:szCs w:val="24"/>
          <w:lang w:val="lt-LT"/>
        </w:rPr>
        <w:t>6</w:t>
      </w:r>
      <w:r w:rsidR="005C186F" w:rsidRPr="00507BF5">
        <w:rPr>
          <w:rFonts w:ascii="Helvetica" w:hAnsi="Helvetica" w:cs="Arial"/>
          <w:sz w:val="20"/>
          <w:szCs w:val="24"/>
          <w:lang w:val="lt-LT"/>
        </w:rPr>
        <w:t xml:space="preserve"> punktų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>kur junginys, kurio formulė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A11)</w:t>
      </w:r>
      <w:r w:rsidR="005C186F" w:rsidRPr="00507BF5">
        <w:rPr>
          <w:rFonts w:ascii="Helvetica" w:hAnsi="Helvetica" w:cs="Arial"/>
          <w:sz w:val="20"/>
          <w:szCs w:val="24"/>
          <w:lang w:val="lt-LT"/>
        </w:rPr>
        <w:t>,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>atitinka formulę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A11a):</w:t>
      </w:r>
    </w:p>
    <w:p w14:paraId="419E83D7" w14:textId="24430AE4" w:rsidR="005C186F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666C3F7E">
          <v:shape id="_x0000_i1060" type="#_x0000_t75" style="width:438.1pt;height:317pt">
            <v:imagedata r:id="rId37" o:title=""/>
          </v:shape>
        </w:pict>
      </w:r>
    </w:p>
    <w:p w14:paraId="24C02CE8" w14:textId="2C75126B" w:rsidR="009F78F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ku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:</w:t>
      </w:r>
    </w:p>
    <w:p w14:paraId="7B87886F" w14:textId="1EF36A67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n </w:t>
      </w:r>
      <w:r w:rsidR="005C186F" w:rsidRPr="00507BF5">
        <w:rPr>
          <w:rFonts w:ascii="Helvetica" w:hAnsi="Helvetica" w:cs="Arial"/>
          <w:sz w:val="20"/>
          <w:szCs w:val="24"/>
          <w:lang w:val="lt-LT"/>
        </w:rPr>
        <w:t>yra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30, </w:t>
      </w:r>
      <w:r w:rsidR="005C186F" w:rsidRPr="00507BF5">
        <w:rPr>
          <w:rFonts w:ascii="Helvetica" w:hAnsi="Helvetica" w:cs="Arial"/>
          <w:sz w:val="20"/>
          <w:szCs w:val="24"/>
          <w:lang w:val="lt-LT"/>
        </w:rPr>
        <w:t>ir</w:t>
      </w:r>
    </w:p>
    <w:p w14:paraId="198A0775" w14:textId="180718AF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R</w:t>
      </w:r>
      <w:r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254C8" w:rsidRPr="00507BF5">
        <w:rPr>
          <w:rFonts w:ascii="Helvetica" w:hAnsi="Helvetica" w:cs="Arial"/>
          <w:sz w:val="20"/>
          <w:szCs w:val="24"/>
          <w:lang w:val="lt-LT"/>
        </w:rPr>
        <w:t>priklausomai nuo pozicijos numerio, yra parinktas iš grupės, susidedančios iš</w:t>
      </w:r>
      <w:r w:rsidRPr="00507BF5">
        <w:rPr>
          <w:rFonts w:ascii="Helvetica" w:hAnsi="Helvetica" w:cs="Arial"/>
          <w:sz w:val="20"/>
          <w:szCs w:val="24"/>
          <w:lang w:val="lt-LT"/>
        </w:rPr>
        <w:t>:</w:t>
      </w:r>
    </w:p>
    <w:p w14:paraId="4285F1CA" w14:textId="77E5F3ED" w:rsidR="005C186F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5F1FAEE3">
          <v:shape id="_x0000_i1061" type="#_x0000_t75" style="width:367.95pt;height:172.05pt">
            <v:imagedata r:id="rId23" o:title=""/>
          </v:shape>
        </w:pict>
      </w:r>
    </w:p>
    <w:p w14:paraId="76CC4C66" w14:textId="35635D86" w:rsidR="005C186F" w:rsidRPr="00507BF5" w:rsidRDefault="00E93597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6E7F66B0">
          <v:shape id="_x0000_i1110" type="#_x0000_t75" style="width:458.65pt;height:149.15pt">
            <v:imagedata r:id="rId38" o:title="septintas"/>
          </v:shape>
        </w:pict>
      </w:r>
    </w:p>
    <w:p w14:paraId="0BAB08D1" w14:textId="77777777" w:rsidR="005C186F" w:rsidRPr="00507BF5" w:rsidRDefault="005C186F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F4CD42A" w14:textId="3BB50CFC" w:rsidR="009F78F1" w:rsidRPr="00507BF5" w:rsidRDefault="009F78F1" w:rsidP="00507BF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8. 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>Būdas pagal 1 punktą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66528" w:rsidRPr="00507BF5">
        <w:rPr>
          <w:rFonts w:ascii="Helvetica" w:hAnsi="Helvetica" w:cs="Arial"/>
          <w:sz w:val="20"/>
          <w:szCs w:val="24"/>
          <w:lang w:val="lt-LT"/>
        </w:rPr>
        <w:t>kur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oligomeri</w:t>
      </w:r>
      <w:r w:rsidR="007A28C1" w:rsidRPr="00507BF5">
        <w:rPr>
          <w:rFonts w:ascii="Helvetica" w:hAnsi="Helvetica" w:cs="Arial"/>
          <w:sz w:val="20"/>
          <w:szCs w:val="24"/>
          <w:lang w:val="lt-LT"/>
        </w:rPr>
        <w:t>nis junginys, kurio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A28C1" w:rsidRPr="00507BF5">
        <w:rPr>
          <w:rFonts w:ascii="Helvetica" w:hAnsi="Helvetica" w:cs="Arial"/>
          <w:sz w:val="20"/>
          <w:szCs w:val="24"/>
          <w:lang w:val="lt-LT"/>
        </w:rPr>
        <w:t>f</w:t>
      </w:r>
      <w:r w:rsidRPr="00507BF5">
        <w:rPr>
          <w:rFonts w:ascii="Helvetica" w:hAnsi="Helvetica" w:cs="Arial"/>
          <w:sz w:val="20"/>
          <w:szCs w:val="24"/>
          <w:lang w:val="lt-LT"/>
        </w:rPr>
        <w:t>ormul</w:t>
      </w:r>
      <w:r w:rsidR="007A28C1" w:rsidRPr="00507BF5">
        <w:rPr>
          <w:rFonts w:ascii="Helvetica" w:hAnsi="Helvetica" w:cs="Arial"/>
          <w:sz w:val="20"/>
          <w:szCs w:val="24"/>
          <w:lang w:val="lt-LT"/>
        </w:rPr>
        <w:t>ė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E)</w:t>
      </w:r>
      <w:r w:rsidR="007A28C1" w:rsidRPr="00507BF5">
        <w:rPr>
          <w:rFonts w:ascii="Helvetica" w:hAnsi="Helvetica" w:cs="Arial"/>
          <w:sz w:val="20"/>
          <w:szCs w:val="24"/>
          <w:lang w:val="lt-LT"/>
        </w:rPr>
        <w:t>,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A28C1" w:rsidRPr="00507BF5">
        <w:rPr>
          <w:rFonts w:ascii="Helvetica" w:hAnsi="Helvetica" w:cs="Arial"/>
          <w:sz w:val="20"/>
          <w:szCs w:val="24"/>
          <w:lang w:val="lt-LT"/>
        </w:rPr>
        <w:t>yra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A28C1" w:rsidRPr="00507BF5">
        <w:rPr>
          <w:rFonts w:ascii="Helvetica" w:hAnsi="Helvetica" w:cs="Arial"/>
          <w:sz w:val="20"/>
          <w:szCs w:val="24"/>
          <w:lang w:val="lt-LT"/>
        </w:rPr>
        <w:t>oligomerinis junginys, kurio formulė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XII):</w:t>
      </w:r>
    </w:p>
    <w:p w14:paraId="46F4B731" w14:textId="3420089D" w:rsidR="007A28C1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433887FB">
          <v:shape id="_x0000_i1063" type="#_x0000_t75" style="width:494.2pt;height:345.05pt">
            <v:imagedata r:id="rId39" o:title=""/>
          </v:shape>
        </w:pict>
      </w:r>
    </w:p>
    <w:p w14:paraId="21744619" w14:textId="23E983A3" w:rsidR="009F78F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arba farmaciniu požiūriu priimtina jo druska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.</w:t>
      </w:r>
    </w:p>
    <w:p w14:paraId="00954835" w14:textId="77777777" w:rsidR="007A28C1" w:rsidRPr="00507BF5" w:rsidRDefault="007A28C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28AB55D" w14:textId="77777777" w:rsidR="007A28C1" w:rsidRPr="00507BF5" w:rsidRDefault="009F78F1" w:rsidP="00507BF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9. 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>Būdas pagal 1 punktą</w:t>
      </w:r>
      <w:r w:rsidRPr="00507BF5">
        <w:rPr>
          <w:rFonts w:ascii="Helvetica" w:hAnsi="Helvetica" w:cs="Arial"/>
          <w:sz w:val="20"/>
          <w:szCs w:val="24"/>
          <w:lang w:val="lt-LT"/>
        </w:rPr>
        <w:t>,</w:t>
      </w:r>
    </w:p>
    <w:p w14:paraId="04B1E3B5" w14:textId="1C0E1434" w:rsidR="009F78F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kur būdas apima </w:t>
      </w:r>
      <w:r w:rsidR="007A28C1" w:rsidRPr="00507BF5">
        <w:rPr>
          <w:rFonts w:ascii="Helvetica" w:hAnsi="Helvetica" w:cs="Arial"/>
          <w:sz w:val="20"/>
          <w:szCs w:val="24"/>
          <w:lang w:val="lt-LT"/>
        </w:rPr>
        <w:t xml:space="preserve">šiuos </w:t>
      </w:r>
      <w:r w:rsidRPr="00507BF5">
        <w:rPr>
          <w:rFonts w:ascii="Helvetica" w:hAnsi="Helvetica" w:cs="Arial"/>
          <w:sz w:val="20"/>
          <w:szCs w:val="24"/>
          <w:lang w:val="lt-LT"/>
        </w:rPr>
        <w:t>nuoseklius žingsnius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:</w:t>
      </w:r>
    </w:p>
    <w:p w14:paraId="37795A31" w14:textId="71AAFCBF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(a) </w:t>
      </w:r>
      <w:r w:rsidR="007A28C1" w:rsidRPr="00507BF5">
        <w:rPr>
          <w:rFonts w:ascii="Helvetica" w:hAnsi="Helvetica" w:cs="Arial"/>
          <w:sz w:val="20"/>
          <w:szCs w:val="24"/>
          <w:lang w:val="lt-LT"/>
        </w:rPr>
        <w:t>junginio, kurio formulė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I):</w:t>
      </w:r>
    </w:p>
    <w:p w14:paraId="4FB91BA2" w14:textId="5E582384" w:rsidR="007A28C1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4AEABB10">
          <v:shape id="_x0000_i1064" type="#_x0000_t75" style="width:210.85pt;height:166.45pt">
            <v:imagedata r:id="rId40" o:title=""/>
          </v:shape>
        </w:pict>
      </w:r>
    </w:p>
    <w:p w14:paraId="4C82EE69" w14:textId="56011367" w:rsidR="007A28C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ku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9F78F1"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yra palaikantysis pagrindas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,</w:t>
      </w:r>
    </w:p>
    <w:p w14:paraId="24BEF4E9" w14:textId="77777777" w:rsidR="007A28C1" w:rsidRPr="00507BF5" w:rsidRDefault="007A28C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kontaktavimą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su deblokavimo agentu tam, kad susiformuotų junginys, kurio formulė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(II):</w:t>
      </w:r>
    </w:p>
    <w:p w14:paraId="4D0D3F94" w14:textId="140865BC" w:rsidR="007A28C1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0F172B64">
          <v:shape id="_x0000_i1065" type="#_x0000_t75" style="width:159.45pt;height:165.05pt">
            <v:imagedata r:id="rId9" o:title=""/>
          </v:shape>
        </w:pict>
      </w:r>
    </w:p>
    <w:p w14:paraId="4585CF8F" w14:textId="213397F8" w:rsidR="009F78F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ku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9F78F1"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yra palaikantysis pagrindas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;</w:t>
      </w:r>
    </w:p>
    <w:p w14:paraId="39787EE9" w14:textId="0DEBBE1C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(b) </w:t>
      </w:r>
      <w:r w:rsidR="007A28C1" w:rsidRPr="00507BF5">
        <w:rPr>
          <w:rFonts w:ascii="Helvetica" w:hAnsi="Helvetica" w:cs="Arial"/>
          <w:sz w:val="20"/>
          <w:szCs w:val="24"/>
          <w:lang w:val="lt-LT"/>
        </w:rPr>
        <w:t>junginio, kurio formulė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II)</w:t>
      </w:r>
      <w:r w:rsidR="007A28C1" w:rsidRPr="00507BF5">
        <w:rPr>
          <w:rFonts w:ascii="Helvetica" w:hAnsi="Helvetica" w:cs="Arial"/>
          <w:sz w:val="20"/>
          <w:szCs w:val="24"/>
          <w:lang w:val="lt-LT"/>
        </w:rPr>
        <w:t>, kontaktavimą su junginiu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B):</w:t>
      </w:r>
    </w:p>
    <w:p w14:paraId="52A08C2A" w14:textId="7290B86D" w:rsidR="007A28C1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433013CA">
          <v:shape id="_x0000_i1066" type="#_x0000_t75" style="width:375.9pt;height:185.6pt">
            <v:imagedata r:id="rId41" o:title=""/>
          </v:shape>
        </w:pict>
      </w:r>
    </w:p>
    <w:p w14:paraId="5F634BD3" w14:textId="77777777" w:rsidR="007A28C1" w:rsidRPr="00507BF5" w:rsidRDefault="00FA1F96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tam, kad susiformuotų junginys, kurio formulė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(III):</w:t>
      </w:r>
    </w:p>
    <w:p w14:paraId="77B48E67" w14:textId="3FC9BC74" w:rsidR="007A28C1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40B478CE">
          <v:shape id="_x0000_i1067" type="#_x0000_t75" style="width:435.75pt;height:209.45pt">
            <v:imagedata r:id="rId42" o:title=""/>
          </v:shape>
        </w:pict>
      </w:r>
    </w:p>
    <w:p w14:paraId="5EA981F1" w14:textId="394F8090" w:rsidR="009F78F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ku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9F78F1"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yra palaikantysis pagrindas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;</w:t>
      </w:r>
    </w:p>
    <w:p w14:paraId="27EAD777" w14:textId="0D8A07EA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(c) </w:t>
      </w:r>
      <w:r w:rsidR="007A28C1" w:rsidRPr="00507BF5">
        <w:rPr>
          <w:rFonts w:ascii="Helvetica" w:hAnsi="Helvetica" w:cs="Arial"/>
          <w:sz w:val="20"/>
          <w:szCs w:val="24"/>
          <w:lang w:val="lt-LT"/>
        </w:rPr>
        <w:t xml:space="preserve">junginio, kurio formulė (III), kontaktavimą su </w:t>
      </w:r>
      <w:r w:rsidRPr="00507BF5">
        <w:rPr>
          <w:rFonts w:ascii="Helvetica" w:hAnsi="Helvetica" w:cs="Arial"/>
          <w:sz w:val="20"/>
          <w:szCs w:val="24"/>
          <w:lang w:val="lt-LT"/>
        </w:rPr>
        <w:t>deblo</w:t>
      </w:r>
      <w:r w:rsidR="007A28C1" w:rsidRPr="00507BF5">
        <w:rPr>
          <w:rFonts w:ascii="Helvetica" w:hAnsi="Helvetica" w:cs="Arial"/>
          <w:sz w:val="20"/>
          <w:szCs w:val="24"/>
          <w:lang w:val="lt-LT"/>
        </w:rPr>
        <w:t>kavimo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agent</w:t>
      </w:r>
      <w:r w:rsidR="007A28C1" w:rsidRPr="00507BF5">
        <w:rPr>
          <w:rFonts w:ascii="Helvetica" w:hAnsi="Helvetica" w:cs="Arial"/>
          <w:sz w:val="20"/>
          <w:szCs w:val="24"/>
          <w:lang w:val="lt-LT"/>
        </w:rPr>
        <w:t>u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A1F96" w:rsidRPr="00507BF5">
        <w:rPr>
          <w:rFonts w:ascii="Helvetica" w:hAnsi="Helvetica" w:cs="Arial"/>
          <w:sz w:val="20"/>
          <w:szCs w:val="24"/>
          <w:lang w:val="lt-LT"/>
        </w:rPr>
        <w:t>tam, kad susiformuotų junginys, kurio formulė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IV):</w:t>
      </w:r>
    </w:p>
    <w:p w14:paraId="6826705B" w14:textId="3E213A78" w:rsidR="007A28C1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2241CF75">
          <v:shape id="_x0000_i1068" type="#_x0000_t75" style="width:435.75pt;height:180.45pt">
            <v:imagedata r:id="rId43" o:title=""/>
          </v:shape>
        </w:pict>
      </w:r>
    </w:p>
    <w:p w14:paraId="7758ACB2" w14:textId="1BCCE63D" w:rsidR="009F78F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ku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9F78F1"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yra palaikantysis pagrindas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;</w:t>
      </w:r>
    </w:p>
    <w:p w14:paraId="1FE618E9" w14:textId="71A55A56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(d) </w:t>
      </w:r>
      <w:r w:rsidR="007A28C1" w:rsidRPr="00507BF5">
        <w:rPr>
          <w:rFonts w:ascii="Helvetica" w:hAnsi="Helvetica" w:cs="Arial"/>
          <w:sz w:val="20"/>
          <w:szCs w:val="24"/>
          <w:lang w:val="lt-LT"/>
        </w:rPr>
        <w:t>junginio, kurio formulė (IV), kontaktavimą su junginiu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C):</w:t>
      </w:r>
    </w:p>
    <w:p w14:paraId="4027DB8C" w14:textId="4A526731" w:rsidR="007A28C1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1E4ABC31">
          <v:shape id="_x0000_i1069" type="#_x0000_t75" style="width:171.6pt;height:186.1pt">
            <v:imagedata r:id="rId44" o:title=""/>
          </v:shape>
        </w:pict>
      </w:r>
    </w:p>
    <w:p w14:paraId="7D6A6F9F" w14:textId="77777777" w:rsidR="007A28C1" w:rsidRPr="00507BF5" w:rsidRDefault="00FA1F96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tam, kad susiformuotų junginys, kurio formulė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(V):</w:t>
      </w:r>
    </w:p>
    <w:p w14:paraId="53DBA645" w14:textId="558C9F74" w:rsidR="007A28C1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58048C43">
          <v:shape id="_x0000_i1070" type="#_x0000_t75" style="width:423.6pt;height:263.2pt">
            <v:imagedata r:id="rId45" o:title=""/>
          </v:shape>
        </w:pict>
      </w:r>
    </w:p>
    <w:p w14:paraId="59565A04" w14:textId="0ECE0F18" w:rsidR="009F78F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ku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9F78F1"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yra palaikantysis pagrindas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;</w:t>
      </w:r>
    </w:p>
    <w:p w14:paraId="60C82E35" w14:textId="57F13FF7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(e) </w:t>
      </w:r>
      <w:r w:rsidR="007A28C1" w:rsidRPr="00507BF5">
        <w:rPr>
          <w:rFonts w:ascii="Helvetica" w:hAnsi="Helvetica" w:cs="Arial"/>
          <w:sz w:val="20"/>
          <w:szCs w:val="24"/>
          <w:lang w:val="lt-LT"/>
        </w:rPr>
        <w:t>junginio, kurio formulė (V), kontaktavimą su deblokavimo agentu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A1F96" w:rsidRPr="00507BF5">
        <w:rPr>
          <w:rFonts w:ascii="Helvetica" w:hAnsi="Helvetica" w:cs="Arial"/>
          <w:sz w:val="20"/>
          <w:szCs w:val="24"/>
          <w:lang w:val="lt-LT"/>
        </w:rPr>
        <w:t>tam, kad susiformuotų junginys, kurio formulė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VI):</w:t>
      </w:r>
    </w:p>
    <w:p w14:paraId="77C797A3" w14:textId="778254B7" w:rsidR="00425FE9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68E17217">
          <v:shape id="_x0000_i1071" type="#_x0000_t75" style="width:438.1pt;height:224.9pt">
            <v:imagedata r:id="rId46" o:title=""/>
          </v:shape>
        </w:pict>
      </w:r>
    </w:p>
    <w:p w14:paraId="7AA19086" w14:textId="5DF8E48B" w:rsidR="009F78F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ku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9F78F1"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yra palaikantysis pagrindas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;</w:t>
      </w:r>
    </w:p>
    <w:p w14:paraId="23326CC0" w14:textId="00E06339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(f) </w:t>
      </w:r>
      <w:r w:rsidR="00425FE9" w:rsidRPr="00507BF5">
        <w:rPr>
          <w:rFonts w:ascii="Helvetica" w:hAnsi="Helvetica" w:cs="Arial"/>
          <w:sz w:val="20"/>
          <w:szCs w:val="24"/>
          <w:lang w:val="lt-LT"/>
        </w:rPr>
        <w:t>junginio, kurio formulė (VI), kontaktavimą su junginiu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F):</w:t>
      </w:r>
    </w:p>
    <w:p w14:paraId="5E085686" w14:textId="48A0FE20" w:rsidR="00425FE9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5790BA78">
          <v:shape id="_x0000_i1072" type="#_x0000_t75" style="width:150.55pt;height:196.35pt">
            <v:imagedata r:id="rId47" o:title=""/>
          </v:shape>
        </w:pict>
      </w:r>
    </w:p>
    <w:p w14:paraId="75B06658" w14:textId="77777777" w:rsidR="00425FE9" w:rsidRPr="00507BF5" w:rsidRDefault="00FA1F96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tam, kad susiformuotų junginys, kurio formulė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(VII):</w:t>
      </w:r>
    </w:p>
    <w:p w14:paraId="5BEE853C" w14:textId="3D20CE08" w:rsidR="00425FE9" w:rsidRPr="00507BF5" w:rsidRDefault="005A767F" w:rsidP="00507BF5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5C0DA7C3">
          <v:shape id="_x0000_i1073" type="#_x0000_t75" style="width:435.75pt;height:343.65pt">
            <v:imagedata r:id="rId48" o:title=""/>
          </v:shape>
        </w:pict>
      </w:r>
    </w:p>
    <w:p w14:paraId="6082D631" w14:textId="188B2CD6" w:rsidR="009F78F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ku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425FE9"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yra palaikantysis pagrindas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;</w:t>
      </w:r>
    </w:p>
    <w:p w14:paraId="68A5AB5F" w14:textId="38AF21D9" w:rsidR="0035056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(g) </w:t>
      </w:r>
      <w:r w:rsidR="00350561" w:rsidRPr="00507BF5">
        <w:rPr>
          <w:rFonts w:ascii="Helvetica" w:hAnsi="Helvetica" w:cs="Arial"/>
          <w:sz w:val="20"/>
          <w:szCs w:val="24"/>
          <w:lang w:val="lt-LT"/>
        </w:rPr>
        <w:t>atlikimą 28 nuoseklių žingsnių pakartojimų:</w:t>
      </w:r>
    </w:p>
    <w:p w14:paraId="36AC3E61" w14:textId="1FF583DE" w:rsidR="00350561" w:rsidRPr="00507BF5" w:rsidRDefault="0035056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(g1) ankstesniame žingsnyje suformuoto produkto kontaktavimas su deblokavimo agentu; ir</w:t>
      </w:r>
    </w:p>
    <w:p w14:paraId="1847EEF4" w14:textId="68DDD8F1" w:rsidR="009F78F1" w:rsidRPr="00507BF5" w:rsidRDefault="0035056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(g2) ankstesniame etape susidariusio junginio kontaktavimas su junginiu, kurio formulė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(VIII):</w:t>
      </w:r>
    </w:p>
    <w:p w14:paraId="3ECC447B" w14:textId="6BFEFE11" w:rsidR="00350561" w:rsidRPr="00507BF5" w:rsidRDefault="005A767F" w:rsidP="0081258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5E019682">
          <v:shape id="_x0000_i1074" type="#_x0000_t75" style="width:121.1pt;height:196.85pt">
            <v:imagedata r:id="rId49" o:title=""/>
          </v:shape>
        </w:pict>
      </w:r>
    </w:p>
    <w:p w14:paraId="1AA6C369" w14:textId="48ACF9F4" w:rsidR="009F78F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ku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9F78F1"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350561" w:rsidRPr="00507BF5">
        <w:rPr>
          <w:rFonts w:ascii="Helvetica" w:hAnsi="Helvetica" w:cs="Arial"/>
          <w:sz w:val="20"/>
          <w:szCs w:val="24"/>
          <w:lang w:val="lt-LT"/>
        </w:rPr>
        <w:t>,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254C8" w:rsidRPr="00507BF5">
        <w:rPr>
          <w:rFonts w:ascii="Helvetica" w:hAnsi="Helvetica" w:cs="Arial"/>
          <w:sz w:val="20"/>
          <w:szCs w:val="24"/>
          <w:lang w:val="lt-LT"/>
        </w:rPr>
        <w:t>priklausomai nuo pozicijos numerio, yra parinktas iš grupės, susidedančios iš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:</w:t>
      </w:r>
    </w:p>
    <w:p w14:paraId="72EDBECE" w14:textId="2EBFD802" w:rsidR="00350561" w:rsidRPr="00507BF5" w:rsidRDefault="005A767F" w:rsidP="0081258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30B5AF8E">
          <v:shape id="_x0000_i1075" type="#_x0000_t75" style="width:370.75pt;height:173.45pt">
            <v:imagedata r:id="rId50" o:title=""/>
          </v:shape>
        </w:pict>
      </w:r>
    </w:p>
    <w:p w14:paraId="73C796F9" w14:textId="13183157" w:rsidR="00350561" w:rsidRPr="00507BF5" w:rsidRDefault="005A767F" w:rsidP="00812587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16A5F51C">
          <v:shape id="_x0000_i1076" type="#_x0000_t75" style="width:294.1pt;height:95.4pt">
            <v:imagedata r:id="rId51" o:title=""/>
          </v:shape>
        </w:pict>
      </w:r>
    </w:p>
    <w:p w14:paraId="0AA3528A" w14:textId="7D27DD6C" w:rsidR="009F78F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ku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50561" w:rsidRPr="00507BF5">
        <w:rPr>
          <w:rFonts w:ascii="Helvetica" w:hAnsi="Helvetica" w:cs="Arial"/>
          <w:sz w:val="20"/>
          <w:szCs w:val="24"/>
          <w:lang w:val="lt-LT"/>
        </w:rPr>
        <w:t>kiekvienam pakartojimui nuo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1 </w:t>
      </w:r>
      <w:r w:rsidR="00350561" w:rsidRPr="00507BF5">
        <w:rPr>
          <w:rFonts w:ascii="Helvetica" w:hAnsi="Helvetica" w:cs="Arial"/>
          <w:sz w:val="20"/>
          <w:szCs w:val="24"/>
          <w:lang w:val="lt-LT"/>
        </w:rPr>
        <w:t>iki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28 R</w:t>
      </w:r>
      <w:r w:rsidR="009F78F1"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50561" w:rsidRPr="00507BF5">
        <w:rPr>
          <w:rFonts w:ascii="Helvetica" w:hAnsi="Helvetica" w:cs="Arial"/>
          <w:sz w:val="20"/>
          <w:szCs w:val="24"/>
          <w:lang w:val="lt-LT"/>
        </w:rPr>
        <w:t>yra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: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18"/>
        <w:gridCol w:w="567"/>
        <w:gridCol w:w="1843"/>
        <w:gridCol w:w="850"/>
        <w:gridCol w:w="1843"/>
        <w:gridCol w:w="851"/>
      </w:tblGrid>
      <w:tr w:rsidR="00350561" w:rsidRPr="00507BF5" w14:paraId="015C703A" w14:textId="77777777" w:rsidTr="00350561">
        <w:tc>
          <w:tcPr>
            <w:tcW w:w="1918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6A21EDF" w14:textId="6EF3F66B" w:rsidR="00350561" w:rsidRPr="00507BF5" w:rsidRDefault="0035056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kartojimo Nr.</w:t>
            </w:r>
          </w:p>
        </w:tc>
        <w:tc>
          <w:tcPr>
            <w:tcW w:w="567" w:type="dxa"/>
            <w:tcBorders>
              <w:left w:val="nil"/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4872755" w14:textId="77777777" w:rsidR="00350561" w:rsidRPr="00507BF5" w:rsidRDefault="0035056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R</w:t>
            </w:r>
            <w:r w:rsidRPr="00507BF5">
              <w:rPr>
                <w:rFonts w:ascii="Helvetica" w:hAnsi="Helvetica" w:cs="Arial"/>
                <w:sz w:val="20"/>
                <w:szCs w:val="24"/>
                <w:vertAlign w:val="superscript"/>
                <w:lang w:val="lt-LT"/>
              </w:rPr>
              <w:t>2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FFCA4F2" w14:textId="1FB2545C" w:rsidR="00350561" w:rsidRPr="00507BF5" w:rsidRDefault="0035056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kartojimo Nr.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A50B32E" w14:textId="77777777" w:rsidR="00350561" w:rsidRPr="00507BF5" w:rsidRDefault="0035056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R</w:t>
            </w:r>
            <w:r w:rsidRPr="00507BF5">
              <w:rPr>
                <w:rFonts w:ascii="Helvetica" w:hAnsi="Helvetica" w:cs="Arial"/>
                <w:sz w:val="20"/>
                <w:szCs w:val="24"/>
                <w:vertAlign w:val="superscript"/>
                <w:lang w:val="lt-LT"/>
              </w:rPr>
              <w:t>2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4F6A853" w14:textId="1DB0C962" w:rsidR="00350561" w:rsidRPr="00507BF5" w:rsidRDefault="0035056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kartojimo Nr.</w:t>
            </w:r>
          </w:p>
        </w:tc>
        <w:tc>
          <w:tcPr>
            <w:tcW w:w="851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5A47655" w14:textId="77777777" w:rsidR="00350561" w:rsidRPr="00507BF5" w:rsidRDefault="0035056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R</w:t>
            </w:r>
            <w:r w:rsidRPr="00507BF5">
              <w:rPr>
                <w:rFonts w:ascii="Helvetica" w:hAnsi="Helvetica" w:cs="Arial"/>
                <w:sz w:val="20"/>
                <w:szCs w:val="24"/>
                <w:vertAlign w:val="superscript"/>
                <w:lang w:val="lt-LT"/>
              </w:rPr>
              <w:t>2</w:t>
            </w:r>
          </w:p>
        </w:tc>
      </w:tr>
      <w:tr w:rsidR="00350561" w:rsidRPr="00507BF5" w14:paraId="344B08C7" w14:textId="77777777" w:rsidTr="00350561">
        <w:tc>
          <w:tcPr>
            <w:tcW w:w="1918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24A1046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</w:t>
            </w:r>
          </w:p>
        </w:tc>
        <w:tc>
          <w:tcPr>
            <w:tcW w:w="567" w:type="dxa"/>
            <w:tcBorders>
              <w:left w:val="nil"/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E5F37E7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5F0827E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1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6CAF311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DPG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2DB9E1C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1</w:t>
            </w:r>
          </w:p>
        </w:tc>
        <w:tc>
          <w:tcPr>
            <w:tcW w:w="851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E4D3DDC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</w:tr>
      <w:tr w:rsidR="00350561" w:rsidRPr="00507BF5" w14:paraId="524EAC71" w14:textId="77777777" w:rsidTr="00350561">
        <w:tc>
          <w:tcPr>
            <w:tcW w:w="1918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D9C7B55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</w:t>
            </w:r>
          </w:p>
        </w:tc>
        <w:tc>
          <w:tcPr>
            <w:tcW w:w="567" w:type="dxa"/>
            <w:tcBorders>
              <w:left w:val="nil"/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73438D5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9750BC2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2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A50FD26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DPG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00C7552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2</w:t>
            </w:r>
          </w:p>
        </w:tc>
        <w:tc>
          <w:tcPr>
            <w:tcW w:w="851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8FD8E74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</w:tr>
      <w:tr w:rsidR="00350561" w:rsidRPr="00507BF5" w14:paraId="38067186" w14:textId="77777777" w:rsidTr="00350561">
        <w:tc>
          <w:tcPr>
            <w:tcW w:w="1918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F3A3CA6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3</w:t>
            </w:r>
          </w:p>
        </w:tc>
        <w:tc>
          <w:tcPr>
            <w:tcW w:w="567" w:type="dxa"/>
            <w:tcBorders>
              <w:left w:val="nil"/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8357EB9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74B77EA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3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5443DBF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601BE40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3</w:t>
            </w:r>
          </w:p>
        </w:tc>
        <w:tc>
          <w:tcPr>
            <w:tcW w:w="851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BEC6C5F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</w:tr>
      <w:tr w:rsidR="00350561" w:rsidRPr="00507BF5" w14:paraId="716C74F4" w14:textId="77777777" w:rsidTr="00350561">
        <w:tc>
          <w:tcPr>
            <w:tcW w:w="1918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A3DE2A4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4</w:t>
            </w:r>
          </w:p>
        </w:tc>
        <w:tc>
          <w:tcPr>
            <w:tcW w:w="567" w:type="dxa"/>
            <w:tcBorders>
              <w:left w:val="nil"/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32C99EC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119E59A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4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98A09E2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FA9DAC6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4</w:t>
            </w:r>
          </w:p>
        </w:tc>
        <w:tc>
          <w:tcPr>
            <w:tcW w:w="851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23AB633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</w:tr>
      <w:tr w:rsidR="00350561" w:rsidRPr="00507BF5" w14:paraId="357D55F9" w14:textId="77777777" w:rsidTr="00350561">
        <w:tc>
          <w:tcPr>
            <w:tcW w:w="1918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8CF97D8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5</w:t>
            </w:r>
          </w:p>
        </w:tc>
        <w:tc>
          <w:tcPr>
            <w:tcW w:w="567" w:type="dxa"/>
            <w:tcBorders>
              <w:left w:val="nil"/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F012630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A22EEC7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5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92F457F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DPG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58A06FC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5</w:t>
            </w:r>
          </w:p>
        </w:tc>
        <w:tc>
          <w:tcPr>
            <w:tcW w:w="851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B3AAFF7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</w:tr>
      <w:tr w:rsidR="00350561" w:rsidRPr="00507BF5" w14:paraId="073AABAF" w14:textId="77777777" w:rsidTr="00350561">
        <w:tc>
          <w:tcPr>
            <w:tcW w:w="1918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457F0A0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6</w:t>
            </w:r>
          </w:p>
        </w:tc>
        <w:tc>
          <w:tcPr>
            <w:tcW w:w="567" w:type="dxa"/>
            <w:tcBorders>
              <w:left w:val="nil"/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CB6E252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F154678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6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E3D4BE7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0959C62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6</w:t>
            </w:r>
          </w:p>
        </w:tc>
        <w:tc>
          <w:tcPr>
            <w:tcW w:w="851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69D2FAB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</w:tr>
      <w:tr w:rsidR="00350561" w:rsidRPr="00507BF5" w14:paraId="166D5A37" w14:textId="77777777" w:rsidTr="00350561">
        <w:tc>
          <w:tcPr>
            <w:tcW w:w="1918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0D91616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7</w:t>
            </w:r>
          </w:p>
        </w:tc>
        <w:tc>
          <w:tcPr>
            <w:tcW w:w="567" w:type="dxa"/>
            <w:tcBorders>
              <w:left w:val="nil"/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3314F10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5B3096F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7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07D9B06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DB11BC2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7</w:t>
            </w:r>
          </w:p>
        </w:tc>
        <w:tc>
          <w:tcPr>
            <w:tcW w:w="851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E82AE81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</w:tr>
      <w:tr w:rsidR="00350561" w:rsidRPr="00507BF5" w14:paraId="1B0B4275" w14:textId="77777777" w:rsidTr="00350561">
        <w:tc>
          <w:tcPr>
            <w:tcW w:w="1918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C2AB12A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8</w:t>
            </w:r>
          </w:p>
        </w:tc>
        <w:tc>
          <w:tcPr>
            <w:tcW w:w="567" w:type="dxa"/>
            <w:tcBorders>
              <w:left w:val="nil"/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CDB9983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F9CF6CD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8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3B509DD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DPG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34832A2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8</w:t>
            </w:r>
          </w:p>
        </w:tc>
        <w:tc>
          <w:tcPr>
            <w:tcW w:w="851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3CB5867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DPG</w:t>
            </w:r>
          </w:p>
        </w:tc>
      </w:tr>
      <w:tr w:rsidR="00350561" w:rsidRPr="00507BF5" w14:paraId="6EFAB496" w14:textId="77777777" w:rsidTr="00350561">
        <w:tc>
          <w:tcPr>
            <w:tcW w:w="1918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A015095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lastRenderedPageBreak/>
              <w:t>9</w:t>
            </w:r>
          </w:p>
        </w:tc>
        <w:tc>
          <w:tcPr>
            <w:tcW w:w="567" w:type="dxa"/>
            <w:tcBorders>
              <w:left w:val="nil"/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F7D21F2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E8C1522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9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F13997D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DPG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vAlign w:val="center"/>
            <w:hideMark/>
          </w:tcPr>
          <w:p w14:paraId="4DF4059C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</w:p>
        </w:tc>
        <w:tc>
          <w:tcPr>
            <w:tcW w:w="851" w:type="dxa"/>
            <w:vAlign w:val="center"/>
            <w:hideMark/>
          </w:tcPr>
          <w:p w14:paraId="25880A2A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</w:p>
        </w:tc>
      </w:tr>
      <w:tr w:rsidR="00350561" w:rsidRPr="00507BF5" w14:paraId="41B9A45B" w14:textId="77777777" w:rsidTr="00350561">
        <w:tc>
          <w:tcPr>
            <w:tcW w:w="1918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2EEDBB3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0</w:t>
            </w:r>
          </w:p>
        </w:tc>
        <w:tc>
          <w:tcPr>
            <w:tcW w:w="567" w:type="dxa"/>
            <w:tcBorders>
              <w:left w:val="nil"/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06F2996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39B24E1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0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1E286DB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vAlign w:val="center"/>
            <w:hideMark/>
          </w:tcPr>
          <w:p w14:paraId="1A5C6577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</w:p>
        </w:tc>
        <w:tc>
          <w:tcPr>
            <w:tcW w:w="851" w:type="dxa"/>
            <w:vAlign w:val="center"/>
            <w:hideMark/>
          </w:tcPr>
          <w:p w14:paraId="65AD3AE7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</w:p>
        </w:tc>
      </w:tr>
    </w:tbl>
    <w:p w14:paraId="09E31B3E" w14:textId="489ADB3B" w:rsidR="009F78F1" w:rsidRPr="00507BF5" w:rsidRDefault="00FA1F96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tam, kad susiformuotų junginys, kurio formulė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(IX):</w:t>
      </w:r>
    </w:p>
    <w:p w14:paraId="01CA361E" w14:textId="0D71345A" w:rsidR="00C13CD2" w:rsidRPr="00507BF5" w:rsidRDefault="005A767F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4C51C039">
          <v:shape id="_x0000_i1077" type="#_x0000_t75" style="width:423.1pt;height:346.9pt">
            <v:imagedata r:id="rId52" o:title=""/>
          </v:shape>
        </w:pict>
      </w:r>
    </w:p>
    <w:p w14:paraId="6898C761" w14:textId="4AF21824" w:rsidR="009F78F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ku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9F78F1"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yra palaikantysis pagrindas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,</w:t>
      </w:r>
    </w:p>
    <w:p w14:paraId="4825B45F" w14:textId="2432CBA1" w:rsidR="009F78F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ku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9F78F1"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C13CD2" w:rsidRPr="00507BF5">
        <w:rPr>
          <w:rFonts w:ascii="Helvetica" w:hAnsi="Helvetica" w:cs="Arial"/>
          <w:sz w:val="20"/>
          <w:szCs w:val="24"/>
          <w:lang w:val="lt-LT"/>
        </w:rPr>
        <w:t>,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254C8" w:rsidRPr="00507BF5">
        <w:rPr>
          <w:rFonts w:ascii="Helvetica" w:hAnsi="Helvetica" w:cs="Arial"/>
          <w:sz w:val="20"/>
          <w:szCs w:val="24"/>
          <w:lang w:val="lt-LT"/>
        </w:rPr>
        <w:t>priklausomai nuo pozicijos numerio, yra parinktas iš grupės, susidedančios iš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:</w:t>
      </w:r>
    </w:p>
    <w:p w14:paraId="340288BB" w14:textId="4514F3BE" w:rsidR="00C13CD2" w:rsidRPr="00507BF5" w:rsidRDefault="005A767F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6DA9FEC7">
          <v:shape id="_x0000_i1078" type="#_x0000_t75" style="width:5in;height:173.45pt">
            <v:imagedata r:id="rId53" o:title=""/>
          </v:shape>
        </w:pict>
      </w:r>
    </w:p>
    <w:p w14:paraId="6ED4C235" w14:textId="582EFAFC" w:rsidR="00C13CD2" w:rsidRPr="00507BF5" w:rsidRDefault="005A767F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552E5B35">
          <v:shape id="_x0000_i1079" type="#_x0000_t75" style="width:303.45pt;height:98.65pt">
            <v:imagedata r:id="rId51" o:title=""/>
          </v:shape>
        </w:pict>
      </w:r>
    </w:p>
    <w:p w14:paraId="69857C12" w14:textId="7ED6CC00" w:rsidR="009F78F1" w:rsidRPr="00507BF5" w:rsidRDefault="00C13CD2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ir</w:t>
      </w:r>
    </w:p>
    <w:p w14:paraId="40F5BD65" w14:textId="69DDCEEA" w:rsidR="009F78F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lastRenderedPageBreak/>
        <w:t>ku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9F78F1"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13CD2" w:rsidRPr="00507BF5">
        <w:rPr>
          <w:rFonts w:ascii="Helvetica" w:hAnsi="Helvetica" w:cs="Arial"/>
          <w:sz w:val="20"/>
          <w:szCs w:val="24"/>
          <w:lang w:val="lt-LT"/>
        </w:rPr>
        <w:t>yra kiekvienoje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po</w:t>
      </w:r>
      <w:r w:rsidR="00C13CD2" w:rsidRPr="00507BF5">
        <w:rPr>
          <w:rFonts w:ascii="Helvetica" w:hAnsi="Helvetica" w:cs="Arial"/>
          <w:sz w:val="20"/>
          <w:szCs w:val="24"/>
          <w:lang w:val="lt-LT"/>
        </w:rPr>
        <w:t>zicijoje nuo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1 </w:t>
      </w:r>
      <w:r w:rsidR="00C13CD2" w:rsidRPr="00507BF5">
        <w:rPr>
          <w:rFonts w:ascii="Helvetica" w:hAnsi="Helvetica" w:cs="Arial"/>
          <w:sz w:val="20"/>
          <w:szCs w:val="24"/>
          <w:lang w:val="lt-LT"/>
        </w:rPr>
        <w:t>iki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30</w:t>
      </w:r>
      <w:r w:rsidR="00FA1F96" w:rsidRPr="00507BF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C13CD2" w:rsidRPr="00507BF5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5' </w:t>
      </w:r>
      <w:r w:rsidR="00C13CD2" w:rsidRPr="00507BF5">
        <w:rPr>
          <w:rFonts w:ascii="Helvetica" w:hAnsi="Helvetica" w:cs="Arial"/>
          <w:sz w:val="20"/>
          <w:szCs w:val="24"/>
          <w:lang w:val="lt-LT"/>
        </w:rPr>
        <w:t>iki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3':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35"/>
        <w:gridCol w:w="850"/>
        <w:gridCol w:w="1843"/>
        <w:gridCol w:w="1134"/>
        <w:gridCol w:w="1701"/>
        <w:gridCol w:w="992"/>
      </w:tblGrid>
      <w:tr w:rsidR="00C13CD2" w:rsidRPr="00507BF5" w14:paraId="7821B643" w14:textId="77777777" w:rsidTr="00C13CD2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E6F9306" w14:textId="2D5E677D" w:rsidR="00C13CD2" w:rsidRPr="00507BF5" w:rsidRDefault="00C13CD2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ozicijos Nr. nuo 5' iki 3'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9682406" w14:textId="77777777" w:rsidR="00C13CD2" w:rsidRPr="00507BF5" w:rsidRDefault="00C13CD2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R</w:t>
            </w:r>
            <w:r w:rsidRPr="00507BF5">
              <w:rPr>
                <w:rFonts w:ascii="Helvetica" w:hAnsi="Helvetica" w:cs="Arial"/>
                <w:sz w:val="20"/>
                <w:szCs w:val="24"/>
                <w:vertAlign w:val="superscript"/>
                <w:lang w:val="lt-LT"/>
              </w:rPr>
              <w:t>2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B3AC1A8" w14:textId="76BDD561" w:rsidR="00C13CD2" w:rsidRPr="00507BF5" w:rsidRDefault="00C13CD2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ozicijos Nr. nuo 5' iki 3'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824552D" w14:textId="77777777" w:rsidR="00C13CD2" w:rsidRPr="00507BF5" w:rsidRDefault="00C13CD2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R</w:t>
            </w:r>
            <w:r w:rsidRPr="00507BF5">
              <w:rPr>
                <w:rFonts w:ascii="Helvetica" w:hAnsi="Helvetica" w:cs="Arial"/>
                <w:sz w:val="20"/>
                <w:szCs w:val="24"/>
                <w:vertAlign w:val="superscript"/>
                <w:lang w:val="lt-LT"/>
              </w:rPr>
              <w:t>2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4E45EA9" w14:textId="3D043688" w:rsidR="00C13CD2" w:rsidRPr="00507BF5" w:rsidRDefault="00C13CD2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ozicijos Nr. nuo 5' iki 3'</w:t>
            </w:r>
          </w:p>
        </w:tc>
        <w:tc>
          <w:tcPr>
            <w:tcW w:w="99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81065E5" w14:textId="77777777" w:rsidR="00C13CD2" w:rsidRPr="00507BF5" w:rsidRDefault="00C13CD2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R</w:t>
            </w:r>
            <w:r w:rsidRPr="00507BF5">
              <w:rPr>
                <w:rFonts w:ascii="Helvetica" w:hAnsi="Helvetica" w:cs="Arial"/>
                <w:sz w:val="20"/>
                <w:szCs w:val="24"/>
                <w:vertAlign w:val="superscript"/>
                <w:lang w:val="lt-LT"/>
              </w:rPr>
              <w:t>2</w:t>
            </w:r>
          </w:p>
        </w:tc>
      </w:tr>
      <w:tr w:rsidR="00C13CD2" w:rsidRPr="00507BF5" w14:paraId="3D8DC6A2" w14:textId="77777777" w:rsidTr="00C13CD2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05A31C2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F33BE69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F1CA14D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1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864FB09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4FF6FF9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1</w:t>
            </w:r>
          </w:p>
        </w:tc>
        <w:tc>
          <w:tcPr>
            <w:tcW w:w="99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67765EB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DPG</w:t>
            </w:r>
          </w:p>
        </w:tc>
      </w:tr>
      <w:tr w:rsidR="00C13CD2" w:rsidRPr="00507BF5" w14:paraId="27A0CE8D" w14:textId="77777777" w:rsidTr="00C13CD2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309FBAA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1084ED3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6C4B29F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2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305508E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DF04CC6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2</w:t>
            </w:r>
          </w:p>
        </w:tc>
        <w:tc>
          <w:tcPr>
            <w:tcW w:w="99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6BE2510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</w:tr>
      <w:tr w:rsidR="00C13CD2" w:rsidRPr="00507BF5" w14:paraId="4090B86C" w14:textId="77777777" w:rsidTr="00C13CD2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F20B4BD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3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4C29560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7E927C4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3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6A76445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DPG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EBE6B47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3</w:t>
            </w:r>
          </w:p>
        </w:tc>
        <w:tc>
          <w:tcPr>
            <w:tcW w:w="99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A26762F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</w:tr>
      <w:tr w:rsidR="00C13CD2" w:rsidRPr="00507BF5" w14:paraId="37D647AA" w14:textId="77777777" w:rsidTr="00C13CD2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AFFEECA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4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7786FE9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269FDCA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4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739CE14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DPG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FA3A8BD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4</w:t>
            </w:r>
          </w:p>
        </w:tc>
        <w:tc>
          <w:tcPr>
            <w:tcW w:w="99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48D327B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</w:tr>
      <w:tr w:rsidR="00C13CD2" w:rsidRPr="00507BF5" w14:paraId="1DD88C63" w14:textId="77777777" w:rsidTr="00C13CD2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2881A54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5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A66CCA1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4C4F43C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5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2DA8108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394E494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5</w:t>
            </w:r>
          </w:p>
        </w:tc>
        <w:tc>
          <w:tcPr>
            <w:tcW w:w="99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211BEFC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</w:tr>
      <w:tr w:rsidR="00C13CD2" w:rsidRPr="00507BF5" w14:paraId="2FD4C249" w14:textId="77777777" w:rsidTr="00C13CD2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78E6658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6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CF8F02C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522964A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6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AEC413E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48FAF60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6</w:t>
            </w:r>
          </w:p>
        </w:tc>
        <w:tc>
          <w:tcPr>
            <w:tcW w:w="99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47FD7F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</w:tr>
      <w:tr w:rsidR="00C13CD2" w:rsidRPr="00507BF5" w14:paraId="74ED9ED5" w14:textId="77777777" w:rsidTr="00C13CD2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02E397F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7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86081D8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9622AF7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7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6170400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DPG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C01254E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7</w:t>
            </w:r>
          </w:p>
        </w:tc>
        <w:tc>
          <w:tcPr>
            <w:tcW w:w="99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300E8BF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</w:tr>
      <w:tr w:rsidR="00C13CD2" w:rsidRPr="00507BF5" w14:paraId="58A66E33" w14:textId="77777777" w:rsidTr="00C13CD2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AF33B1A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8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02F39AC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EC46488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8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F51A891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ABCC9EB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8</w:t>
            </w:r>
          </w:p>
        </w:tc>
        <w:tc>
          <w:tcPr>
            <w:tcW w:w="99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79B3754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</w:tr>
      <w:tr w:rsidR="00C13CD2" w:rsidRPr="00507BF5" w14:paraId="5F8BBC06" w14:textId="77777777" w:rsidTr="00C13CD2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3DE8ED2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9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C19BE2C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2A15415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9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2238904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84C1AB1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9</w:t>
            </w:r>
          </w:p>
        </w:tc>
        <w:tc>
          <w:tcPr>
            <w:tcW w:w="99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AA8FA01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</w:tr>
      <w:tr w:rsidR="00C13CD2" w:rsidRPr="00507BF5" w14:paraId="7A2C462C" w14:textId="77777777" w:rsidTr="00C13CD2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EB90CD9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0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C2E8C10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0C03A99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0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994D1ED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DPG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D4662D6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30</w:t>
            </w:r>
          </w:p>
        </w:tc>
        <w:tc>
          <w:tcPr>
            <w:tcW w:w="99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04AA1C0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DPG</w:t>
            </w:r>
          </w:p>
        </w:tc>
      </w:tr>
    </w:tbl>
    <w:p w14:paraId="0F8CF6E8" w14:textId="38CF3E4D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(h) </w:t>
      </w:r>
      <w:r w:rsidR="004B4943" w:rsidRPr="00507BF5">
        <w:rPr>
          <w:rFonts w:ascii="Helvetica" w:hAnsi="Helvetica" w:cs="Arial"/>
          <w:sz w:val="20"/>
          <w:szCs w:val="24"/>
          <w:lang w:val="lt-LT"/>
        </w:rPr>
        <w:t>junginio, kurio formulė (IX), kontaktavimą su deblokavimo agentu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A1F96" w:rsidRPr="00507BF5">
        <w:rPr>
          <w:rFonts w:ascii="Helvetica" w:hAnsi="Helvetica" w:cs="Arial"/>
          <w:sz w:val="20"/>
          <w:szCs w:val="24"/>
          <w:lang w:val="lt-LT"/>
        </w:rPr>
        <w:t>tam, kad susiformuotų junginys, kurio formulė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X):</w:t>
      </w:r>
    </w:p>
    <w:p w14:paraId="0AAA540E" w14:textId="743BEEB7" w:rsidR="004B4943" w:rsidRPr="00507BF5" w:rsidRDefault="005A767F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39FD598B">
          <v:shape id="_x0000_i1080" type="#_x0000_t75" style="width:422.65pt;height:302.5pt">
            <v:imagedata r:id="rId54" o:title=""/>
          </v:shape>
        </w:pict>
      </w:r>
    </w:p>
    <w:p w14:paraId="2DE8CB91" w14:textId="3A41DE0A" w:rsidR="009F78F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ku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9F78F1"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yra palaikantysis pagrindas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,</w:t>
      </w:r>
    </w:p>
    <w:p w14:paraId="56D656BC" w14:textId="0E70F5EE" w:rsidR="009F78F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ku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9F78F1"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4B4943" w:rsidRPr="00507BF5">
        <w:rPr>
          <w:rFonts w:ascii="Helvetica" w:hAnsi="Helvetica" w:cs="Arial"/>
          <w:sz w:val="20"/>
          <w:szCs w:val="24"/>
          <w:lang w:val="lt-LT"/>
        </w:rPr>
        <w:t>,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254C8" w:rsidRPr="00507BF5">
        <w:rPr>
          <w:rFonts w:ascii="Helvetica" w:hAnsi="Helvetica" w:cs="Arial"/>
          <w:sz w:val="20"/>
          <w:szCs w:val="24"/>
          <w:lang w:val="lt-LT"/>
        </w:rPr>
        <w:t>priklausomai nuo pozicijos numerio, yra parinktas iš grupės, susidedančios iš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:</w:t>
      </w:r>
    </w:p>
    <w:p w14:paraId="16BB14AB" w14:textId="75FDF143" w:rsidR="004B4943" w:rsidRPr="00507BF5" w:rsidRDefault="005A767F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28EC5BD6">
          <v:shape id="_x0000_i1081" type="#_x0000_t75" style="width:350.2pt;height:165.5pt">
            <v:imagedata r:id="rId55" o:title=""/>
          </v:shape>
        </w:pict>
      </w:r>
    </w:p>
    <w:p w14:paraId="22299FB6" w14:textId="5387FF56" w:rsidR="004B4943" w:rsidRPr="00507BF5" w:rsidRDefault="005A767F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1F454681">
          <v:shape id="_x0000_i1082" type="#_x0000_t75" style="width:316.5pt;height:101.9pt">
            <v:imagedata r:id="rId51" o:title=""/>
          </v:shape>
        </w:pict>
      </w:r>
    </w:p>
    <w:p w14:paraId="77CA5B10" w14:textId="3E9BC0AA" w:rsidR="009F78F1" w:rsidRPr="00507BF5" w:rsidRDefault="004B4943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ir</w:t>
      </w:r>
    </w:p>
    <w:p w14:paraId="29145CD1" w14:textId="16AFA4AF" w:rsidR="009F78F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ku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9F78F1"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B4943" w:rsidRPr="00507BF5">
        <w:rPr>
          <w:rFonts w:ascii="Helvetica" w:hAnsi="Helvetica" w:cs="Arial"/>
          <w:sz w:val="20"/>
          <w:szCs w:val="24"/>
          <w:lang w:val="lt-LT"/>
        </w:rPr>
        <w:t>yra kiekvienoje pozicijoje nuo 1 iki 30 ir nuo 5' iki 3'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: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76"/>
        <w:gridCol w:w="851"/>
        <w:gridCol w:w="1843"/>
        <w:gridCol w:w="1134"/>
        <w:gridCol w:w="1842"/>
        <w:gridCol w:w="851"/>
      </w:tblGrid>
      <w:tr w:rsidR="004B4943" w:rsidRPr="00507BF5" w14:paraId="7D3F24C5" w14:textId="77777777" w:rsidTr="00843349">
        <w:tc>
          <w:tcPr>
            <w:tcW w:w="1776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D3975E7" w14:textId="2701FFED" w:rsidR="004B4943" w:rsidRPr="00507BF5" w:rsidRDefault="004B4943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ozicijos Nr. nuo 5' iki 3'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06CC654" w14:textId="77777777" w:rsidR="004B4943" w:rsidRPr="00507BF5" w:rsidRDefault="004B4943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R</w:t>
            </w:r>
            <w:r w:rsidRPr="00507BF5">
              <w:rPr>
                <w:rFonts w:ascii="Helvetica" w:hAnsi="Helvetica" w:cs="Arial"/>
                <w:sz w:val="20"/>
                <w:szCs w:val="24"/>
                <w:vertAlign w:val="superscript"/>
                <w:lang w:val="lt-LT"/>
              </w:rPr>
              <w:t>2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8017330" w14:textId="47E05165" w:rsidR="004B4943" w:rsidRPr="00507BF5" w:rsidRDefault="004B4943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ozicijos Nr. nuo 5' iki 3'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AACB6DB" w14:textId="77777777" w:rsidR="004B4943" w:rsidRPr="00507BF5" w:rsidRDefault="004B4943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R</w:t>
            </w:r>
            <w:r w:rsidRPr="00507BF5">
              <w:rPr>
                <w:rFonts w:ascii="Helvetica" w:hAnsi="Helvetica" w:cs="Arial"/>
                <w:sz w:val="20"/>
                <w:szCs w:val="24"/>
                <w:vertAlign w:val="superscript"/>
                <w:lang w:val="lt-LT"/>
              </w:rPr>
              <w:t>2</w:t>
            </w:r>
          </w:p>
        </w:tc>
        <w:tc>
          <w:tcPr>
            <w:tcW w:w="1842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EEFAECD" w14:textId="669B4136" w:rsidR="004B4943" w:rsidRPr="00507BF5" w:rsidRDefault="004B4943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ozicijos Nr. nuo 5' iki 3'</w:t>
            </w:r>
          </w:p>
        </w:tc>
        <w:tc>
          <w:tcPr>
            <w:tcW w:w="851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C11ADA3" w14:textId="77777777" w:rsidR="004B4943" w:rsidRPr="00507BF5" w:rsidRDefault="004B4943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R</w:t>
            </w:r>
            <w:r w:rsidRPr="00507BF5">
              <w:rPr>
                <w:rFonts w:ascii="Helvetica" w:hAnsi="Helvetica" w:cs="Arial"/>
                <w:sz w:val="20"/>
                <w:szCs w:val="24"/>
                <w:vertAlign w:val="superscript"/>
                <w:lang w:val="lt-LT"/>
              </w:rPr>
              <w:t>2</w:t>
            </w:r>
          </w:p>
        </w:tc>
      </w:tr>
      <w:tr w:rsidR="004B4943" w:rsidRPr="00507BF5" w14:paraId="1E0E494C" w14:textId="77777777" w:rsidTr="00843349">
        <w:tc>
          <w:tcPr>
            <w:tcW w:w="1776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A72A2C2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ADADCCC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9553C60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1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5FA068B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842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3D9C9E7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1</w:t>
            </w:r>
          </w:p>
        </w:tc>
        <w:tc>
          <w:tcPr>
            <w:tcW w:w="851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52380BA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DPG</w:t>
            </w:r>
          </w:p>
        </w:tc>
      </w:tr>
      <w:tr w:rsidR="004B4943" w:rsidRPr="00507BF5" w14:paraId="66BFF603" w14:textId="77777777" w:rsidTr="00843349">
        <w:tc>
          <w:tcPr>
            <w:tcW w:w="1776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51EA767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408D623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20BCDA4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2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9DCC6A6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842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5BD9F61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2</w:t>
            </w:r>
          </w:p>
        </w:tc>
        <w:tc>
          <w:tcPr>
            <w:tcW w:w="851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6982B40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</w:tr>
      <w:tr w:rsidR="004B4943" w:rsidRPr="00507BF5" w14:paraId="447D3E4B" w14:textId="77777777" w:rsidTr="00843349">
        <w:tc>
          <w:tcPr>
            <w:tcW w:w="1776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D4DC108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3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AF337FB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FB77D90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3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D58CDEF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DPG</w:t>
            </w:r>
          </w:p>
        </w:tc>
        <w:tc>
          <w:tcPr>
            <w:tcW w:w="1842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2E134BF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3</w:t>
            </w:r>
          </w:p>
        </w:tc>
        <w:tc>
          <w:tcPr>
            <w:tcW w:w="851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4B16505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</w:tr>
      <w:tr w:rsidR="004B4943" w:rsidRPr="00507BF5" w14:paraId="7D26B0DF" w14:textId="77777777" w:rsidTr="00843349">
        <w:tc>
          <w:tcPr>
            <w:tcW w:w="1776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3CB960B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4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447F2D3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73B3F6D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4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6FD09F9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DPG</w:t>
            </w:r>
          </w:p>
        </w:tc>
        <w:tc>
          <w:tcPr>
            <w:tcW w:w="1842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47452FA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4</w:t>
            </w:r>
          </w:p>
        </w:tc>
        <w:tc>
          <w:tcPr>
            <w:tcW w:w="851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D9FF92A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</w:tr>
      <w:tr w:rsidR="004B4943" w:rsidRPr="00507BF5" w14:paraId="39B1E093" w14:textId="77777777" w:rsidTr="00843349">
        <w:tc>
          <w:tcPr>
            <w:tcW w:w="1776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05C5B83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5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22F9E37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7D54D7D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5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D0AA661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842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C9DAC49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5</w:t>
            </w:r>
          </w:p>
        </w:tc>
        <w:tc>
          <w:tcPr>
            <w:tcW w:w="851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7E72637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</w:tr>
      <w:tr w:rsidR="004B4943" w:rsidRPr="00507BF5" w14:paraId="06CB6463" w14:textId="77777777" w:rsidTr="00843349">
        <w:tc>
          <w:tcPr>
            <w:tcW w:w="1776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8014403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6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39B1469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F6ADA95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6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150692F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842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4E00EDD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6</w:t>
            </w:r>
          </w:p>
        </w:tc>
        <w:tc>
          <w:tcPr>
            <w:tcW w:w="851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2A6DF24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</w:tr>
      <w:tr w:rsidR="004B4943" w:rsidRPr="00507BF5" w14:paraId="15B39378" w14:textId="77777777" w:rsidTr="00843349">
        <w:tc>
          <w:tcPr>
            <w:tcW w:w="1776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3D6EAA1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7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6F3F2F7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7BCA45A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7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AF9FA7F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DPG</w:t>
            </w:r>
          </w:p>
        </w:tc>
        <w:tc>
          <w:tcPr>
            <w:tcW w:w="1842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30B9FE6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7</w:t>
            </w:r>
          </w:p>
        </w:tc>
        <w:tc>
          <w:tcPr>
            <w:tcW w:w="851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001F226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</w:tr>
      <w:tr w:rsidR="004B4943" w:rsidRPr="00507BF5" w14:paraId="0EB805C2" w14:textId="77777777" w:rsidTr="00843349">
        <w:tc>
          <w:tcPr>
            <w:tcW w:w="1776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52D3026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8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19CD534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8AC1CF6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8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DDFC084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842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BE955CE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8</w:t>
            </w:r>
          </w:p>
        </w:tc>
        <w:tc>
          <w:tcPr>
            <w:tcW w:w="851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18D8F1C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</w:tr>
      <w:tr w:rsidR="004B4943" w:rsidRPr="00507BF5" w14:paraId="36BCD0BB" w14:textId="77777777" w:rsidTr="00843349">
        <w:tc>
          <w:tcPr>
            <w:tcW w:w="1776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4C19C1F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9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28F3763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B4CC0E8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9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A916C5C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  <w:tc>
          <w:tcPr>
            <w:tcW w:w="1842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7F6C45D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9</w:t>
            </w:r>
          </w:p>
        </w:tc>
        <w:tc>
          <w:tcPr>
            <w:tcW w:w="851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0D7ED71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</w:tr>
      <w:tr w:rsidR="004B4943" w:rsidRPr="00507BF5" w14:paraId="72214196" w14:textId="77777777" w:rsidTr="00843349">
        <w:tc>
          <w:tcPr>
            <w:tcW w:w="1776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4A0771F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0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B0683EE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400069E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0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00ACE56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DPG</w:t>
            </w:r>
          </w:p>
        </w:tc>
        <w:tc>
          <w:tcPr>
            <w:tcW w:w="1842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99AAB81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30</w:t>
            </w:r>
          </w:p>
        </w:tc>
        <w:tc>
          <w:tcPr>
            <w:tcW w:w="851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DB27437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DPG</w:t>
            </w:r>
          </w:p>
        </w:tc>
      </w:tr>
    </w:tbl>
    <w:p w14:paraId="00DE0F02" w14:textId="3BB79B27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(i) </w:t>
      </w:r>
      <w:r w:rsidR="00030CD7" w:rsidRPr="00507BF5">
        <w:rPr>
          <w:rFonts w:ascii="Helvetica" w:hAnsi="Helvetica" w:cs="Arial"/>
          <w:sz w:val="20"/>
          <w:szCs w:val="24"/>
          <w:lang w:val="lt-LT"/>
        </w:rPr>
        <w:t>junginio, kurio formulė (X), kontaktavimą su skaldančiu agentu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A1F96" w:rsidRPr="00507BF5">
        <w:rPr>
          <w:rFonts w:ascii="Helvetica" w:hAnsi="Helvetica" w:cs="Arial"/>
          <w:sz w:val="20"/>
          <w:szCs w:val="24"/>
          <w:lang w:val="lt-LT"/>
        </w:rPr>
        <w:t>tam, kad susiformuotų junginys, kurio formulė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XI):</w:t>
      </w:r>
    </w:p>
    <w:p w14:paraId="6FCBCA31" w14:textId="7CFAEE14" w:rsidR="00030CD7" w:rsidRPr="00507BF5" w:rsidRDefault="005A767F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34868FA8">
          <v:shape id="_x0000_i1083" type="#_x0000_t75" style="width:422.65pt;height:304.35pt">
            <v:imagedata r:id="rId56" o:title=""/>
          </v:shape>
        </w:pict>
      </w:r>
    </w:p>
    <w:p w14:paraId="07785CFD" w14:textId="77777777" w:rsidR="00030CD7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ku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9F78F1"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8F25BF" w:rsidRPr="00507BF5">
        <w:rPr>
          <w:rFonts w:ascii="Helvetica" w:hAnsi="Helvetica" w:cs="Arial"/>
          <w:sz w:val="20"/>
          <w:szCs w:val="24"/>
          <w:lang w:val="lt-LT"/>
        </w:rPr>
        <w:t>,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254C8" w:rsidRPr="00507BF5">
        <w:rPr>
          <w:rFonts w:ascii="Helvetica" w:hAnsi="Helvetica" w:cs="Arial"/>
          <w:sz w:val="20"/>
          <w:szCs w:val="24"/>
          <w:lang w:val="lt-LT"/>
        </w:rPr>
        <w:t>priklausomai nuo pozicijos numerio, yra parinktas iš grupės, susidedančios iš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:</w:t>
      </w:r>
    </w:p>
    <w:p w14:paraId="0370DE14" w14:textId="0142A238" w:rsidR="00030CD7" w:rsidRPr="00507BF5" w:rsidRDefault="005A767F" w:rsidP="001B5CF4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35F328BA">
          <v:shape id="_x0000_i1084" type="#_x0000_t75" style="width:357.65pt;height:166.9pt">
            <v:imagedata r:id="rId23" o:title=""/>
          </v:shape>
        </w:pict>
      </w:r>
    </w:p>
    <w:p w14:paraId="0FBA43B4" w14:textId="05DF71D6" w:rsidR="00030CD7" w:rsidRPr="00507BF5" w:rsidRDefault="005A767F" w:rsidP="001B5CF4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567B48FD">
          <v:shape id="_x0000_i1085" type="#_x0000_t75" style="width:272.55pt;height:87.45pt">
            <v:imagedata r:id="rId51" o:title=""/>
          </v:shape>
        </w:pict>
      </w:r>
    </w:p>
    <w:p w14:paraId="1476FE72" w14:textId="4CE6C725" w:rsidR="008F25BF" w:rsidRPr="00507BF5" w:rsidRDefault="00030CD7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ir</w:t>
      </w:r>
    </w:p>
    <w:p w14:paraId="61F26869" w14:textId="27F6F96B" w:rsidR="009F78F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ku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F25BF" w:rsidRPr="00507BF5">
        <w:rPr>
          <w:rFonts w:ascii="Helvetica" w:hAnsi="Helvetica" w:cs="Arial"/>
          <w:sz w:val="20"/>
          <w:szCs w:val="24"/>
          <w:lang w:val="lt-LT"/>
        </w:rPr>
        <w:t>R</w:t>
      </w:r>
      <w:r w:rsidR="008F25BF"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="008F25BF" w:rsidRPr="00507BF5">
        <w:rPr>
          <w:rFonts w:ascii="Helvetica" w:hAnsi="Helvetica" w:cs="Arial"/>
          <w:sz w:val="20"/>
          <w:szCs w:val="24"/>
          <w:lang w:val="lt-LT"/>
        </w:rPr>
        <w:t xml:space="preserve"> yra kiekvienoje pozicijoje nuo 1 iki 30 ir nuo 5' iki 3'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: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35"/>
        <w:gridCol w:w="992"/>
        <w:gridCol w:w="1701"/>
        <w:gridCol w:w="992"/>
        <w:gridCol w:w="1701"/>
        <w:gridCol w:w="992"/>
      </w:tblGrid>
      <w:tr w:rsidR="00030CD7" w:rsidRPr="00507BF5" w14:paraId="2EAD646E" w14:textId="77777777" w:rsidTr="00030CD7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B9C7630" w14:textId="2209A5F6" w:rsidR="00030CD7" w:rsidRPr="00507BF5" w:rsidRDefault="00030CD7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ozicijos Nr. nuo 5' iki 3'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C6EDFE9" w14:textId="77777777" w:rsidR="00030CD7" w:rsidRPr="00507BF5" w:rsidRDefault="00030CD7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R</w:t>
            </w:r>
            <w:r w:rsidRPr="00507BF5">
              <w:rPr>
                <w:rFonts w:ascii="Helvetica" w:hAnsi="Helvetica" w:cs="Arial"/>
                <w:sz w:val="20"/>
                <w:szCs w:val="24"/>
                <w:vertAlign w:val="superscript"/>
                <w:lang w:val="lt-LT"/>
              </w:rPr>
              <w:t>2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490CAA2" w14:textId="0E97F01C" w:rsidR="00030CD7" w:rsidRPr="00507BF5" w:rsidRDefault="00030CD7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ozicijos Nr. nuo 5' iki 3'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1BA6C4A" w14:textId="77777777" w:rsidR="00030CD7" w:rsidRPr="00507BF5" w:rsidRDefault="00030CD7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R</w:t>
            </w:r>
            <w:r w:rsidRPr="00507BF5">
              <w:rPr>
                <w:rFonts w:ascii="Helvetica" w:hAnsi="Helvetica" w:cs="Arial"/>
                <w:sz w:val="20"/>
                <w:szCs w:val="24"/>
                <w:vertAlign w:val="superscript"/>
                <w:lang w:val="lt-LT"/>
              </w:rPr>
              <w:t>2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7D918A4" w14:textId="43CF3A85" w:rsidR="00030CD7" w:rsidRPr="00507BF5" w:rsidRDefault="00030CD7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ozicijos Nr. nuo 5' iki 3'</w:t>
            </w:r>
          </w:p>
        </w:tc>
        <w:tc>
          <w:tcPr>
            <w:tcW w:w="99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E93298A" w14:textId="77777777" w:rsidR="00030CD7" w:rsidRPr="00507BF5" w:rsidRDefault="00030CD7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R</w:t>
            </w:r>
            <w:r w:rsidRPr="00507BF5">
              <w:rPr>
                <w:rFonts w:ascii="Helvetica" w:hAnsi="Helvetica" w:cs="Arial"/>
                <w:sz w:val="20"/>
                <w:szCs w:val="24"/>
                <w:vertAlign w:val="superscript"/>
                <w:lang w:val="lt-LT"/>
              </w:rPr>
              <w:t>2</w:t>
            </w:r>
          </w:p>
        </w:tc>
      </w:tr>
      <w:tr w:rsidR="00030CD7" w:rsidRPr="00507BF5" w14:paraId="23500A9A" w14:textId="77777777" w:rsidTr="00030CD7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CF2ACDF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4DEC9D8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1F22D59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1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2C28CEC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CA4E830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1</w:t>
            </w:r>
          </w:p>
        </w:tc>
        <w:tc>
          <w:tcPr>
            <w:tcW w:w="99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D6C6AF4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DPG</w:t>
            </w:r>
          </w:p>
        </w:tc>
      </w:tr>
      <w:tr w:rsidR="00030CD7" w:rsidRPr="00507BF5" w14:paraId="38961396" w14:textId="77777777" w:rsidTr="00030CD7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0B3885E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283507F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2B3E384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2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A2C0E73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7334743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2</w:t>
            </w:r>
          </w:p>
        </w:tc>
        <w:tc>
          <w:tcPr>
            <w:tcW w:w="99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541CE5A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</w:tr>
      <w:tr w:rsidR="00030CD7" w:rsidRPr="00507BF5" w14:paraId="681C2C40" w14:textId="77777777" w:rsidTr="00030CD7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07A2081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3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83DEBDA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A8DCEC2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3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D41A3AB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DPG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A30C3FD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3</w:t>
            </w:r>
          </w:p>
        </w:tc>
        <w:tc>
          <w:tcPr>
            <w:tcW w:w="99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BDBBE30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</w:tr>
      <w:tr w:rsidR="00030CD7" w:rsidRPr="00507BF5" w14:paraId="19326DDB" w14:textId="77777777" w:rsidTr="00030CD7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BDA73FC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lastRenderedPageBreak/>
              <w:t>4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6A05122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F553CDF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4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40D27B4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DPG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7B9056B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4</w:t>
            </w:r>
          </w:p>
        </w:tc>
        <w:tc>
          <w:tcPr>
            <w:tcW w:w="99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011E2B2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</w:tr>
      <w:tr w:rsidR="00030CD7" w:rsidRPr="00507BF5" w14:paraId="422FDF23" w14:textId="77777777" w:rsidTr="00030CD7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EAD1DF6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5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2633113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25E5D0E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5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9248992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9BE9BAF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5</w:t>
            </w:r>
          </w:p>
        </w:tc>
        <w:tc>
          <w:tcPr>
            <w:tcW w:w="99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0673381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</w:tr>
      <w:tr w:rsidR="00030CD7" w:rsidRPr="00507BF5" w14:paraId="53C92BA6" w14:textId="77777777" w:rsidTr="00030CD7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190248C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6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1D6D8BD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A45A83F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6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D544DB5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635E3E8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6</w:t>
            </w:r>
          </w:p>
        </w:tc>
        <w:tc>
          <w:tcPr>
            <w:tcW w:w="99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C751C3E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</w:tr>
      <w:tr w:rsidR="00030CD7" w:rsidRPr="00507BF5" w14:paraId="47581C32" w14:textId="77777777" w:rsidTr="00030CD7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79C50D3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7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2D5A077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879F211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7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9481AF7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DPG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E3F56AF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7</w:t>
            </w:r>
          </w:p>
        </w:tc>
        <w:tc>
          <w:tcPr>
            <w:tcW w:w="99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EED796E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</w:tr>
      <w:tr w:rsidR="00030CD7" w:rsidRPr="00507BF5" w14:paraId="3CF3D6F1" w14:textId="77777777" w:rsidTr="00030CD7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A3E7C96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8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A3E58D6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4E2FB7B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8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2D6938C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E7310F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8</w:t>
            </w:r>
          </w:p>
        </w:tc>
        <w:tc>
          <w:tcPr>
            <w:tcW w:w="99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C51E611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</w:tr>
      <w:tr w:rsidR="00030CD7" w:rsidRPr="00507BF5" w14:paraId="0B1F2EF1" w14:textId="77777777" w:rsidTr="00030CD7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189C14D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9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CC99A70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D369114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9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16896A9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468CEE7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9</w:t>
            </w:r>
          </w:p>
        </w:tc>
        <w:tc>
          <w:tcPr>
            <w:tcW w:w="99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3D630E9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</w:tr>
      <w:tr w:rsidR="00030CD7" w:rsidRPr="00507BF5" w14:paraId="4C29C345" w14:textId="77777777" w:rsidTr="00030CD7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658944A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0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F3DB253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CEEF305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0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5EDCAA0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DPG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E8344B9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30</w:t>
            </w:r>
          </w:p>
        </w:tc>
        <w:tc>
          <w:tcPr>
            <w:tcW w:w="99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CF05CED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DPG</w:t>
            </w:r>
          </w:p>
        </w:tc>
      </w:tr>
    </w:tbl>
    <w:p w14:paraId="7934F95E" w14:textId="0E101F18" w:rsidR="009F78F1" w:rsidRPr="00507BF5" w:rsidRDefault="00030CD7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ir</w:t>
      </w:r>
    </w:p>
    <w:p w14:paraId="004F7A0C" w14:textId="2F2E0AF6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(j) </w:t>
      </w:r>
      <w:r w:rsidR="00030CD7" w:rsidRPr="00507BF5">
        <w:rPr>
          <w:rFonts w:ascii="Helvetica" w:hAnsi="Helvetica" w:cs="Arial"/>
          <w:sz w:val="20"/>
          <w:szCs w:val="24"/>
          <w:lang w:val="lt-LT"/>
        </w:rPr>
        <w:t>junginio, kurio formulė (XI), kontaktavimą su deblokavimo agentu tam, kad susiformuotų oligomerinis junginys, kurio formulė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E).</w:t>
      </w:r>
    </w:p>
    <w:p w14:paraId="5A66287A" w14:textId="77777777" w:rsidR="00030CD7" w:rsidRPr="00507BF5" w:rsidRDefault="00030CD7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409CB3F" w14:textId="27EB7FE1" w:rsidR="009F78F1" w:rsidRPr="00507BF5" w:rsidRDefault="009F78F1" w:rsidP="00507BF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10. </w:t>
      </w:r>
      <w:r w:rsidR="00030CD7" w:rsidRPr="00507BF5">
        <w:rPr>
          <w:rFonts w:ascii="Helvetica" w:hAnsi="Helvetica" w:cs="Arial"/>
          <w:sz w:val="20"/>
          <w:szCs w:val="24"/>
          <w:lang w:val="lt-LT"/>
        </w:rPr>
        <w:t>Junginys,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F0D17" w:rsidRPr="00507BF5">
        <w:rPr>
          <w:rFonts w:ascii="Helvetica" w:hAnsi="Helvetica" w:cs="Arial"/>
          <w:sz w:val="20"/>
          <w:szCs w:val="24"/>
          <w:lang w:val="lt-LT"/>
        </w:rPr>
        <w:t>parinktas iš grupės, susidedančios iš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30CD7" w:rsidRPr="00507BF5">
        <w:rPr>
          <w:rFonts w:ascii="Helvetica" w:hAnsi="Helvetica" w:cs="Arial"/>
          <w:sz w:val="20"/>
          <w:szCs w:val="24"/>
          <w:lang w:val="lt-LT"/>
        </w:rPr>
        <w:t>formulės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A1):</w:t>
      </w:r>
    </w:p>
    <w:p w14:paraId="2F6135D8" w14:textId="15751459" w:rsidR="00030CD7" w:rsidRPr="00507BF5" w:rsidRDefault="005A767F" w:rsidP="001B5CF4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2F68D76B">
          <v:shape id="_x0000_i1086" type="#_x0000_t75" style="width:193.55pt;height:187pt">
            <v:imagedata r:id="rId57" o:title=""/>
          </v:shape>
        </w:pict>
      </w:r>
    </w:p>
    <w:p w14:paraId="3177F253" w14:textId="77777777" w:rsidR="00030CD7" w:rsidRPr="00507BF5" w:rsidRDefault="00030CD7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2756C88" w14:textId="77777777" w:rsidR="00030CD7" w:rsidRPr="00507BF5" w:rsidRDefault="00030CD7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Ir formulės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(A3):</w:t>
      </w:r>
    </w:p>
    <w:p w14:paraId="6C5FA5CD" w14:textId="4211EEDC" w:rsidR="00030CD7" w:rsidRPr="00507BF5" w:rsidRDefault="005A767F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1232D10E">
          <v:shape id="_x0000_i1087" type="#_x0000_t75" style="width:425.9pt;height:177.65pt">
            <v:imagedata r:id="rId58" o:title=""/>
          </v:shape>
        </w:pict>
      </w:r>
    </w:p>
    <w:p w14:paraId="06C6DBCD" w14:textId="2C689871" w:rsidR="009F78F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arba farmaciniu požiūriu priimtina jo druska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, </w:t>
      </w:r>
      <w:r w:rsidRPr="00507BF5">
        <w:rPr>
          <w:rFonts w:ascii="Helvetica" w:hAnsi="Helvetica" w:cs="Arial"/>
          <w:sz w:val="20"/>
          <w:szCs w:val="24"/>
          <w:lang w:val="lt-LT"/>
        </w:rPr>
        <w:t>ku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:</w:t>
      </w:r>
    </w:p>
    <w:p w14:paraId="15EAF3E5" w14:textId="7A0A6B3A" w:rsidR="009F78F1" w:rsidRPr="00507BF5" w:rsidRDefault="00030CD7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kiekvienas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9F78F1"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="00564FD4" w:rsidRPr="00507BF5">
        <w:rPr>
          <w:rFonts w:ascii="Helvetica" w:hAnsi="Helvetica" w:cs="Arial"/>
          <w:sz w:val="20"/>
          <w:szCs w:val="24"/>
          <w:lang w:val="lt-LT"/>
        </w:rPr>
        <w:t xml:space="preserve"> nepriklausomai yra palaikantysis pagrindas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564FD4" w:rsidRPr="00507BF5">
        <w:rPr>
          <w:rFonts w:ascii="Helvetica" w:hAnsi="Helvetica" w:cs="Arial"/>
          <w:sz w:val="20"/>
          <w:szCs w:val="24"/>
          <w:lang w:val="lt-LT"/>
        </w:rPr>
        <w:t>ir</w:t>
      </w:r>
    </w:p>
    <w:p w14:paraId="719B501F" w14:textId="4A87C558" w:rsidR="009F78F1" w:rsidRPr="00507BF5" w:rsidRDefault="00564FD4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kiekvienas 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R</w:t>
      </w:r>
      <w:r w:rsidR="009F78F1"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07BF5">
        <w:rPr>
          <w:rFonts w:ascii="Helvetica" w:hAnsi="Helvetica" w:cs="Arial"/>
          <w:sz w:val="20"/>
          <w:szCs w:val="24"/>
          <w:lang w:val="lt-LT"/>
        </w:rPr>
        <w:t>nepriklausomai yra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F0D17" w:rsidRPr="00507BF5">
        <w:rPr>
          <w:rFonts w:ascii="Helvetica" w:hAnsi="Helvetica" w:cs="Arial"/>
          <w:sz w:val="20"/>
          <w:szCs w:val="24"/>
          <w:lang w:val="lt-LT"/>
        </w:rPr>
        <w:t>parinktas iš grupės, susidedančios iš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07BF5">
        <w:rPr>
          <w:rFonts w:ascii="Helvetica" w:hAnsi="Helvetica" w:cs="Arial"/>
          <w:sz w:val="20"/>
          <w:szCs w:val="24"/>
          <w:lang w:val="lt-LT"/>
        </w:rPr>
        <w:t>vandenilio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tritilo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, mono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, di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="00FA1F96" w:rsidRPr="00507BF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tri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.</w:t>
      </w:r>
    </w:p>
    <w:p w14:paraId="0C7D8ED3" w14:textId="77777777" w:rsidR="00564FD4" w:rsidRPr="00507BF5" w:rsidRDefault="00564FD4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E5DB918" w14:textId="5C2D237D" w:rsidR="009F78F1" w:rsidRPr="00507BF5" w:rsidRDefault="009F78F1" w:rsidP="00507BF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lastRenderedPageBreak/>
        <w:t xml:space="preserve">11. </w:t>
      </w:r>
      <w:r w:rsidR="00564FD4" w:rsidRPr="00507BF5">
        <w:rPr>
          <w:rFonts w:ascii="Helvetica" w:hAnsi="Helvetica" w:cs="Arial"/>
          <w:sz w:val="20"/>
          <w:szCs w:val="24"/>
          <w:lang w:val="lt-LT"/>
        </w:rPr>
        <w:t>Junginys, kurio formulė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A5):</w:t>
      </w:r>
    </w:p>
    <w:p w14:paraId="081AFA4D" w14:textId="4537B3C5" w:rsidR="00564FD4" w:rsidRPr="00507BF5" w:rsidRDefault="005A767F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18EBE6A3">
          <v:shape id="_x0000_i1088" type="#_x0000_t75" style="width:422.2pt;height:267.45pt">
            <v:imagedata r:id="rId59" o:title=""/>
          </v:shape>
        </w:pict>
      </w:r>
    </w:p>
    <w:p w14:paraId="1C92D1AC" w14:textId="77505D77" w:rsidR="009F78F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arba farmaciniu požiūriu priimtina jo druska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, </w:t>
      </w:r>
      <w:r w:rsidRPr="00507BF5">
        <w:rPr>
          <w:rFonts w:ascii="Helvetica" w:hAnsi="Helvetica" w:cs="Arial"/>
          <w:sz w:val="20"/>
          <w:szCs w:val="24"/>
          <w:lang w:val="lt-LT"/>
        </w:rPr>
        <w:t>ku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:</w:t>
      </w:r>
    </w:p>
    <w:p w14:paraId="47826204" w14:textId="1C2484D4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R</w:t>
      </w:r>
      <w:r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yra palaikantysis pagrindas</w:t>
      </w:r>
      <w:r w:rsidRPr="00507BF5">
        <w:rPr>
          <w:rFonts w:ascii="Helvetica" w:hAnsi="Helvetica" w:cs="Arial"/>
          <w:sz w:val="20"/>
          <w:szCs w:val="24"/>
          <w:lang w:val="lt-LT"/>
        </w:rPr>
        <w:t>;</w:t>
      </w:r>
    </w:p>
    <w:p w14:paraId="6FF70592" w14:textId="700AD76F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R</w:t>
      </w:r>
      <w:r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yra parinktas iš grupės, susidedančios iš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64FD4" w:rsidRPr="00507BF5">
        <w:rPr>
          <w:rFonts w:ascii="Helvetica" w:hAnsi="Helvetica" w:cs="Arial"/>
          <w:sz w:val="20"/>
          <w:szCs w:val="24"/>
          <w:lang w:val="lt-LT"/>
        </w:rPr>
        <w:t>vandenilio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tritilo</w:t>
      </w:r>
      <w:r w:rsidRPr="00507BF5">
        <w:rPr>
          <w:rFonts w:ascii="Helvetica" w:hAnsi="Helvetica" w:cs="Arial"/>
          <w:sz w:val="20"/>
          <w:szCs w:val="24"/>
          <w:lang w:val="lt-LT"/>
        </w:rPr>
        <w:t>, mono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Pr="00507BF5">
        <w:rPr>
          <w:rFonts w:ascii="Helvetica" w:hAnsi="Helvetica" w:cs="Arial"/>
          <w:sz w:val="20"/>
          <w:szCs w:val="24"/>
          <w:lang w:val="lt-LT"/>
        </w:rPr>
        <w:t>, di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="00FA1F96" w:rsidRPr="00507BF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507BF5">
        <w:rPr>
          <w:rFonts w:ascii="Helvetica" w:hAnsi="Helvetica" w:cs="Arial"/>
          <w:sz w:val="20"/>
          <w:szCs w:val="24"/>
          <w:lang w:val="lt-LT"/>
        </w:rPr>
        <w:t>tri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564FD4" w:rsidRPr="00507BF5">
        <w:rPr>
          <w:rFonts w:ascii="Helvetica" w:hAnsi="Helvetica" w:cs="Arial"/>
          <w:sz w:val="20"/>
          <w:szCs w:val="24"/>
          <w:lang w:val="lt-LT"/>
        </w:rPr>
        <w:t>ir</w:t>
      </w:r>
    </w:p>
    <w:p w14:paraId="729DB53C" w14:textId="21E81EF0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R</w:t>
      </w:r>
      <w:r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64FD4" w:rsidRPr="00507BF5">
        <w:rPr>
          <w:rFonts w:ascii="Helvetica" w:hAnsi="Helvetica" w:cs="Arial"/>
          <w:sz w:val="20"/>
          <w:szCs w:val="24"/>
          <w:lang w:val="lt-LT"/>
        </w:rPr>
        <w:t>nepriklausomai kiekvienu atveju yra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F0D17" w:rsidRPr="00507BF5">
        <w:rPr>
          <w:rFonts w:ascii="Helvetica" w:hAnsi="Helvetica" w:cs="Arial"/>
          <w:sz w:val="20"/>
          <w:szCs w:val="24"/>
          <w:lang w:val="lt-LT"/>
        </w:rPr>
        <w:t>parinktas iš grupės, susidedančios iš</w:t>
      </w:r>
      <w:r w:rsidRPr="00507BF5">
        <w:rPr>
          <w:rFonts w:ascii="Helvetica" w:hAnsi="Helvetica" w:cs="Arial"/>
          <w:sz w:val="20"/>
          <w:szCs w:val="24"/>
          <w:lang w:val="lt-LT"/>
        </w:rPr>
        <w:t>:</w:t>
      </w:r>
    </w:p>
    <w:p w14:paraId="5136CD30" w14:textId="23E6BD7A" w:rsidR="00564FD4" w:rsidRPr="00507BF5" w:rsidRDefault="005A767F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7AF8E904">
          <v:shape id="_x0000_i1089" type="#_x0000_t75" style="width:353.9pt;height:165.95pt">
            <v:imagedata r:id="rId60" o:title=""/>
          </v:shape>
        </w:pict>
      </w:r>
    </w:p>
    <w:p w14:paraId="70863DAB" w14:textId="38642F0B" w:rsidR="00564FD4" w:rsidRPr="00507BF5" w:rsidRDefault="005A767F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257D6581">
          <v:shape id="_x0000_i1090" type="#_x0000_t75" style="width:417.05pt;height:85.1pt">
            <v:imagedata r:id="rId61" o:title=""/>
          </v:shape>
        </w:pict>
      </w:r>
    </w:p>
    <w:p w14:paraId="6613FCFD" w14:textId="7666D9B5" w:rsidR="00564FD4" w:rsidRPr="00507BF5" w:rsidRDefault="005A767F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041D5EF3">
          <v:shape id="_x0000_i1091" type="#_x0000_t75" style="width:388.05pt;height:116.9pt">
            <v:imagedata r:id="rId62" o:title=""/>
          </v:shape>
        </w:pict>
      </w:r>
    </w:p>
    <w:p w14:paraId="7248F366" w14:textId="77777777" w:rsidR="00564FD4" w:rsidRPr="00507BF5" w:rsidRDefault="00564FD4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73EC119" w14:textId="4A7D908C" w:rsidR="009F78F1" w:rsidRPr="00507BF5" w:rsidRDefault="009F78F1" w:rsidP="00507BF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12. </w:t>
      </w:r>
      <w:r w:rsidR="00564FD4" w:rsidRPr="00507BF5">
        <w:rPr>
          <w:rFonts w:ascii="Helvetica" w:hAnsi="Helvetica" w:cs="Arial"/>
          <w:sz w:val="20"/>
          <w:szCs w:val="24"/>
          <w:lang w:val="lt-LT"/>
        </w:rPr>
        <w:t>Junginys, kurio formulė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A9):</w:t>
      </w:r>
    </w:p>
    <w:p w14:paraId="2D954154" w14:textId="5E8D0DA1" w:rsidR="00564FD4" w:rsidRPr="00507BF5" w:rsidRDefault="005A767F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6B2FFE37">
          <v:shape id="_x0000_i1092" type="#_x0000_t75" style="width:422.65pt;height:317.45pt">
            <v:imagedata r:id="rId63" o:title=""/>
          </v:shape>
        </w:pict>
      </w:r>
    </w:p>
    <w:p w14:paraId="2D82B121" w14:textId="6E2CA004" w:rsidR="009F78F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arba farmaciniu požiūriu priimtina jo druska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, </w:t>
      </w:r>
      <w:r w:rsidRPr="00507BF5">
        <w:rPr>
          <w:rFonts w:ascii="Helvetica" w:hAnsi="Helvetica" w:cs="Arial"/>
          <w:sz w:val="20"/>
          <w:szCs w:val="24"/>
          <w:lang w:val="lt-LT"/>
        </w:rPr>
        <w:t>ku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:</w:t>
      </w:r>
    </w:p>
    <w:p w14:paraId="09D1F8B0" w14:textId="42378182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n </w:t>
      </w:r>
      <w:r w:rsidR="00564FD4" w:rsidRPr="00507BF5">
        <w:rPr>
          <w:rFonts w:ascii="Helvetica" w:hAnsi="Helvetica" w:cs="Arial"/>
          <w:sz w:val="20"/>
          <w:szCs w:val="24"/>
          <w:lang w:val="lt-LT"/>
        </w:rPr>
        <w:t>yra sveikas skaičius nuo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10 </w:t>
      </w:r>
      <w:r w:rsidR="00564FD4" w:rsidRPr="00507BF5">
        <w:rPr>
          <w:rFonts w:ascii="Helvetica" w:hAnsi="Helvetica" w:cs="Arial"/>
          <w:sz w:val="20"/>
          <w:szCs w:val="24"/>
          <w:lang w:val="lt-LT"/>
        </w:rPr>
        <w:t>iki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40;</w:t>
      </w:r>
    </w:p>
    <w:p w14:paraId="573E262B" w14:textId="22DA1A09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R</w:t>
      </w:r>
      <w:r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yra palaikantysis pagrindas</w:t>
      </w:r>
      <w:r w:rsidRPr="00507BF5">
        <w:rPr>
          <w:rFonts w:ascii="Helvetica" w:hAnsi="Helvetica" w:cs="Arial"/>
          <w:sz w:val="20"/>
          <w:szCs w:val="24"/>
          <w:lang w:val="lt-LT"/>
        </w:rPr>
        <w:t>;</w:t>
      </w:r>
    </w:p>
    <w:p w14:paraId="064B1C3C" w14:textId="01F832C4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R</w:t>
      </w:r>
      <w:r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yra parinktas iš grupės, susidedančios iš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64FD4" w:rsidRPr="00507BF5">
        <w:rPr>
          <w:rFonts w:ascii="Helvetica" w:hAnsi="Helvetica" w:cs="Arial"/>
          <w:sz w:val="20"/>
          <w:szCs w:val="24"/>
          <w:lang w:val="lt-LT"/>
        </w:rPr>
        <w:t>vandenilio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tritilo</w:t>
      </w:r>
      <w:r w:rsidRPr="00507BF5">
        <w:rPr>
          <w:rFonts w:ascii="Helvetica" w:hAnsi="Helvetica" w:cs="Arial"/>
          <w:sz w:val="20"/>
          <w:szCs w:val="24"/>
          <w:lang w:val="lt-LT"/>
        </w:rPr>
        <w:t>, mono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Pr="00507BF5">
        <w:rPr>
          <w:rFonts w:ascii="Helvetica" w:hAnsi="Helvetica" w:cs="Arial"/>
          <w:sz w:val="20"/>
          <w:szCs w:val="24"/>
          <w:lang w:val="lt-LT"/>
        </w:rPr>
        <w:t>, di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="00FA1F96" w:rsidRPr="00507BF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507BF5">
        <w:rPr>
          <w:rFonts w:ascii="Helvetica" w:hAnsi="Helvetica" w:cs="Arial"/>
          <w:sz w:val="20"/>
          <w:szCs w:val="24"/>
          <w:lang w:val="lt-LT"/>
        </w:rPr>
        <w:t>tri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564FD4" w:rsidRPr="00507BF5">
        <w:rPr>
          <w:rFonts w:ascii="Helvetica" w:hAnsi="Helvetica" w:cs="Arial"/>
          <w:sz w:val="20"/>
          <w:szCs w:val="24"/>
          <w:lang w:val="lt-LT"/>
        </w:rPr>
        <w:t>ir</w:t>
      </w:r>
    </w:p>
    <w:p w14:paraId="0A86F0C2" w14:textId="04158505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R</w:t>
      </w:r>
      <w:r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="00564FD4" w:rsidRPr="00507BF5">
        <w:rPr>
          <w:rFonts w:ascii="Helvetica" w:hAnsi="Helvetica" w:cs="Arial"/>
          <w:sz w:val="20"/>
          <w:szCs w:val="24"/>
          <w:lang w:val="lt-LT"/>
        </w:rPr>
        <w:t xml:space="preserve"> nepriklausomai kiekvienu atveju yra parinktas iš grupės, susidedančios iš</w:t>
      </w:r>
      <w:r w:rsidRPr="00507BF5">
        <w:rPr>
          <w:rFonts w:ascii="Helvetica" w:hAnsi="Helvetica" w:cs="Arial"/>
          <w:sz w:val="20"/>
          <w:szCs w:val="24"/>
          <w:lang w:val="lt-LT"/>
        </w:rPr>
        <w:t>:</w:t>
      </w:r>
    </w:p>
    <w:p w14:paraId="08821246" w14:textId="6FE501F4" w:rsidR="00564FD4" w:rsidRPr="00507BF5" w:rsidRDefault="005A767F" w:rsidP="001B5CF4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3C6ED884">
          <v:shape id="_x0000_i1093" type="#_x0000_t75" style="width:344.55pt;height:161.3pt">
            <v:imagedata r:id="rId64" o:title=""/>
          </v:shape>
        </w:pict>
      </w:r>
    </w:p>
    <w:p w14:paraId="79A0699D" w14:textId="267A4D40" w:rsidR="00564FD4" w:rsidRPr="00507BF5" w:rsidRDefault="005A767F" w:rsidP="001B5CF4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71A41AAA">
          <v:shape id="_x0000_i1094" type="#_x0000_t75" style="width:408.15pt;height:83.2pt">
            <v:imagedata r:id="rId65" o:title=""/>
          </v:shape>
        </w:pict>
      </w:r>
    </w:p>
    <w:p w14:paraId="3FE15167" w14:textId="18F2F928" w:rsidR="00564FD4" w:rsidRPr="00507BF5" w:rsidRDefault="005A767F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14F7A290">
          <v:shape id="_x0000_i1095" type="#_x0000_t75" style="width:426.4pt;height:129.05pt">
            <v:imagedata r:id="rId62" o:title=""/>
          </v:shape>
        </w:pict>
      </w:r>
    </w:p>
    <w:p w14:paraId="781A7B2B" w14:textId="77777777" w:rsidR="00564FD4" w:rsidRPr="00507BF5" w:rsidRDefault="00564FD4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5CEF679" w14:textId="1556541E" w:rsidR="009F78F1" w:rsidRPr="00507BF5" w:rsidRDefault="009F78F1" w:rsidP="00507BF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13. </w:t>
      </w:r>
      <w:r w:rsidR="00564FD4" w:rsidRPr="00507BF5">
        <w:rPr>
          <w:rFonts w:ascii="Helvetica" w:hAnsi="Helvetica" w:cs="Arial"/>
          <w:sz w:val="20"/>
          <w:szCs w:val="24"/>
          <w:lang w:val="lt-LT"/>
        </w:rPr>
        <w:t>Junginys pagal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12</w:t>
      </w:r>
      <w:r w:rsidR="00564FD4" w:rsidRPr="00507BF5">
        <w:rPr>
          <w:rFonts w:ascii="Helvetica" w:hAnsi="Helvetica" w:cs="Arial"/>
          <w:sz w:val="20"/>
          <w:szCs w:val="24"/>
          <w:lang w:val="lt-LT"/>
        </w:rPr>
        <w:t xml:space="preserve"> punktą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66528" w:rsidRPr="00507BF5">
        <w:rPr>
          <w:rFonts w:ascii="Helvetica" w:hAnsi="Helvetica" w:cs="Arial"/>
          <w:sz w:val="20"/>
          <w:szCs w:val="24"/>
          <w:lang w:val="lt-LT"/>
        </w:rPr>
        <w:t>kur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64FD4" w:rsidRPr="00507BF5">
        <w:rPr>
          <w:rFonts w:ascii="Helvetica" w:hAnsi="Helvetica" w:cs="Arial"/>
          <w:sz w:val="20"/>
          <w:szCs w:val="24"/>
          <w:lang w:val="lt-LT"/>
        </w:rPr>
        <w:t>junginys, kurio formulė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A9)</w:t>
      </w:r>
      <w:r w:rsidR="00564FD4" w:rsidRPr="00507BF5">
        <w:rPr>
          <w:rFonts w:ascii="Helvetica" w:hAnsi="Helvetica" w:cs="Arial"/>
          <w:sz w:val="20"/>
          <w:szCs w:val="24"/>
          <w:lang w:val="lt-LT"/>
        </w:rPr>
        <w:t>,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>atitinka formulę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A9a):</w:t>
      </w:r>
    </w:p>
    <w:p w14:paraId="36F81618" w14:textId="53E6C605" w:rsidR="00564FD4" w:rsidRPr="00507BF5" w:rsidRDefault="005A767F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0BA75081">
          <v:shape id="_x0000_i1096" type="#_x0000_t75" style="width:431.05pt;height:325.85pt">
            <v:imagedata r:id="rId66" o:title=""/>
          </v:shape>
        </w:pict>
      </w:r>
    </w:p>
    <w:p w14:paraId="1FD28269" w14:textId="479A0C55" w:rsidR="009F78F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ku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:</w:t>
      </w:r>
    </w:p>
    <w:p w14:paraId="69E1B2C2" w14:textId="651F4AED" w:rsidR="009F78F1" w:rsidRPr="00507BF5" w:rsidRDefault="00564FD4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n yra sveikas skaičius nuo 10 iki 40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,</w:t>
      </w:r>
    </w:p>
    <w:p w14:paraId="1293BAA9" w14:textId="7455EAB3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R</w:t>
      </w:r>
      <w:r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yra palaikantysis pagrindas</w:t>
      </w:r>
      <w:r w:rsidR="00117699" w:rsidRPr="00507BF5">
        <w:rPr>
          <w:rFonts w:ascii="Helvetica" w:hAnsi="Helvetica" w:cs="Arial"/>
          <w:sz w:val="20"/>
          <w:szCs w:val="24"/>
          <w:lang w:val="lt-LT"/>
        </w:rPr>
        <w:t>,</w:t>
      </w:r>
    </w:p>
    <w:p w14:paraId="486C9460" w14:textId="79DEFD2B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R</w:t>
      </w:r>
      <w:r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3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yra parinktas iš grupės, susidedančios iš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tritilo</w:t>
      </w:r>
      <w:r w:rsidRPr="00507BF5">
        <w:rPr>
          <w:rFonts w:ascii="Helvetica" w:hAnsi="Helvetica" w:cs="Arial"/>
          <w:sz w:val="20"/>
          <w:szCs w:val="24"/>
          <w:lang w:val="lt-LT"/>
        </w:rPr>
        <w:t>, mono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Pr="00507BF5">
        <w:rPr>
          <w:rFonts w:ascii="Helvetica" w:hAnsi="Helvetica" w:cs="Arial"/>
          <w:sz w:val="20"/>
          <w:szCs w:val="24"/>
          <w:lang w:val="lt-LT"/>
        </w:rPr>
        <w:t>, di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="00FA1F96" w:rsidRPr="00507BF5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507BF5">
        <w:rPr>
          <w:rFonts w:ascii="Helvetica" w:hAnsi="Helvetica" w:cs="Arial"/>
          <w:sz w:val="20"/>
          <w:szCs w:val="24"/>
          <w:lang w:val="lt-LT"/>
        </w:rPr>
        <w:t>trim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etoksitritilo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E373E" w:rsidRPr="00507BF5">
        <w:rPr>
          <w:rFonts w:ascii="Helvetica" w:hAnsi="Helvetica" w:cs="Arial"/>
          <w:sz w:val="20"/>
          <w:szCs w:val="24"/>
          <w:lang w:val="lt-LT"/>
        </w:rPr>
        <w:t>ir</w:t>
      </w:r>
    </w:p>
    <w:p w14:paraId="0884FC72" w14:textId="70F9F2D1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R</w:t>
      </w:r>
      <w:r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4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E373E" w:rsidRPr="00507BF5">
        <w:rPr>
          <w:rFonts w:ascii="Helvetica" w:hAnsi="Helvetica" w:cs="Arial"/>
          <w:sz w:val="20"/>
          <w:szCs w:val="24"/>
          <w:lang w:val="lt-LT"/>
        </w:rPr>
        <w:t>nepriklausomai kiekvienu atveju yra parinktas iš grupės, susidedančios iš</w:t>
      </w:r>
      <w:r w:rsidRPr="00507BF5">
        <w:rPr>
          <w:rFonts w:ascii="Helvetica" w:hAnsi="Helvetica" w:cs="Arial"/>
          <w:sz w:val="20"/>
          <w:szCs w:val="24"/>
          <w:lang w:val="lt-LT"/>
        </w:rPr>
        <w:t>:</w:t>
      </w:r>
    </w:p>
    <w:p w14:paraId="59ED0D1F" w14:textId="7502B74C" w:rsidR="008E373E" w:rsidRPr="00507BF5" w:rsidRDefault="005A767F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4FD19F86">
          <v:shape id="_x0000_i1097" type="#_x0000_t75" style="width:350.2pt;height:164.1pt">
            <v:imagedata r:id="rId67" o:title=""/>
          </v:shape>
        </w:pict>
      </w:r>
    </w:p>
    <w:p w14:paraId="124BF636" w14:textId="05BE91E1" w:rsidR="008E373E" w:rsidRPr="00507BF5" w:rsidRDefault="005A767F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70CABD89">
          <v:shape id="_x0000_i1098" type="#_x0000_t75" style="width:421.25pt;height:86.5pt">
            <v:imagedata r:id="rId61" o:title=""/>
          </v:shape>
        </w:pict>
      </w:r>
    </w:p>
    <w:p w14:paraId="4316156B" w14:textId="7859A745" w:rsidR="008E373E" w:rsidRPr="00507BF5" w:rsidRDefault="005A767F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23BD38FB">
          <v:shape id="_x0000_i1099" type="#_x0000_t75" style="width:407.7pt;height:122.95pt">
            <v:imagedata r:id="rId62" o:title=""/>
          </v:shape>
        </w:pict>
      </w:r>
    </w:p>
    <w:p w14:paraId="6223B922" w14:textId="77777777" w:rsidR="008E373E" w:rsidRPr="00507BF5" w:rsidRDefault="008E373E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0D56585" w14:textId="28056D57" w:rsidR="009F78F1" w:rsidRPr="00507BF5" w:rsidRDefault="009F78F1" w:rsidP="00507BF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14. </w:t>
      </w:r>
      <w:r w:rsidR="008E373E" w:rsidRPr="00507BF5">
        <w:rPr>
          <w:rFonts w:ascii="Helvetica" w:hAnsi="Helvetica" w:cs="Arial"/>
          <w:sz w:val="20"/>
          <w:szCs w:val="24"/>
          <w:lang w:val="lt-LT"/>
        </w:rPr>
        <w:t>Junginys pagal 12 punktą, kur junginys, kurio formulė (A9), atitinka formulę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IX):</w:t>
      </w:r>
    </w:p>
    <w:p w14:paraId="72E3B5B2" w14:textId="58E2F5E2" w:rsidR="008E373E" w:rsidRPr="00507BF5" w:rsidRDefault="005A767F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7AA3A8BB">
          <v:shape id="_x0000_i1100" type="#_x0000_t75" style="width:440.4pt;height:363.75pt">
            <v:imagedata r:id="rId68" o:title=""/>
          </v:shape>
        </w:pict>
      </w:r>
    </w:p>
    <w:p w14:paraId="45A4A3CA" w14:textId="25C0F771" w:rsidR="009F78F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arba farmaciniu požiūriu priimtina jo druska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, </w:t>
      </w:r>
      <w:r w:rsidRPr="00507BF5">
        <w:rPr>
          <w:rFonts w:ascii="Helvetica" w:hAnsi="Helvetica" w:cs="Arial"/>
          <w:sz w:val="20"/>
          <w:szCs w:val="24"/>
          <w:lang w:val="lt-LT"/>
        </w:rPr>
        <w:t>kur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:</w:t>
      </w:r>
    </w:p>
    <w:p w14:paraId="582C5B9E" w14:textId="70AAD658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R</w:t>
      </w:r>
      <w:r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yra palaikantysis pagrindas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E373E" w:rsidRPr="00507BF5">
        <w:rPr>
          <w:rFonts w:ascii="Helvetica" w:hAnsi="Helvetica" w:cs="Arial"/>
          <w:sz w:val="20"/>
          <w:szCs w:val="24"/>
          <w:lang w:val="lt-LT"/>
        </w:rPr>
        <w:t>ir</w:t>
      </w:r>
    </w:p>
    <w:p w14:paraId="38C39111" w14:textId="4E9CC78D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R</w:t>
      </w:r>
      <w:r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E373E" w:rsidRPr="00507BF5">
        <w:rPr>
          <w:rFonts w:ascii="Helvetica" w:hAnsi="Helvetica" w:cs="Arial"/>
          <w:sz w:val="20"/>
          <w:szCs w:val="24"/>
          <w:lang w:val="lt-LT"/>
        </w:rPr>
        <w:t>nepriklausomai kiekvienu atveju yra parinktas iš grupės, susidedančios iš</w:t>
      </w:r>
      <w:r w:rsidRPr="00507BF5">
        <w:rPr>
          <w:rFonts w:ascii="Helvetica" w:hAnsi="Helvetica" w:cs="Arial"/>
          <w:sz w:val="20"/>
          <w:szCs w:val="24"/>
          <w:lang w:val="lt-LT"/>
        </w:rPr>
        <w:t>:</w:t>
      </w:r>
    </w:p>
    <w:p w14:paraId="06B68690" w14:textId="10CAE84B" w:rsidR="008E373E" w:rsidRPr="00507BF5" w:rsidRDefault="005A767F" w:rsidP="00962C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14CF9A43">
          <v:shape id="_x0000_i1101" type="#_x0000_t75" style="width:353.9pt;height:165.05pt">
            <v:imagedata r:id="rId69" o:title=""/>
          </v:shape>
        </w:pict>
      </w:r>
    </w:p>
    <w:p w14:paraId="44219552" w14:textId="014FBD81" w:rsidR="008E373E" w:rsidRPr="00507BF5" w:rsidRDefault="005A767F" w:rsidP="00962C4A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0C0B9308">
          <v:shape id="_x0000_i1102" type="#_x0000_t75" style="width:279.1pt;height:89.3pt">
            <v:imagedata r:id="rId70" o:title=""/>
          </v:shape>
        </w:pict>
      </w:r>
    </w:p>
    <w:p w14:paraId="41A11CC1" w14:textId="7A76EB78" w:rsidR="009F78F1" w:rsidRPr="00507BF5" w:rsidRDefault="008E373E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ir</w:t>
      </w:r>
    </w:p>
    <w:p w14:paraId="5CD90150" w14:textId="074EDEED" w:rsidR="009F78F1" w:rsidRPr="00507BF5" w:rsidRDefault="008E373E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kur R</w:t>
      </w:r>
      <w:r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yra kiekvienoje pozicijoje nuo 1 iki 30 ir nuo 5' iki 3'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: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35"/>
        <w:gridCol w:w="850"/>
        <w:gridCol w:w="1701"/>
        <w:gridCol w:w="1134"/>
        <w:gridCol w:w="1701"/>
        <w:gridCol w:w="992"/>
      </w:tblGrid>
      <w:tr w:rsidR="008E373E" w:rsidRPr="00507BF5" w14:paraId="17401BDD" w14:textId="77777777" w:rsidTr="008E373E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C1434CE" w14:textId="6EC23869" w:rsidR="008E373E" w:rsidRPr="00507BF5" w:rsidRDefault="008E373E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ozicijos Nr. nuo 5' iki 3'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E3A7509" w14:textId="77777777" w:rsidR="008E373E" w:rsidRPr="00507BF5" w:rsidRDefault="008E373E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R</w:t>
            </w:r>
            <w:r w:rsidRPr="00507BF5">
              <w:rPr>
                <w:rFonts w:ascii="Helvetica" w:hAnsi="Helvetica" w:cs="Arial"/>
                <w:sz w:val="20"/>
                <w:szCs w:val="24"/>
                <w:vertAlign w:val="superscript"/>
                <w:lang w:val="lt-LT"/>
              </w:rPr>
              <w:t>2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3A8CEEF" w14:textId="0269718B" w:rsidR="008E373E" w:rsidRPr="00507BF5" w:rsidRDefault="008E373E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ozicijos Nr. nuo 5' iki 3'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E17799F" w14:textId="77777777" w:rsidR="008E373E" w:rsidRPr="00507BF5" w:rsidRDefault="008E373E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R</w:t>
            </w:r>
            <w:r w:rsidRPr="00507BF5">
              <w:rPr>
                <w:rFonts w:ascii="Helvetica" w:hAnsi="Helvetica" w:cs="Arial"/>
                <w:sz w:val="20"/>
                <w:szCs w:val="24"/>
                <w:vertAlign w:val="superscript"/>
                <w:lang w:val="lt-LT"/>
              </w:rPr>
              <w:t>2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5A19797" w14:textId="6A14368D" w:rsidR="008E373E" w:rsidRPr="00507BF5" w:rsidRDefault="008E373E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ozicijos Nr. nuo 5' iki 3'</w:t>
            </w:r>
          </w:p>
        </w:tc>
        <w:tc>
          <w:tcPr>
            <w:tcW w:w="99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34132A1" w14:textId="77777777" w:rsidR="008E373E" w:rsidRPr="00507BF5" w:rsidRDefault="008E373E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R</w:t>
            </w:r>
            <w:r w:rsidRPr="00507BF5">
              <w:rPr>
                <w:rFonts w:ascii="Helvetica" w:hAnsi="Helvetica" w:cs="Arial"/>
                <w:sz w:val="20"/>
                <w:szCs w:val="24"/>
                <w:vertAlign w:val="superscript"/>
                <w:lang w:val="lt-LT"/>
              </w:rPr>
              <w:t>2</w:t>
            </w:r>
          </w:p>
        </w:tc>
      </w:tr>
      <w:tr w:rsidR="008E373E" w:rsidRPr="00507BF5" w14:paraId="097DBFFD" w14:textId="77777777" w:rsidTr="008E373E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179AACE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39A5930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35C2A54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1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1D0B295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E5FBE59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1</w:t>
            </w:r>
          </w:p>
        </w:tc>
        <w:tc>
          <w:tcPr>
            <w:tcW w:w="99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A160300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DPG</w:t>
            </w:r>
          </w:p>
        </w:tc>
      </w:tr>
      <w:tr w:rsidR="008E373E" w:rsidRPr="00507BF5" w14:paraId="2D2ADE2E" w14:textId="77777777" w:rsidTr="008E373E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83B0E19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C98AFF8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8A3A399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2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8C7EAA4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881690D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2</w:t>
            </w:r>
          </w:p>
        </w:tc>
        <w:tc>
          <w:tcPr>
            <w:tcW w:w="99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7A7D889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</w:tr>
      <w:tr w:rsidR="008E373E" w:rsidRPr="00507BF5" w14:paraId="745A3F61" w14:textId="77777777" w:rsidTr="008E373E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09A5F74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3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D4CCFB1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6C87805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3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3B10C90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DPG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A3BEBB8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3</w:t>
            </w:r>
          </w:p>
        </w:tc>
        <w:tc>
          <w:tcPr>
            <w:tcW w:w="99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7CED1FB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</w:tr>
      <w:tr w:rsidR="008E373E" w:rsidRPr="00507BF5" w14:paraId="2AAD2F69" w14:textId="77777777" w:rsidTr="008E373E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53E6B18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4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69F3F21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6458C70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4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529680C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DPG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0897984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4</w:t>
            </w:r>
          </w:p>
        </w:tc>
        <w:tc>
          <w:tcPr>
            <w:tcW w:w="99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50778AC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</w:tr>
      <w:tr w:rsidR="008E373E" w:rsidRPr="00507BF5" w14:paraId="5EBE075D" w14:textId="77777777" w:rsidTr="008E373E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1008937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5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C9CD40E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7FE518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5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084928D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8F6F3FA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5</w:t>
            </w:r>
          </w:p>
        </w:tc>
        <w:tc>
          <w:tcPr>
            <w:tcW w:w="99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4FAA5F8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</w:tr>
      <w:tr w:rsidR="008E373E" w:rsidRPr="00507BF5" w14:paraId="1DAB3119" w14:textId="77777777" w:rsidTr="008E373E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B2D66AF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6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7C910A1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78FCE26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6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2E46398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ECD8540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6</w:t>
            </w:r>
          </w:p>
        </w:tc>
        <w:tc>
          <w:tcPr>
            <w:tcW w:w="99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D7DC995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</w:tr>
      <w:tr w:rsidR="008E373E" w:rsidRPr="00507BF5" w14:paraId="59BAD474" w14:textId="77777777" w:rsidTr="008E373E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B874900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7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0085254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A4B255F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7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FE5AAF1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DPG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8DBBC17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7</w:t>
            </w:r>
          </w:p>
        </w:tc>
        <w:tc>
          <w:tcPr>
            <w:tcW w:w="99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0CB7E58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</w:tr>
      <w:tr w:rsidR="008E373E" w:rsidRPr="00507BF5" w14:paraId="076BDC01" w14:textId="77777777" w:rsidTr="008E373E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F7541DA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8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06C2EA0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1456F4A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8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FCB4871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4A70532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8</w:t>
            </w:r>
          </w:p>
        </w:tc>
        <w:tc>
          <w:tcPr>
            <w:tcW w:w="99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67F2999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</w:tr>
      <w:tr w:rsidR="008E373E" w:rsidRPr="00507BF5" w14:paraId="5B5264F2" w14:textId="77777777" w:rsidTr="008E373E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FE3CAEF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9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0ED11FB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1D7BE3F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9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CAA5EA9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EFE6931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9</w:t>
            </w:r>
          </w:p>
        </w:tc>
        <w:tc>
          <w:tcPr>
            <w:tcW w:w="99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1163093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</w:tr>
      <w:tr w:rsidR="008E373E" w:rsidRPr="00507BF5" w14:paraId="5D61CE84" w14:textId="77777777" w:rsidTr="008E373E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2F78730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0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D09E5CC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FC1A724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0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335ED5D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DPG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6DFE818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30</w:t>
            </w:r>
          </w:p>
        </w:tc>
        <w:tc>
          <w:tcPr>
            <w:tcW w:w="99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6D7BC5B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DPG</w:t>
            </w:r>
          </w:p>
        </w:tc>
      </w:tr>
    </w:tbl>
    <w:p w14:paraId="277DBD6A" w14:textId="77777777" w:rsidR="008E373E" w:rsidRPr="00507BF5" w:rsidRDefault="008E373E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C3C8788" w14:textId="62707FE9" w:rsidR="009F78F1" w:rsidRPr="00507BF5" w:rsidRDefault="009F78F1" w:rsidP="00507BF5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 xml:space="preserve">15. </w:t>
      </w:r>
      <w:r w:rsidR="008E373E" w:rsidRPr="00507BF5">
        <w:rPr>
          <w:rFonts w:ascii="Helvetica" w:hAnsi="Helvetica" w:cs="Arial"/>
          <w:sz w:val="20"/>
          <w:szCs w:val="24"/>
          <w:lang w:val="lt-LT"/>
        </w:rPr>
        <w:t>Junginys pagal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14</w:t>
      </w:r>
      <w:r w:rsidR="008E373E" w:rsidRPr="00507BF5">
        <w:rPr>
          <w:rFonts w:ascii="Helvetica" w:hAnsi="Helvetica" w:cs="Arial"/>
          <w:sz w:val="20"/>
          <w:szCs w:val="24"/>
          <w:lang w:val="lt-LT"/>
        </w:rPr>
        <w:t xml:space="preserve"> punktą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>kur junginys, kurio formulė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IX)</w:t>
      </w:r>
      <w:r w:rsidR="008E373E" w:rsidRPr="00507BF5">
        <w:rPr>
          <w:rFonts w:ascii="Helvetica" w:hAnsi="Helvetica" w:cs="Arial"/>
          <w:sz w:val="20"/>
          <w:szCs w:val="24"/>
          <w:lang w:val="lt-LT"/>
        </w:rPr>
        <w:t>,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8295B" w:rsidRPr="00507BF5">
        <w:rPr>
          <w:rFonts w:ascii="Helvetica" w:hAnsi="Helvetica" w:cs="Arial"/>
          <w:sz w:val="20"/>
          <w:szCs w:val="24"/>
          <w:lang w:val="lt-LT"/>
        </w:rPr>
        <w:t>atitinka formulę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(IXa):</w:t>
      </w:r>
    </w:p>
    <w:p w14:paraId="3DD1651D" w14:textId="1AD5DB9E" w:rsidR="008E373E" w:rsidRPr="00507BF5" w:rsidRDefault="005A767F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29EAA14B">
          <v:shape id="_x0000_i1103" type="#_x0000_t75" style="width:422.2pt;height:348.3pt">
            <v:imagedata r:id="rId71" o:title=""/>
          </v:shape>
        </w:pict>
      </w:r>
    </w:p>
    <w:p w14:paraId="09281D43" w14:textId="4B531102" w:rsidR="009F78F1" w:rsidRPr="00507BF5" w:rsidRDefault="00966528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arba farmaciniu požiūriu priimtina jo druska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 xml:space="preserve">, </w:t>
      </w:r>
      <w:r w:rsidRPr="00507BF5">
        <w:rPr>
          <w:rFonts w:ascii="Helvetica" w:hAnsi="Helvetica" w:cs="Arial"/>
          <w:sz w:val="20"/>
          <w:szCs w:val="24"/>
          <w:lang w:val="lt-LT"/>
        </w:rPr>
        <w:t>kur</w:t>
      </w:r>
    </w:p>
    <w:p w14:paraId="62F7574C" w14:textId="04DBD115" w:rsidR="009F78F1" w:rsidRPr="00507BF5" w:rsidRDefault="009F78F1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R</w:t>
      </w:r>
      <w:r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F4723" w:rsidRPr="00507BF5">
        <w:rPr>
          <w:rFonts w:ascii="Helvetica" w:hAnsi="Helvetica" w:cs="Arial"/>
          <w:sz w:val="20"/>
          <w:szCs w:val="24"/>
          <w:lang w:val="lt-LT"/>
        </w:rPr>
        <w:t>yra palaikantysis pagrindas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E373E" w:rsidRPr="00507BF5">
        <w:rPr>
          <w:rFonts w:ascii="Helvetica" w:hAnsi="Helvetica" w:cs="Arial"/>
          <w:sz w:val="20"/>
          <w:szCs w:val="24"/>
          <w:lang w:val="lt-LT"/>
        </w:rPr>
        <w:t>ir</w:t>
      </w:r>
    </w:p>
    <w:p w14:paraId="45DCF525" w14:textId="0D605944" w:rsidR="009F78F1" w:rsidRPr="00507BF5" w:rsidRDefault="00A51F17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R</w:t>
      </w:r>
      <w:r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nepriklausomai kiekvienu atveju yra parinktas iš grupės, susidedančios iš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:</w:t>
      </w:r>
    </w:p>
    <w:p w14:paraId="6F6D6373" w14:textId="4DF88C3D" w:rsidR="00A51F17" w:rsidRPr="00507BF5" w:rsidRDefault="005A767F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0AE3E74F">
          <v:shape id="_x0000_i1104" type="#_x0000_t75" style="width:366.1pt;height:172.5pt">
            <v:imagedata r:id="rId72" o:title=""/>
          </v:shape>
        </w:pict>
      </w:r>
    </w:p>
    <w:p w14:paraId="3407F03A" w14:textId="6116FDDE" w:rsidR="00A51F17" w:rsidRPr="00507BF5" w:rsidRDefault="005A767F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2E4716BD">
          <v:shape id="_x0000_i1105" type="#_x0000_t75" style="width:279.1pt;height:89.75pt">
            <v:imagedata r:id="rId70" o:title=""/>
          </v:shape>
        </w:pict>
      </w:r>
    </w:p>
    <w:p w14:paraId="48B573EB" w14:textId="6188D651" w:rsidR="009F78F1" w:rsidRPr="00507BF5" w:rsidRDefault="00A51F17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ir</w:t>
      </w:r>
    </w:p>
    <w:p w14:paraId="742CD24A" w14:textId="1CB03F81" w:rsidR="009F78F1" w:rsidRPr="00507BF5" w:rsidRDefault="00A51F17" w:rsidP="00507BF5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07BF5">
        <w:rPr>
          <w:rFonts w:ascii="Helvetica" w:hAnsi="Helvetica" w:cs="Arial"/>
          <w:sz w:val="20"/>
          <w:szCs w:val="24"/>
          <w:lang w:val="lt-LT"/>
        </w:rPr>
        <w:t>kur R</w:t>
      </w:r>
      <w:r w:rsidRPr="00507BF5">
        <w:rPr>
          <w:rFonts w:ascii="Helvetica" w:hAnsi="Helvetica" w:cs="Arial"/>
          <w:sz w:val="20"/>
          <w:szCs w:val="24"/>
          <w:vertAlign w:val="superscript"/>
          <w:lang w:val="lt-LT"/>
        </w:rPr>
        <w:t>2</w:t>
      </w:r>
      <w:r w:rsidRPr="00507BF5">
        <w:rPr>
          <w:rFonts w:ascii="Helvetica" w:hAnsi="Helvetica" w:cs="Arial"/>
          <w:sz w:val="20"/>
          <w:szCs w:val="24"/>
          <w:lang w:val="lt-LT"/>
        </w:rPr>
        <w:t xml:space="preserve"> yra kiekvienoje pozicijoje nuo 1 iki 30 ir nuo 5' iki 3'</w:t>
      </w:r>
      <w:r w:rsidR="009F78F1" w:rsidRPr="00507BF5">
        <w:rPr>
          <w:rFonts w:ascii="Helvetica" w:hAnsi="Helvetica" w:cs="Arial"/>
          <w:sz w:val="20"/>
          <w:szCs w:val="24"/>
          <w:lang w:val="lt-LT"/>
        </w:rPr>
        <w:t>: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35"/>
        <w:gridCol w:w="850"/>
        <w:gridCol w:w="1559"/>
        <w:gridCol w:w="1134"/>
        <w:gridCol w:w="1701"/>
        <w:gridCol w:w="993"/>
      </w:tblGrid>
      <w:tr w:rsidR="00A51F17" w:rsidRPr="00507BF5" w14:paraId="21D3A164" w14:textId="77777777" w:rsidTr="00A51F17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68C4B81" w14:textId="74AFB5CD" w:rsidR="008E373E" w:rsidRPr="00507BF5" w:rsidRDefault="008E373E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ozicijos Nr. nuo 5' iki 3'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F397FFB" w14:textId="77777777" w:rsidR="008E373E" w:rsidRPr="00507BF5" w:rsidRDefault="008E373E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R</w:t>
            </w:r>
            <w:r w:rsidRPr="00507BF5">
              <w:rPr>
                <w:rFonts w:ascii="Helvetica" w:hAnsi="Helvetica" w:cs="Arial"/>
                <w:sz w:val="20"/>
                <w:szCs w:val="24"/>
                <w:vertAlign w:val="superscript"/>
                <w:lang w:val="lt-LT"/>
              </w:rPr>
              <w:t>2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BEFC495" w14:textId="330019A2" w:rsidR="008E373E" w:rsidRPr="00507BF5" w:rsidRDefault="008E373E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ozicijos Nr. nuo 5' iki 3'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8556079" w14:textId="77777777" w:rsidR="008E373E" w:rsidRPr="00507BF5" w:rsidRDefault="008E373E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R</w:t>
            </w:r>
            <w:r w:rsidRPr="00507BF5">
              <w:rPr>
                <w:rFonts w:ascii="Helvetica" w:hAnsi="Helvetica" w:cs="Arial"/>
                <w:sz w:val="20"/>
                <w:szCs w:val="24"/>
                <w:vertAlign w:val="superscript"/>
                <w:lang w:val="lt-LT"/>
              </w:rPr>
              <w:t>2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E62BB5B" w14:textId="7B50C879" w:rsidR="008E373E" w:rsidRPr="00507BF5" w:rsidRDefault="008E373E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ozicijos Nr. nuo 5' iki 3'</w:t>
            </w:r>
          </w:p>
        </w:tc>
        <w:tc>
          <w:tcPr>
            <w:tcW w:w="993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CBA4AC7" w14:textId="77777777" w:rsidR="008E373E" w:rsidRPr="00507BF5" w:rsidRDefault="008E373E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R</w:t>
            </w:r>
            <w:r w:rsidRPr="00507BF5">
              <w:rPr>
                <w:rFonts w:ascii="Helvetica" w:hAnsi="Helvetica" w:cs="Arial"/>
                <w:sz w:val="20"/>
                <w:szCs w:val="24"/>
                <w:vertAlign w:val="superscript"/>
                <w:lang w:val="lt-LT"/>
              </w:rPr>
              <w:t>2</w:t>
            </w:r>
          </w:p>
        </w:tc>
      </w:tr>
      <w:tr w:rsidR="00A51F17" w:rsidRPr="00507BF5" w14:paraId="4A303DB6" w14:textId="77777777" w:rsidTr="00A51F17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EE33EC9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lastRenderedPageBreak/>
              <w:t>1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EEC8D77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3FC1660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1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8F33C5E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65F8D4E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1</w:t>
            </w:r>
          </w:p>
        </w:tc>
        <w:tc>
          <w:tcPr>
            <w:tcW w:w="993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ABCDB27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DPG</w:t>
            </w:r>
          </w:p>
        </w:tc>
      </w:tr>
      <w:tr w:rsidR="00A51F17" w:rsidRPr="00507BF5" w14:paraId="404367F4" w14:textId="77777777" w:rsidTr="00A51F17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7BC4117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C19DE41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77047B8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2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97C2B18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B8E1BF9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2</w:t>
            </w:r>
          </w:p>
        </w:tc>
        <w:tc>
          <w:tcPr>
            <w:tcW w:w="993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5D3FAA5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</w:tr>
      <w:tr w:rsidR="00A51F17" w:rsidRPr="00507BF5" w14:paraId="65E88451" w14:textId="77777777" w:rsidTr="00A51F17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4F7D793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3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3161DBC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27F8E89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3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28C046C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DPG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092773A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3</w:t>
            </w:r>
          </w:p>
        </w:tc>
        <w:tc>
          <w:tcPr>
            <w:tcW w:w="993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DF4DDA9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</w:tr>
      <w:tr w:rsidR="00A51F17" w:rsidRPr="00507BF5" w14:paraId="47162207" w14:textId="77777777" w:rsidTr="00A51F17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429153B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4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720514C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DDBBAC9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4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1997342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DPG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6E77455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4</w:t>
            </w:r>
          </w:p>
        </w:tc>
        <w:tc>
          <w:tcPr>
            <w:tcW w:w="993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866B40C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</w:tr>
      <w:tr w:rsidR="00A51F17" w:rsidRPr="00507BF5" w14:paraId="3C516A71" w14:textId="77777777" w:rsidTr="00A51F17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7242F13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5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22EBF27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667E713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5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B18AEAD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CF20D79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5</w:t>
            </w:r>
          </w:p>
        </w:tc>
        <w:tc>
          <w:tcPr>
            <w:tcW w:w="993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CFBA0B7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</w:tr>
      <w:tr w:rsidR="00A51F17" w:rsidRPr="00507BF5" w14:paraId="4821C0FF" w14:textId="77777777" w:rsidTr="00A51F17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A6D425A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6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C972D3E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EAF865A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6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EC21B04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79326B7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6</w:t>
            </w:r>
          </w:p>
        </w:tc>
        <w:tc>
          <w:tcPr>
            <w:tcW w:w="993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3413883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</w:tr>
      <w:tr w:rsidR="00A51F17" w:rsidRPr="00507BF5" w14:paraId="572BB63C" w14:textId="77777777" w:rsidTr="00A51F17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1F5D472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7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EE40323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C593ADE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7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63438BB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DPG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C712EEF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7</w:t>
            </w:r>
          </w:p>
        </w:tc>
        <w:tc>
          <w:tcPr>
            <w:tcW w:w="993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D2247DC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</w:tr>
      <w:tr w:rsidR="00A51F17" w:rsidRPr="00507BF5" w14:paraId="3E4AA069" w14:textId="77777777" w:rsidTr="00A51F17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2FB0A9E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8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3D31BAD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4D9923D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8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9CC188E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5D6FD17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8</w:t>
            </w:r>
          </w:p>
        </w:tc>
        <w:tc>
          <w:tcPr>
            <w:tcW w:w="993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3B83EB6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</w:tr>
      <w:tr w:rsidR="00A51F17" w:rsidRPr="00507BF5" w14:paraId="043E6946" w14:textId="77777777" w:rsidTr="00A51F17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FF8C33F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9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5671F55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029B262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9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AAD1D69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T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E4E2DBE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9</w:t>
            </w:r>
          </w:p>
        </w:tc>
        <w:tc>
          <w:tcPr>
            <w:tcW w:w="993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83DC1BE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A</w:t>
            </w:r>
          </w:p>
        </w:tc>
      </w:tr>
      <w:tr w:rsidR="00A51F17" w:rsidRPr="00507BF5" w14:paraId="7DB11C4C" w14:textId="77777777" w:rsidTr="00A51F17">
        <w:tc>
          <w:tcPr>
            <w:tcW w:w="1635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9594E56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10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21F2404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PC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FB58113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20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12584A8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DPG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75ED0D5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30</w:t>
            </w:r>
          </w:p>
        </w:tc>
        <w:tc>
          <w:tcPr>
            <w:tcW w:w="993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B7E773C" w14:textId="77777777" w:rsidR="009F78F1" w:rsidRPr="00507BF5" w:rsidRDefault="009F78F1" w:rsidP="00507BF5">
            <w:pPr>
              <w:spacing w:after="0" w:line="360" w:lineRule="auto"/>
              <w:jc w:val="both"/>
              <w:rPr>
                <w:rFonts w:ascii="Helvetica" w:hAnsi="Helvetica" w:cs="Arial"/>
                <w:sz w:val="20"/>
                <w:szCs w:val="24"/>
                <w:lang w:val="lt-LT"/>
              </w:rPr>
            </w:pPr>
            <w:r w:rsidRPr="00507BF5">
              <w:rPr>
                <w:rFonts w:ascii="Helvetica" w:hAnsi="Helvetica" w:cs="Arial"/>
                <w:sz w:val="20"/>
                <w:szCs w:val="24"/>
                <w:lang w:val="lt-LT"/>
              </w:rPr>
              <w:t>DPG</w:t>
            </w:r>
          </w:p>
        </w:tc>
      </w:tr>
    </w:tbl>
    <w:p w14:paraId="51C77771" w14:textId="4107465E" w:rsidR="00864E7D" w:rsidRPr="00507BF5" w:rsidRDefault="00864E7D" w:rsidP="00AE7E2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sectPr w:rsidR="00864E7D" w:rsidRPr="00507BF5" w:rsidSect="001848A8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F1BA3E" w14:textId="77777777" w:rsidR="001848A8" w:rsidRDefault="001848A8" w:rsidP="007B0A41">
      <w:pPr>
        <w:spacing w:after="0" w:line="240" w:lineRule="auto"/>
      </w:pPr>
      <w:r>
        <w:separator/>
      </w:r>
    </w:p>
  </w:endnote>
  <w:endnote w:type="continuationSeparator" w:id="0">
    <w:p w14:paraId="5F29EB06" w14:textId="77777777" w:rsidR="001848A8" w:rsidRDefault="001848A8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F4632B" w14:textId="77777777" w:rsidR="001848A8" w:rsidRDefault="001848A8" w:rsidP="007B0A41">
      <w:pPr>
        <w:spacing w:after="0" w:line="240" w:lineRule="auto"/>
      </w:pPr>
      <w:r>
        <w:separator/>
      </w:r>
    </w:p>
  </w:footnote>
  <w:footnote w:type="continuationSeparator" w:id="0">
    <w:p w14:paraId="62EE8C12" w14:textId="77777777" w:rsidR="001848A8" w:rsidRDefault="001848A8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removePersonalInformation/>
  <w:removeDateAndTime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0CD7"/>
    <w:rsid w:val="00035E1E"/>
    <w:rsid w:val="00050629"/>
    <w:rsid w:val="00052CC3"/>
    <w:rsid w:val="00065F0D"/>
    <w:rsid w:val="00070D8A"/>
    <w:rsid w:val="000816AE"/>
    <w:rsid w:val="00092D0B"/>
    <w:rsid w:val="000D5C84"/>
    <w:rsid w:val="000F56C7"/>
    <w:rsid w:val="001062BC"/>
    <w:rsid w:val="001106B6"/>
    <w:rsid w:val="00114CEC"/>
    <w:rsid w:val="00117699"/>
    <w:rsid w:val="00120AC9"/>
    <w:rsid w:val="00121D84"/>
    <w:rsid w:val="001308ED"/>
    <w:rsid w:val="00145EBC"/>
    <w:rsid w:val="001668DF"/>
    <w:rsid w:val="001848A8"/>
    <w:rsid w:val="00192F10"/>
    <w:rsid w:val="001A0135"/>
    <w:rsid w:val="001A3E8E"/>
    <w:rsid w:val="001B5CF4"/>
    <w:rsid w:val="001C33D1"/>
    <w:rsid w:val="001F1DDB"/>
    <w:rsid w:val="001F266E"/>
    <w:rsid w:val="0020282E"/>
    <w:rsid w:val="00206546"/>
    <w:rsid w:val="00215E69"/>
    <w:rsid w:val="00220DDC"/>
    <w:rsid w:val="00223739"/>
    <w:rsid w:val="00223910"/>
    <w:rsid w:val="00234E11"/>
    <w:rsid w:val="0025675F"/>
    <w:rsid w:val="00260D4E"/>
    <w:rsid w:val="00263A3E"/>
    <w:rsid w:val="00270962"/>
    <w:rsid w:val="002837FC"/>
    <w:rsid w:val="0029749A"/>
    <w:rsid w:val="002A370E"/>
    <w:rsid w:val="002D21AE"/>
    <w:rsid w:val="002E0BAB"/>
    <w:rsid w:val="002F2603"/>
    <w:rsid w:val="00316FB7"/>
    <w:rsid w:val="00333ED6"/>
    <w:rsid w:val="0033671B"/>
    <w:rsid w:val="00350561"/>
    <w:rsid w:val="00360E2B"/>
    <w:rsid w:val="003700E9"/>
    <w:rsid w:val="003825E2"/>
    <w:rsid w:val="00386CCA"/>
    <w:rsid w:val="003924B8"/>
    <w:rsid w:val="003A0D71"/>
    <w:rsid w:val="003A1B2E"/>
    <w:rsid w:val="003B53A5"/>
    <w:rsid w:val="003B5C0B"/>
    <w:rsid w:val="003C6957"/>
    <w:rsid w:val="003D0FEF"/>
    <w:rsid w:val="003D1AA4"/>
    <w:rsid w:val="003D4001"/>
    <w:rsid w:val="003E5E6D"/>
    <w:rsid w:val="00412B35"/>
    <w:rsid w:val="004138E9"/>
    <w:rsid w:val="00416928"/>
    <w:rsid w:val="00425FE9"/>
    <w:rsid w:val="00431822"/>
    <w:rsid w:val="004361EB"/>
    <w:rsid w:val="004363CE"/>
    <w:rsid w:val="00437D3F"/>
    <w:rsid w:val="00442300"/>
    <w:rsid w:val="00490D98"/>
    <w:rsid w:val="004A61A4"/>
    <w:rsid w:val="004B4943"/>
    <w:rsid w:val="004B6E5E"/>
    <w:rsid w:val="004C1469"/>
    <w:rsid w:val="004D6BC3"/>
    <w:rsid w:val="004E0077"/>
    <w:rsid w:val="004E217F"/>
    <w:rsid w:val="004F35B0"/>
    <w:rsid w:val="00501F3F"/>
    <w:rsid w:val="00507BF5"/>
    <w:rsid w:val="00510879"/>
    <w:rsid w:val="00513347"/>
    <w:rsid w:val="00520A99"/>
    <w:rsid w:val="0053198F"/>
    <w:rsid w:val="0054327A"/>
    <w:rsid w:val="00560B7D"/>
    <w:rsid w:val="00564911"/>
    <w:rsid w:val="00564FD4"/>
    <w:rsid w:val="00570509"/>
    <w:rsid w:val="00593A5A"/>
    <w:rsid w:val="0059478E"/>
    <w:rsid w:val="005A0BED"/>
    <w:rsid w:val="005A1D19"/>
    <w:rsid w:val="005A767F"/>
    <w:rsid w:val="005A7E9F"/>
    <w:rsid w:val="005C186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75FB8"/>
    <w:rsid w:val="00683EAE"/>
    <w:rsid w:val="006A20BA"/>
    <w:rsid w:val="006A5176"/>
    <w:rsid w:val="006A7C6F"/>
    <w:rsid w:val="006B1A30"/>
    <w:rsid w:val="006C3CD4"/>
    <w:rsid w:val="006C5EA4"/>
    <w:rsid w:val="006C673E"/>
    <w:rsid w:val="006D15AB"/>
    <w:rsid w:val="006F52F9"/>
    <w:rsid w:val="00703E54"/>
    <w:rsid w:val="0072141D"/>
    <w:rsid w:val="007265BB"/>
    <w:rsid w:val="007752B9"/>
    <w:rsid w:val="007760A8"/>
    <w:rsid w:val="00780575"/>
    <w:rsid w:val="00790202"/>
    <w:rsid w:val="00792C7E"/>
    <w:rsid w:val="00795D58"/>
    <w:rsid w:val="007A28C1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12587"/>
    <w:rsid w:val="008261A6"/>
    <w:rsid w:val="008309E7"/>
    <w:rsid w:val="00837B1E"/>
    <w:rsid w:val="00841C16"/>
    <w:rsid w:val="00843349"/>
    <w:rsid w:val="00843F06"/>
    <w:rsid w:val="00851ABA"/>
    <w:rsid w:val="008632E9"/>
    <w:rsid w:val="00864E7D"/>
    <w:rsid w:val="008650E7"/>
    <w:rsid w:val="00882EF1"/>
    <w:rsid w:val="00886FF4"/>
    <w:rsid w:val="008A7B6E"/>
    <w:rsid w:val="008B16D2"/>
    <w:rsid w:val="008B41AC"/>
    <w:rsid w:val="008C60D6"/>
    <w:rsid w:val="008D4E61"/>
    <w:rsid w:val="008E0E9E"/>
    <w:rsid w:val="008E373E"/>
    <w:rsid w:val="008F25BF"/>
    <w:rsid w:val="0090596D"/>
    <w:rsid w:val="00907FD8"/>
    <w:rsid w:val="00916226"/>
    <w:rsid w:val="009415AF"/>
    <w:rsid w:val="00947ACD"/>
    <w:rsid w:val="00962C4A"/>
    <w:rsid w:val="00963C86"/>
    <w:rsid w:val="00966528"/>
    <w:rsid w:val="00971B8A"/>
    <w:rsid w:val="00972206"/>
    <w:rsid w:val="00972FED"/>
    <w:rsid w:val="009766FA"/>
    <w:rsid w:val="0098295B"/>
    <w:rsid w:val="0098532A"/>
    <w:rsid w:val="00992879"/>
    <w:rsid w:val="009B2E35"/>
    <w:rsid w:val="009B6C12"/>
    <w:rsid w:val="009C10C1"/>
    <w:rsid w:val="009D77D6"/>
    <w:rsid w:val="009F78F1"/>
    <w:rsid w:val="00A02F0C"/>
    <w:rsid w:val="00A07615"/>
    <w:rsid w:val="00A22BBD"/>
    <w:rsid w:val="00A4282B"/>
    <w:rsid w:val="00A51B6C"/>
    <w:rsid w:val="00A51F17"/>
    <w:rsid w:val="00A534B9"/>
    <w:rsid w:val="00A7684A"/>
    <w:rsid w:val="00AA3A1F"/>
    <w:rsid w:val="00AD2397"/>
    <w:rsid w:val="00AD4691"/>
    <w:rsid w:val="00AE1ECB"/>
    <w:rsid w:val="00AE51EA"/>
    <w:rsid w:val="00AE7E22"/>
    <w:rsid w:val="00B226B6"/>
    <w:rsid w:val="00B347CF"/>
    <w:rsid w:val="00B456BD"/>
    <w:rsid w:val="00B60A59"/>
    <w:rsid w:val="00B6516C"/>
    <w:rsid w:val="00B67649"/>
    <w:rsid w:val="00B70727"/>
    <w:rsid w:val="00B81266"/>
    <w:rsid w:val="00B81287"/>
    <w:rsid w:val="00B81AB2"/>
    <w:rsid w:val="00B86C5A"/>
    <w:rsid w:val="00B96506"/>
    <w:rsid w:val="00BA0DAE"/>
    <w:rsid w:val="00BA2E9F"/>
    <w:rsid w:val="00BA767E"/>
    <w:rsid w:val="00BD2789"/>
    <w:rsid w:val="00BD7E27"/>
    <w:rsid w:val="00BE60D0"/>
    <w:rsid w:val="00C1001A"/>
    <w:rsid w:val="00C13CD2"/>
    <w:rsid w:val="00C156FA"/>
    <w:rsid w:val="00C26B30"/>
    <w:rsid w:val="00C26C67"/>
    <w:rsid w:val="00C30968"/>
    <w:rsid w:val="00C323DA"/>
    <w:rsid w:val="00C34317"/>
    <w:rsid w:val="00C43E47"/>
    <w:rsid w:val="00C72847"/>
    <w:rsid w:val="00C86DA9"/>
    <w:rsid w:val="00C91715"/>
    <w:rsid w:val="00C93BF9"/>
    <w:rsid w:val="00C94E78"/>
    <w:rsid w:val="00C96549"/>
    <w:rsid w:val="00CA2991"/>
    <w:rsid w:val="00CC28BC"/>
    <w:rsid w:val="00CD04F3"/>
    <w:rsid w:val="00CD23AF"/>
    <w:rsid w:val="00CE09D3"/>
    <w:rsid w:val="00CE12E8"/>
    <w:rsid w:val="00CE42D1"/>
    <w:rsid w:val="00CF0D17"/>
    <w:rsid w:val="00CF70D6"/>
    <w:rsid w:val="00D15412"/>
    <w:rsid w:val="00D26E30"/>
    <w:rsid w:val="00D30F69"/>
    <w:rsid w:val="00D54A23"/>
    <w:rsid w:val="00D54DBC"/>
    <w:rsid w:val="00D55A30"/>
    <w:rsid w:val="00D56D60"/>
    <w:rsid w:val="00DB2CA9"/>
    <w:rsid w:val="00DB375D"/>
    <w:rsid w:val="00DC75A8"/>
    <w:rsid w:val="00DD27CC"/>
    <w:rsid w:val="00DD49B4"/>
    <w:rsid w:val="00DE22AE"/>
    <w:rsid w:val="00DF2C8B"/>
    <w:rsid w:val="00DF4723"/>
    <w:rsid w:val="00DF631B"/>
    <w:rsid w:val="00E0433E"/>
    <w:rsid w:val="00E1104B"/>
    <w:rsid w:val="00E14BB7"/>
    <w:rsid w:val="00E1543E"/>
    <w:rsid w:val="00E254C8"/>
    <w:rsid w:val="00E2583B"/>
    <w:rsid w:val="00E321B7"/>
    <w:rsid w:val="00E455D6"/>
    <w:rsid w:val="00E54DC4"/>
    <w:rsid w:val="00E90835"/>
    <w:rsid w:val="00E93597"/>
    <w:rsid w:val="00EB03E6"/>
    <w:rsid w:val="00EC3343"/>
    <w:rsid w:val="00F01CE8"/>
    <w:rsid w:val="00F06564"/>
    <w:rsid w:val="00F26CDE"/>
    <w:rsid w:val="00F32BD1"/>
    <w:rsid w:val="00F37F4D"/>
    <w:rsid w:val="00F5330D"/>
    <w:rsid w:val="00F577D6"/>
    <w:rsid w:val="00F65FA4"/>
    <w:rsid w:val="00F66B57"/>
    <w:rsid w:val="00F87A00"/>
    <w:rsid w:val="00FA1F96"/>
    <w:rsid w:val="00FA380A"/>
    <w:rsid w:val="00FA7C00"/>
    <w:rsid w:val="00FB2032"/>
    <w:rsid w:val="00FB211A"/>
    <w:rsid w:val="00FB5E50"/>
    <w:rsid w:val="00FB72FF"/>
    <w:rsid w:val="00FC4138"/>
    <w:rsid w:val="00FD103E"/>
    <w:rsid w:val="00FD2876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astasiniatinklio">
    <w:name w:val="Normal (Web)"/>
    <w:basedOn w:val="prastasis"/>
    <w:uiPriority w:val="99"/>
    <w:semiHidden/>
    <w:unhideWhenUsed/>
    <w:rsid w:val="009F78F1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53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65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42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5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23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13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5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2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7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6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emf"/><Relationship Id="rId21" Type="http://schemas.openxmlformats.org/officeDocument/2006/relationships/image" Target="media/image15.emf"/><Relationship Id="rId42" Type="http://schemas.openxmlformats.org/officeDocument/2006/relationships/image" Target="media/image36.emf"/><Relationship Id="rId47" Type="http://schemas.openxmlformats.org/officeDocument/2006/relationships/image" Target="media/image41.emf"/><Relationship Id="rId63" Type="http://schemas.openxmlformats.org/officeDocument/2006/relationships/image" Target="media/image57.emf"/><Relationship Id="rId68" Type="http://schemas.openxmlformats.org/officeDocument/2006/relationships/image" Target="media/image62.emf"/><Relationship Id="rId2" Type="http://schemas.openxmlformats.org/officeDocument/2006/relationships/styles" Target="styles.xml"/><Relationship Id="rId16" Type="http://schemas.openxmlformats.org/officeDocument/2006/relationships/image" Target="media/image10.emf"/><Relationship Id="rId29" Type="http://schemas.openxmlformats.org/officeDocument/2006/relationships/image" Target="media/image23.emf"/><Relationship Id="rId11" Type="http://schemas.openxmlformats.org/officeDocument/2006/relationships/image" Target="media/image5.emf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emf"/><Relationship Id="rId40" Type="http://schemas.openxmlformats.org/officeDocument/2006/relationships/image" Target="media/image34.emf"/><Relationship Id="rId45" Type="http://schemas.openxmlformats.org/officeDocument/2006/relationships/image" Target="media/image39.emf"/><Relationship Id="rId53" Type="http://schemas.openxmlformats.org/officeDocument/2006/relationships/image" Target="media/image47.emf"/><Relationship Id="rId58" Type="http://schemas.openxmlformats.org/officeDocument/2006/relationships/image" Target="media/image52.emf"/><Relationship Id="rId66" Type="http://schemas.openxmlformats.org/officeDocument/2006/relationships/image" Target="media/image60.emf"/><Relationship Id="rId74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image" Target="media/image55.emf"/><Relationship Id="rId19" Type="http://schemas.openxmlformats.org/officeDocument/2006/relationships/image" Target="media/image13.png"/><Relationship Id="rId14" Type="http://schemas.openxmlformats.org/officeDocument/2006/relationships/image" Target="media/image8.emf"/><Relationship Id="rId22" Type="http://schemas.openxmlformats.org/officeDocument/2006/relationships/image" Target="media/image16.emf"/><Relationship Id="rId27" Type="http://schemas.openxmlformats.org/officeDocument/2006/relationships/image" Target="media/image21.emf"/><Relationship Id="rId30" Type="http://schemas.openxmlformats.org/officeDocument/2006/relationships/image" Target="media/image24.emf"/><Relationship Id="rId35" Type="http://schemas.openxmlformats.org/officeDocument/2006/relationships/image" Target="media/image29.emf"/><Relationship Id="rId43" Type="http://schemas.openxmlformats.org/officeDocument/2006/relationships/image" Target="media/image37.emf"/><Relationship Id="rId48" Type="http://schemas.openxmlformats.org/officeDocument/2006/relationships/image" Target="media/image42.emf"/><Relationship Id="rId56" Type="http://schemas.openxmlformats.org/officeDocument/2006/relationships/image" Target="media/image50.emf"/><Relationship Id="rId64" Type="http://schemas.openxmlformats.org/officeDocument/2006/relationships/image" Target="media/image58.emf"/><Relationship Id="rId69" Type="http://schemas.openxmlformats.org/officeDocument/2006/relationships/image" Target="media/image63.emf"/><Relationship Id="rId8" Type="http://schemas.openxmlformats.org/officeDocument/2006/relationships/image" Target="media/image2.emf"/><Relationship Id="rId51" Type="http://schemas.openxmlformats.org/officeDocument/2006/relationships/image" Target="media/image45.png"/><Relationship Id="rId72" Type="http://schemas.openxmlformats.org/officeDocument/2006/relationships/image" Target="media/image66.emf"/><Relationship Id="rId3" Type="http://schemas.openxmlformats.org/officeDocument/2006/relationships/settings" Target="settings.xml"/><Relationship Id="rId12" Type="http://schemas.openxmlformats.org/officeDocument/2006/relationships/image" Target="media/image6.emf"/><Relationship Id="rId17" Type="http://schemas.openxmlformats.org/officeDocument/2006/relationships/image" Target="media/image11.emf"/><Relationship Id="rId25" Type="http://schemas.openxmlformats.org/officeDocument/2006/relationships/image" Target="media/image19.emf"/><Relationship Id="rId33" Type="http://schemas.openxmlformats.org/officeDocument/2006/relationships/image" Target="media/image27.emf"/><Relationship Id="rId38" Type="http://schemas.openxmlformats.org/officeDocument/2006/relationships/image" Target="media/image32.png"/><Relationship Id="rId46" Type="http://schemas.openxmlformats.org/officeDocument/2006/relationships/image" Target="media/image40.emf"/><Relationship Id="rId59" Type="http://schemas.openxmlformats.org/officeDocument/2006/relationships/image" Target="media/image53.emf"/><Relationship Id="rId67" Type="http://schemas.openxmlformats.org/officeDocument/2006/relationships/image" Target="media/image61.emf"/><Relationship Id="rId20" Type="http://schemas.openxmlformats.org/officeDocument/2006/relationships/image" Target="media/image14.emf"/><Relationship Id="rId41" Type="http://schemas.openxmlformats.org/officeDocument/2006/relationships/image" Target="media/image35.emf"/><Relationship Id="rId54" Type="http://schemas.openxmlformats.org/officeDocument/2006/relationships/image" Target="media/image48.emf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image" Target="media/image9.emf"/><Relationship Id="rId23" Type="http://schemas.openxmlformats.org/officeDocument/2006/relationships/image" Target="media/image17.emf"/><Relationship Id="rId28" Type="http://schemas.openxmlformats.org/officeDocument/2006/relationships/image" Target="media/image22.emf"/><Relationship Id="rId36" Type="http://schemas.openxmlformats.org/officeDocument/2006/relationships/image" Target="media/image30.emf"/><Relationship Id="rId49" Type="http://schemas.openxmlformats.org/officeDocument/2006/relationships/image" Target="media/image43.emf"/><Relationship Id="rId57" Type="http://schemas.openxmlformats.org/officeDocument/2006/relationships/image" Target="media/image51.emf"/><Relationship Id="rId10" Type="http://schemas.openxmlformats.org/officeDocument/2006/relationships/image" Target="media/image4.emf"/><Relationship Id="rId31" Type="http://schemas.openxmlformats.org/officeDocument/2006/relationships/image" Target="media/image25.emf"/><Relationship Id="rId44" Type="http://schemas.openxmlformats.org/officeDocument/2006/relationships/image" Target="media/image38.emf"/><Relationship Id="rId52" Type="http://schemas.openxmlformats.org/officeDocument/2006/relationships/image" Target="media/image46.emf"/><Relationship Id="rId60" Type="http://schemas.openxmlformats.org/officeDocument/2006/relationships/image" Target="media/image54.emf"/><Relationship Id="rId65" Type="http://schemas.openxmlformats.org/officeDocument/2006/relationships/image" Target="media/image59.emf"/><Relationship Id="rId73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3" Type="http://schemas.openxmlformats.org/officeDocument/2006/relationships/image" Target="media/image7.emf"/><Relationship Id="rId18" Type="http://schemas.openxmlformats.org/officeDocument/2006/relationships/image" Target="media/image12.emf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emf"/><Relationship Id="rId55" Type="http://schemas.openxmlformats.org/officeDocument/2006/relationships/image" Target="media/image49.emf"/><Relationship Id="rId7" Type="http://schemas.openxmlformats.org/officeDocument/2006/relationships/image" Target="media/image1.png"/><Relationship Id="rId71" Type="http://schemas.openxmlformats.org/officeDocument/2006/relationships/image" Target="media/image6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52B552-D482-4817-8D11-8CAA56473F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90</Words>
  <Characters>9069</Characters>
  <Application>Microsoft Office Word</Application>
  <DocSecurity>0</DocSecurity>
  <Lines>75</Lines>
  <Paragraphs>21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4-22T09:42:00Z</dcterms:created>
  <dcterms:modified xsi:type="dcterms:W3CDTF">2024-04-30T08:12:00Z</dcterms:modified>
</cp:coreProperties>
</file>